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36525069"/>
        <w:docPartObj>
          <w:docPartGallery w:val="Cover Pages"/>
          <w:docPartUnique/>
        </w:docPartObj>
      </w:sdtPr>
      <w:sdtEndPr/>
      <w:sdtContent>
        <w:p w14:paraId="7D7B8196" w14:textId="1E169250" w:rsidR="00762AE4" w:rsidRDefault="00762AE4">
          <w:r>
            <w:rPr>
              <w:noProof/>
            </w:rPr>
            <mc:AlternateContent>
              <mc:Choice Requires="wpg">
                <w:drawing>
                  <wp:anchor distT="0" distB="0" distL="114300" distR="114300" simplePos="0" relativeHeight="251662336" behindDoc="0" locked="0" layoutInCell="1" allowOverlap="1" wp14:anchorId="062763E9" wp14:editId="4BAE9287">
                    <wp:simplePos x="0" y="0"/>
                    <wp:positionH relativeFrom="page">
                      <wp:posOffset>0</wp:posOffset>
                    </wp:positionH>
                    <wp:positionV relativeFrom="page">
                      <wp:posOffset>-15766</wp:posOffset>
                    </wp:positionV>
                    <wp:extent cx="7834915" cy="1514936"/>
                    <wp:effectExtent l="0" t="0" r="0" b="9525"/>
                    <wp:wrapNone/>
                    <wp:docPr id="149" name="Group 149"/>
                    <wp:cNvGraphicFramePr/>
                    <a:graphic xmlns:a="http://schemas.openxmlformats.org/drawingml/2006/main">
                      <a:graphicData uri="http://schemas.microsoft.com/office/word/2010/wordprocessingGroup">
                        <wpg:wgp>
                          <wpg:cNvGrpSpPr/>
                          <wpg:grpSpPr>
                            <a:xfrm>
                              <a:off x="0" y="0"/>
                              <a:ext cx="7834915" cy="1514936"/>
                              <a:chOff x="-8" y="-78878"/>
                              <a:chExt cx="7315208" cy="1515885"/>
                            </a:xfrm>
                          </wpg:grpSpPr>
                          <wps:wsp>
                            <wps:cNvPr id="150" name="Rectangle 51"/>
                            <wps:cNvSpPr/>
                            <wps:spPr>
                              <a:xfrm>
                                <a:off x="0" y="-78878"/>
                                <a:ext cx="7315200" cy="1208957"/>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8" y="220855"/>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11BBB1F" id="Group 149" o:spid="_x0000_s1026" style="position:absolute;margin-left:0;margin-top:-1.25pt;width:616.9pt;height:119.3pt;z-index:251662336;mso-position-horizontal-relative:page;mso-position-vertical-relative:page" coordorigin=",-788" coordsize="73152,15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&#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">
                    <v:shape id="Rectangle 51" o:spid="_x0000_s1027" style="position:absolute;top:-788;width:73152;height:12088;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" path="m,l7312660,r,1129665l3619500,733425,,1091565,,xe" fillcolor="#538135 [2409]" stroked="f" strokeweight="1pt">
                      <v:stroke joinstyle="miter"/>
                      <v:path arrowok="t" o:connecttype="custom" o:connectlocs="0,0;7315200,0;7315200,1208957;3620757,784905;0,1168183;0,0" o:connectangles="0,0,0,0,0,0"/>
                    </v:shape>
                    <v:rect id="Rectangle 151" o:spid="_x0000_s1028" style="position:absolute;top:2208;width:73151;height:12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w:drawing>
              <wp:anchor distT="0" distB="0" distL="114300" distR="114300" simplePos="0" relativeHeight="251663360" behindDoc="0" locked="0" layoutInCell="1" allowOverlap="1" wp14:anchorId="1771DED9" wp14:editId="3A9DA126">
                <wp:simplePos x="0" y="0"/>
                <wp:positionH relativeFrom="column">
                  <wp:posOffset>413516</wp:posOffset>
                </wp:positionH>
                <wp:positionV relativeFrom="paragraph">
                  <wp:posOffset>173355</wp:posOffset>
                </wp:positionV>
                <wp:extent cx="5391785" cy="5391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1785" cy="5391785"/>
                        </a:xfrm>
                        <a:prstGeom prst="rect">
                          <a:avLst/>
                        </a:prstGeom>
                      </pic:spPr>
                    </pic:pic>
                  </a:graphicData>
                </a:graphic>
                <wp14:sizeRelH relativeFrom="margin">
                  <wp14:pctWidth>0</wp14:pctWidth>
                </wp14:sizeRelH>
                <wp14:sizeRelV relativeFrom="margin">
                  <wp14:pctHeight>0</wp14:pctHeight>
                </wp14:sizeRelV>
              </wp:anchor>
            </w:drawing>
          </w:r>
        </w:p>
        <w:p w14:paraId="76FB49A2" w14:textId="7136B33C" w:rsidR="004B2854" w:rsidRDefault="00762AE4" w:rsidP="003541F3">
          <w:r>
            <w:rPr>
              <w:noProof/>
            </w:rPr>
            <mc:AlternateContent>
              <mc:Choice Requires="wps">
                <w:drawing>
                  <wp:anchor distT="0" distB="0" distL="114300" distR="114300" simplePos="0" relativeHeight="251659264" behindDoc="0" locked="0" layoutInCell="1" allowOverlap="1" wp14:anchorId="1368179F" wp14:editId="36886736">
                    <wp:simplePos x="0" y="0"/>
                    <wp:positionH relativeFrom="page">
                      <wp:posOffset>-457178</wp:posOffset>
                    </wp:positionH>
                    <wp:positionV relativeFrom="page">
                      <wp:posOffset>6227226</wp:posOffset>
                    </wp:positionV>
                    <wp:extent cx="8196799" cy="1308538"/>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8196799" cy="13085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98266E" w14:textId="40BAA77B" w:rsidR="00762AE4" w:rsidRPr="00EB3B43" w:rsidRDefault="002102F4" w:rsidP="00EB3B43">
                                <w:pPr>
                                  <w:jc w:val="center"/>
                                  <w:rPr>
                                    <w:color w:val="C45911" w:themeColor="accent2" w:themeShade="BF"/>
                                    <w:sz w:val="44"/>
                                    <w:szCs w:val="44"/>
                                  </w:rPr>
                                </w:pPr>
                                <w:sdt>
                                  <w:sdtPr>
                                    <w:rPr>
                                      <w:b/>
                                      <w:bCs/>
                                      <w:caps/>
                                      <w:color w:val="C45911" w:themeColor="accent2" w:themeShade="BF"/>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B3B43">
                                      <w:rPr>
                                        <w:b/>
                                        <w:bCs/>
                                        <w:caps/>
                                        <w:color w:val="C45911" w:themeColor="accent2" w:themeShade="BF"/>
                                        <w:sz w:val="44"/>
                                        <w:szCs w:val="44"/>
                                      </w:rPr>
                                      <w:t>project FOUNDED: 10.10.2021</w:t>
                                    </w:r>
                                    <w:r w:rsidR="00EB3B43">
                                      <w:rPr>
                                        <w:b/>
                                        <w:bCs/>
                                        <w:caps/>
                                        <w:color w:val="C45911" w:themeColor="accent2" w:themeShade="BF"/>
                                        <w:sz w:val="44"/>
                                        <w:szCs w:val="44"/>
                                      </w:rPr>
                                      <w:br/>
                                    </w:r>
                                    <w:r w:rsidR="00762AE4" w:rsidRPr="00EB3B43">
                                      <w:rPr>
                                        <w:b/>
                                        <w:bCs/>
                                        <w:caps/>
                                        <w:color w:val="C45911" w:themeColor="accent2" w:themeShade="BF"/>
                                        <w:sz w:val="44"/>
                                        <w:szCs w:val="44"/>
                                      </w:rPr>
                                      <w:t>WHITEPAPER</w:t>
                                    </w:r>
                                    <w:r w:rsidR="00EB3B43">
                                      <w:rPr>
                                        <w:b/>
                                        <w:bCs/>
                                        <w:caps/>
                                        <w:color w:val="C45911" w:themeColor="accent2" w:themeShade="BF"/>
                                        <w:sz w:val="44"/>
                                        <w:szCs w:val="44"/>
                                      </w:rPr>
                                      <w:t xml:space="preserve"> published :11.18.202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368179F" id="_x0000_t202" coordsize="21600,21600" o:spt="202" path="m,l,21600r21600,l21600,xe">
                    <v:stroke joinstyle="miter"/>
                    <v:path gradientshapeok="t" o:connecttype="rect"/>
                  </v:shapetype>
                  <v:shape id="Text Box 154" o:spid="_x0000_s1026" type="#_x0000_t202" style="position:absolute;margin-left:-36pt;margin-top:490.35pt;width:645.4pt;height:10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" filled="f" stroked="f" strokeweight=".5pt">
                    <v:textbox inset="126pt,0,54pt,0">
                      <w:txbxContent>
                        <w:p w14:paraId="6B98266E" w14:textId="40BAA77B" w:rsidR="00762AE4" w:rsidRPr="00EB3B43" w:rsidRDefault="002102F4" w:rsidP="00EB3B43">
                          <w:pPr>
                            <w:jc w:val="center"/>
                            <w:rPr>
                              <w:color w:val="C45911" w:themeColor="accent2" w:themeShade="BF"/>
                              <w:sz w:val="44"/>
                              <w:szCs w:val="44"/>
                            </w:rPr>
                          </w:pPr>
                          <w:sdt>
                            <w:sdtPr>
                              <w:rPr>
                                <w:b/>
                                <w:bCs/>
                                <w:caps/>
                                <w:color w:val="C45911" w:themeColor="accent2" w:themeShade="BF"/>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B3B43">
                                <w:rPr>
                                  <w:b/>
                                  <w:bCs/>
                                  <w:caps/>
                                  <w:color w:val="C45911" w:themeColor="accent2" w:themeShade="BF"/>
                                  <w:sz w:val="44"/>
                                  <w:szCs w:val="44"/>
                                </w:rPr>
                                <w:t>project FOUNDED: 10.10.2021</w:t>
                              </w:r>
                              <w:r w:rsidR="00EB3B43">
                                <w:rPr>
                                  <w:b/>
                                  <w:bCs/>
                                  <w:caps/>
                                  <w:color w:val="C45911" w:themeColor="accent2" w:themeShade="BF"/>
                                  <w:sz w:val="44"/>
                                  <w:szCs w:val="44"/>
                                </w:rPr>
                                <w:br/>
                              </w:r>
                              <w:r w:rsidR="00762AE4" w:rsidRPr="00EB3B43">
                                <w:rPr>
                                  <w:b/>
                                  <w:bCs/>
                                  <w:caps/>
                                  <w:color w:val="C45911" w:themeColor="accent2" w:themeShade="BF"/>
                                  <w:sz w:val="44"/>
                                  <w:szCs w:val="44"/>
                                </w:rPr>
                                <w:t>WHITEPAPER</w:t>
                              </w:r>
                              <w:r w:rsidR="00EB3B43">
                                <w:rPr>
                                  <w:b/>
                                  <w:bCs/>
                                  <w:caps/>
                                  <w:color w:val="C45911" w:themeColor="accent2" w:themeShade="BF"/>
                                  <w:sz w:val="44"/>
                                  <w:szCs w:val="44"/>
                                </w:rPr>
                                <w:t xml:space="preserve"> published :11.18.2021</w:t>
                              </w:r>
                            </w:sdtContent>
                          </w:sdt>
                        </w:p>
                      </w:txbxContent>
                    </v:textbox>
                    <w10:wrap type="square" anchorx="page" anchory="page"/>
                  </v:shape>
                </w:pict>
              </mc:Fallback>
            </mc:AlternateContent>
          </w:r>
        </w:p>
      </w:sdtContent>
    </w:sdt>
    <w:p w14:paraId="58A25284" w14:textId="4F8AAF21" w:rsidR="003541F3" w:rsidRDefault="003541F3" w:rsidP="003541F3"/>
    <w:p w14:paraId="599E7374" w14:textId="2EC0151D" w:rsidR="003541F3" w:rsidRDefault="003541F3" w:rsidP="003541F3"/>
    <w:p w14:paraId="19F6C990" w14:textId="2B9F4C7D" w:rsidR="003541F3" w:rsidRDefault="003541F3" w:rsidP="003541F3"/>
    <w:p w14:paraId="19463393" w14:textId="353551EA" w:rsidR="003541F3" w:rsidRDefault="003541F3" w:rsidP="003541F3"/>
    <w:p w14:paraId="59944ABC" w14:textId="2903E823" w:rsidR="003541F3" w:rsidRDefault="003541F3" w:rsidP="003541F3"/>
    <w:p w14:paraId="15ED5864" w14:textId="4D64A75B" w:rsidR="003541F3" w:rsidRDefault="003541F3" w:rsidP="003541F3"/>
    <w:p w14:paraId="29751C49" w14:textId="0CCAE847" w:rsidR="003541F3" w:rsidRDefault="003541F3" w:rsidP="003541F3"/>
    <w:p w14:paraId="5F3D9168" w14:textId="580023AA" w:rsidR="003541F3" w:rsidRDefault="003541F3" w:rsidP="003541F3"/>
    <w:p w14:paraId="18650548" w14:textId="76884A6F" w:rsidR="003541F3" w:rsidRDefault="003541F3" w:rsidP="003541F3"/>
    <w:p w14:paraId="659C75C4" w14:textId="3E5EBA58" w:rsidR="003541F3" w:rsidRDefault="003541F3" w:rsidP="003541F3"/>
    <w:p w14:paraId="531F8926" w14:textId="7BDD6612" w:rsidR="003541F3" w:rsidRDefault="003541F3" w:rsidP="003541F3"/>
    <w:p w14:paraId="77A1B69F" w14:textId="11E7FC28" w:rsidR="003541F3" w:rsidRDefault="003541F3" w:rsidP="003541F3"/>
    <w:p w14:paraId="0BC150E4" w14:textId="124903D0" w:rsidR="003541F3" w:rsidRDefault="003541F3" w:rsidP="003541F3"/>
    <w:p w14:paraId="1623F2E5" w14:textId="7C29F4BC" w:rsidR="003541F3" w:rsidRDefault="003541F3" w:rsidP="003541F3"/>
    <w:p w14:paraId="709EBD51" w14:textId="14D1B15B" w:rsidR="003541F3" w:rsidRDefault="003541F3" w:rsidP="003541F3"/>
    <w:p w14:paraId="4B8DBD4F" w14:textId="17A463F5" w:rsidR="003541F3" w:rsidRDefault="003541F3" w:rsidP="003541F3"/>
    <w:p w14:paraId="189B62D5" w14:textId="32E32563" w:rsidR="003541F3" w:rsidRDefault="003541F3" w:rsidP="003541F3"/>
    <w:p w14:paraId="4184577B" w14:textId="72AC4979" w:rsidR="003541F3" w:rsidRDefault="003541F3" w:rsidP="003541F3"/>
    <w:p w14:paraId="279685C2" w14:textId="6DC7FF2E" w:rsidR="003541F3" w:rsidRDefault="003541F3" w:rsidP="003541F3"/>
    <w:p w14:paraId="2290000A" w14:textId="2C956B71" w:rsidR="003541F3" w:rsidRDefault="00E05F12" w:rsidP="003541F3">
      <w:r>
        <w:rPr>
          <w:noProof/>
        </w:rPr>
        <mc:AlternateContent>
          <mc:Choice Requires="wps">
            <w:drawing>
              <wp:anchor distT="0" distB="0" distL="114300" distR="114300" simplePos="0" relativeHeight="251660288" behindDoc="0" locked="0" layoutInCell="1" allowOverlap="1" wp14:anchorId="551FFD8D" wp14:editId="0E392FA5">
                <wp:simplePos x="0" y="0"/>
                <wp:positionH relativeFrom="page">
                  <wp:posOffset>2209800</wp:posOffset>
                </wp:positionH>
                <wp:positionV relativeFrom="page">
                  <wp:posOffset>8181975</wp:posOffset>
                </wp:positionV>
                <wp:extent cx="5529580" cy="4000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5529580"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C45911" w:themeColor="accent2" w:themeShade="BF"/>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09499A6" w14:textId="157DB380" w:rsidR="00762AE4" w:rsidRPr="009C58C8" w:rsidRDefault="00762AE4" w:rsidP="00E05F12">
                                <w:pPr>
                                  <w:pStyle w:val="NoSpacing"/>
                                  <w:ind w:left="720"/>
                                  <w:jc w:val="right"/>
                                  <w:rPr>
                                    <w:color w:val="C45911" w:themeColor="accent2" w:themeShade="BF"/>
                                    <w:sz w:val="36"/>
                                    <w:szCs w:val="36"/>
                                  </w:rPr>
                                </w:pPr>
                                <w:r w:rsidRPr="009C58C8">
                                  <w:rPr>
                                    <w:color w:val="C45911" w:themeColor="accent2" w:themeShade="BF"/>
                                    <w:sz w:val="36"/>
                                    <w:szCs w:val="36"/>
                                  </w:rPr>
                                  <w:t>Author: Suraj “Sunny” Chopr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1FFD8D" id="Text Box 152" o:spid="_x0000_s1027" type="#_x0000_t202" style="position:absolute;margin-left:174pt;margin-top:644.25pt;width:435.4pt;height: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" filled="f" stroked="f" strokeweight=".5pt">
                <v:textbox inset="126pt,0,54pt,0">
                  <w:txbxContent>
                    <w:sdt>
                      <w:sdtPr>
                        <w:rPr>
                          <w:color w:val="C45911" w:themeColor="accent2" w:themeShade="BF"/>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09499A6" w14:textId="157DB380" w:rsidR="00762AE4" w:rsidRPr="009C58C8" w:rsidRDefault="00762AE4" w:rsidP="00E05F12">
                          <w:pPr>
                            <w:pStyle w:val="NoSpacing"/>
                            <w:ind w:left="720"/>
                            <w:jc w:val="right"/>
                            <w:rPr>
                              <w:color w:val="C45911" w:themeColor="accent2" w:themeShade="BF"/>
                              <w:sz w:val="36"/>
                              <w:szCs w:val="36"/>
                            </w:rPr>
                          </w:pPr>
                          <w:r w:rsidRPr="009C58C8">
                            <w:rPr>
                              <w:color w:val="C45911" w:themeColor="accent2" w:themeShade="BF"/>
                              <w:sz w:val="36"/>
                              <w:szCs w:val="36"/>
                            </w:rPr>
                            <w:t>Author: Suraj “Sunny” Chopra</w:t>
                          </w:r>
                        </w:p>
                      </w:sdtContent>
                    </w:sdt>
                  </w:txbxContent>
                </v:textbox>
                <w10:wrap type="square" anchorx="page" anchory="page"/>
              </v:shape>
            </w:pict>
          </mc:Fallback>
        </mc:AlternateContent>
      </w:r>
    </w:p>
    <w:p w14:paraId="7A37B55E" w14:textId="6F16AB42" w:rsidR="003541F3" w:rsidRDefault="003541F3"/>
    <w:p w14:paraId="53B5086C" w14:textId="153A805D" w:rsidR="003541F3" w:rsidRDefault="003541F3"/>
    <w:p w14:paraId="005B2EA7" w14:textId="45197F5B" w:rsidR="003541F3" w:rsidRDefault="003541F3"/>
    <w:p w14:paraId="7E3792DC" w14:textId="0D66A6D0" w:rsidR="003541F3" w:rsidRDefault="00A06E35" w:rsidP="00A06E35">
      <w:pPr>
        <w:pStyle w:val="Title"/>
        <w:rPr>
          <w:rStyle w:val="Strong"/>
          <w:rFonts w:asciiTheme="minorHAnsi" w:hAnsiTheme="minorHAnsi" w:cstheme="minorHAnsi"/>
        </w:rPr>
      </w:pPr>
      <w:r w:rsidRPr="00A06E35">
        <w:rPr>
          <w:rStyle w:val="Strong"/>
          <w:rFonts w:asciiTheme="minorHAnsi" w:hAnsiTheme="minorHAnsi" w:cstheme="minorHAnsi"/>
        </w:rPr>
        <w:t xml:space="preserve">INDEX </w:t>
      </w:r>
    </w:p>
    <w:p w14:paraId="5973D4A7" w14:textId="0E3E0985" w:rsidR="003541F3" w:rsidRDefault="003541F3" w:rsidP="00864CC1"/>
    <w:p w14:paraId="04BD2833" w14:textId="7352F4F0" w:rsidR="003541F3" w:rsidRDefault="009C58C8">
      <w:r w:rsidRPr="00864CC1">
        <w:rPr>
          <w:rFonts w:cstheme="minorHAnsi"/>
          <w:noProof/>
          <w:sz w:val="28"/>
          <w:szCs w:val="28"/>
        </w:rPr>
        <w:drawing>
          <wp:inline distT="0" distB="0" distL="0" distR="0" wp14:anchorId="508B8FC6" wp14:editId="678B4E10">
            <wp:extent cx="5943600" cy="4521728"/>
            <wp:effectExtent l="38100" t="19050" r="19050" b="1270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04218DE" w14:textId="72C0DA4E" w:rsidR="003541F3" w:rsidRDefault="003541F3"/>
    <w:p w14:paraId="6B83E47C" w14:textId="3DE15684" w:rsidR="003541F3" w:rsidRDefault="003541F3"/>
    <w:p w14:paraId="08C0EE55" w14:textId="6C83E754" w:rsidR="003541F3" w:rsidRDefault="003541F3"/>
    <w:p w14:paraId="1B4E610D" w14:textId="28EDF9FA" w:rsidR="003541F3" w:rsidRDefault="003541F3"/>
    <w:p w14:paraId="4C9BC5E2" w14:textId="0F0355AF" w:rsidR="003541F3" w:rsidRDefault="003541F3"/>
    <w:p w14:paraId="0DFAC13E" w14:textId="0DBF9E3F" w:rsidR="003541F3" w:rsidRDefault="003541F3"/>
    <w:p w14:paraId="0B268293" w14:textId="77777777" w:rsidR="009C58C8" w:rsidRDefault="009C58C8"/>
    <w:p w14:paraId="4D8A32C7" w14:textId="49CAD72E" w:rsidR="003541F3" w:rsidRDefault="003541F3"/>
    <w:p w14:paraId="05ADE637" w14:textId="7B659209" w:rsidR="003541F3" w:rsidRDefault="003541F3"/>
    <w:p w14:paraId="2875B29D" w14:textId="7C79C51C" w:rsidR="00D84157" w:rsidRDefault="00D84157"/>
    <w:p w14:paraId="0C8267E0" w14:textId="243626A0" w:rsidR="00D84157" w:rsidRPr="00010E25" w:rsidRDefault="00D84157" w:rsidP="00D84157">
      <w:pPr>
        <w:shd w:val="clear" w:color="auto" w:fill="3B3838" w:themeFill="background2" w:themeFillShade="40"/>
        <w:rPr>
          <w:rFonts w:cstheme="minorHAnsi"/>
          <w:b/>
          <w:bCs/>
          <w:sz w:val="36"/>
          <w:szCs w:val="36"/>
        </w:rPr>
      </w:pPr>
      <w:r>
        <w:rPr>
          <w:rFonts w:cstheme="minorHAnsi"/>
          <w:b/>
          <w:bCs/>
          <w:sz w:val="36"/>
          <w:szCs w:val="36"/>
        </w:rPr>
        <w:t>ABOUT US</w:t>
      </w:r>
    </w:p>
    <w:p w14:paraId="7A611E98" w14:textId="77777777" w:rsidR="00E05F12" w:rsidRPr="00030F0B" w:rsidRDefault="00E05F12" w:rsidP="00E05F12">
      <w:pPr>
        <w:pStyle w:val="ListParagraph"/>
        <w:numPr>
          <w:ilvl w:val="0"/>
          <w:numId w:val="2"/>
        </w:numPr>
        <w:rPr>
          <w:sz w:val="28"/>
          <w:szCs w:val="28"/>
        </w:rPr>
      </w:pPr>
      <w:r w:rsidRPr="00030F0B">
        <w:rPr>
          <w:rFonts w:hint="cs"/>
          <w:sz w:val="28"/>
          <w:szCs w:val="28"/>
        </w:rPr>
        <w:t>S</w:t>
      </w:r>
      <w:r w:rsidRPr="00030F0B">
        <w:rPr>
          <w:sz w:val="28"/>
          <w:szCs w:val="28"/>
        </w:rPr>
        <w:t>ymbol:</w:t>
      </w:r>
      <w:r w:rsidRPr="00030F0B">
        <w:rPr>
          <w:rFonts w:hint="cs"/>
          <w:sz w:val="28"/>
          <w:szCs w:val="28"/>
        </w:rPr>
        <w:t xml:space="preserve"> $CH</w:t>
      </w:r>
      <w:r w:rsidRPr="00030F0B">
        <w:rPr>
          <w:sz w:val="28"/>
          <w:szCs w:val="28"/>
        </w:rPr>
        <w:t>E</w:t>
      </w:r>
      <w:r w:rsidRPr="00030F0B">
        <w:rPr>
          <w:rFonts w:hint="cs"/>
          <w:sz w:val="28"/>
          <w:szCs w:val="28"/>
        </w:rPr>
        <w:t xml:space="preserve">F </w:t>
      </w:r>
      <w:r w:rsidRPr="00030F0B">
        <w:rPr>
          <w:sz w:val="28"/>
          <w:szCs w:val="28"/>
        </w:rPr>
        <w:t xml:space="preserve">  </w:t>
      </w:r>
    </w:p>
    <w:p w14:paraId="7ADF9524" w14:textId="77777777" w:rsidR="00E05F12" w:rsidRPr="00030F0B" w:rsidRDefault="00E05F12" w:rsidP="00E05F12">
      <w:pPr>
        <w:pStyle w:val="ListParagraph"/>
        <w:numPr>
          <w:ilvl w:val="0"/>
          <w:numId w:val="2"/>
        </w:numPr>
        <w:rPr>
          <w:sz w:val="28"/>
          <w:szCs w:val="28"/>
        </w:rPr>
      </w:pPr>
      <w:r w:rsidRPr="00030F0B">
        <w:rPr>
          <w:sz w:val="28"/>
          <w:szCs w:val="28"/>
        </w:rPr>
        <w:t xml:space="preserve">Project Website </w:t>
      </w:r>
      <w:r w:rsidRPr="00030F0B">
        <w:rPr>
          <w:rFonts w:hint="cs"/>
          <w:sz w:val="28"/>
          <w:szCs w:val="28"/>
        </w:rPr>
        <w:t xml:space="preserve">– </w:t>
      </w:r>
      <w:hyperlink r:id="rId15" w:history="1">
        <w:r w:rsidRPr="00030F0B">
          <w:rPr>
            <w:rStyle w:val="Hyperlink"/>
            <w:rFonts w:hint="cs"/>
            <w:sz w:val="28"/>
            <w:szCs w:val="28"/>
          </w:rPr>
          <w:t>www.thecheforama.com</w:t>
        </w:r>
      </w:hyperlink>
      <w:r w:rsidRPr="00030F0B">
        <w:rPr>
          <w:rFonts w:hint="cs"/>
          <w:sz w:val="28"/>
          <w:szCs w:val="28"/>
        </w:rPr>
        <w:t xml:space="preserve"> </w:t>
      </w:r>
    </w:p>
    <w:p w14:paraId="2EBC5E38" w14:textId="6281CF04" w:rsidR="00E05F12" w:rsidRPr="00263495" w:rsidRDefault="009C12AD" w:rsidP="00263495">
      <w:pPr>
        <w:shd w:val="clear" w:color="auto" w:fill="DEEAF6" w:themeFill="accent5" w:themeFillTint="33"/>
        <w:rPr>
          <w:b/>
          <w:bCs/>
          <w:sz w:val="28"/>
          <w:szCs w:val="28"/>
        </w:rPr>
      </w:pPr>
      <w:r w:rsidRPr="009C12AD">
        <w:rPr>
          <w:rFonts w:hint="cs"/>
          <w:b/>
          <w:bCs/>
          <w:sz w:val="28"/>
          <w:szCs w:val="28"/>
        </w:rPr>
        <w:t>PROJECT PARTNERS</w:t>
      </w:r>
    </w:p>
    <w:p w14:paraId="7BB04EBF" w14:textId="2E444CBB" w:rsidR="00E05F12" w:rsidRPr="00713B32" w:rsidRDefault="002102F4" w:rsidP="00713B32">
      <w:pPr>
        <w:pStyle w:val="ListParagraph"/>
        <w:numPr>
          <w:ilvl w:val="0"/>
          <w:numId w:val="4"/>
        </w:numPr>
        <w:rPr>
          <w:sz w:val="28"/>
          <w:szCs w:val="28"/>
        </w:rPr>
      </w:pPr>
      <w:hyperlink r:id="rId16" w:history="1">
        <w:r w:rsidR="00E05F12" w:rsidRPr="00030F0B">
          <w:rPr>
            <w:rStyle w:val="Hyperlink"/>
            <w:rFonts w:hint="cs"/>
            <w:sz w:val="28"/>
            <w:szCs w:val="28"/>
          </w:rPr>
          <w:t xml:space="preserve">CHEF SURAJ </w:t>
        </w:r>
        <w:r w:rsidR="00E05F12" w:rsidRPr="00030F0B">
          <w:rPr>
            <w:rStyle w:val="Hyperlink"/>
            <w:sz w:val="28"/>
            <w:szCs w:val="28"/>
          </w:rPr>
          <w:t>“</w:t>
        </w:r>
        <w:r w:rsidR="00E05F12" w:rsidRPr="00030F0B">
          <w:rPr>
            <w:rStyle w:val="Hyperlink"/>
            <w:rFonts w:hint="cs"/>
            <w:sz w:val="28"/>
            <w:szCs w:val="28"/>
          </w:rPr>
          <w:t>SUNNY</w:t>
        </w:r>
        <w:r w:rsidR="00E05F12" w:rsidRPr="00030F0B">
          <w:rPr>
            <w:rStyle w:val="Hyperlink"/>
            <w:sz w:val="28"/>
            <w:szCs w:val="28"/>
          </w:rPr>
          <w:t>”</w:t>
        </w:r>
        <w:r w:rsidR="00E05F12" w:rsidRPr="00030F0B">
          <w:rPr>
            <w:rStyle w:val="Hyperlink"/>
            <w:rFonts w:hint="cs"/>
            <w:sz w:val="28"/>
            <w:szCs w:val="28"/>
          </w:rPr>
          <w:t xml:space="preserve"> CHOPRA</w:t>
        </w:r>
      </w:hyperlink>
      <w:r w:rsidR="00E05F12" w:rsidRPr="00030F0B">
        <w:rPr>
          <w:rFonts w:hint="cs"/>
          <w:sz w:val="28"/>
          <w:szCs w:val="28"/>
        </w:rPr>
        <w:t xml:space="preserve"> (</w:t>
      </w:r>
      <w:r w:rsidR="00E05F12" w:rsidRPr="00030F0B">
        <w:rPr>
          <w:sz w:val="28"/>
          <w:szCs w:val="28"/>
        </w:rPr>
        <w:t>Founder</w:t>
      </w:r>
      <w:r w:rsidR="00263495">
        <w:rPr>
          <w:sz w:val="28"/>
          <w:szCs w:val="28"/>
        </w:rPr>
        <w:t>/CEO</w:t>
      </w:r>
      <w:r w:rsidR="00E05F12" w:rsidRPr="00030F0B">
        <w:rPr>
          <w:rFonts w:hint="cs"/>
          <w:sz w:val="28"/>
          <w:szCs w:val="28"/>
        </w:rPr>
        <w:t>)</w:t>
      </w:r>
    </w:p>
    <w:p w14:paraId="35C9F225" w14:textId="31809DB0" w:rsidR="00E05F12" w:rsidRDefault="002102F4" w:rsidP="00E05F12">
      <w:pPr>
        <w:pStyle w:val="ListParagraph"/>
        <w:numPr>
          <w:ilvl w:val="0"/>
          <w:numId w:val="4"/>
        </w:numPr>
        <w:rPr>
          <w:sz w:val="28"/>
          <w:szCs w:val="28"/>
        </w:rPr>
      </w:pPr>
      <w:hyperlink r:id="rId17" w:history="1">
        <w:r w:rsidR="00E05F12" w:rsidRPr="00030F0B">
          <w:rPr>
            <w:rStyle w:val="Hyperlink"/>
            <w:sz w:val="28"/>
            <w:szCs w:val="28"/>
          </w:rPr>
          <w:t>AKSHAYE CHOPRA</w:t>
        </w:r>
      </w:hyperlink>
      <w:r w:rsidR="00E05F12" w:rsidRPr="00030F0B">
        <w:rPr>
          <w:sz w:val="28"/>
          <w:szCs w:val="28"/>
        </w:rPr>
        <w:t xml:space="preserve"> (Project Manager) </w:t>
      </w:r>
    </w:p>
    <w:p w14:paraId="2E2E41CE" w14:textId="01CECFF8" w:rsidR="004023D7" w:rsidRDefault="002102F4" w:rsidP="00E05F12">
      <w:pPr>
        <w:pStyle w:val="ListParagraph"/>
        <w:numPr>
          <w:ilvl w:val="0"/>
          <w:numId w:val="4"/>
        </w:numPr>
        <w:rPr>
          <w:sz w:val="28"/>
          <w:szCs w:val="28"/>
        </w:rPr>
      </w:pPr>
      <w:hyperlink r:id="rId18" w:history="1">
        <w:r w:rsidR="004023D7" w:rsidRPr="009420C3">
          <w:rPr>
            <w:rStyle w:val="Hyperlink"/>
            <w:sz w:val="28"/>
            <w:szCs w:val="28"/>
          </w:rPr>
          <w:t>SHAURYA VEER SINGH</w:t>
        </w:r>
      </w:hyperlink>
      <w:r w:rsidR="004023D7">
        <w:rPr>
          <w:sz w:val="28"/>
          <w:szCs w:val="28"/>
        </w:rPr>
        <w:t xml:space="preserve"> (</w:t>
      </w:r>
      <w:r w:rsidR="00713B32">
        <w:rPr>
          <w:sz w:val="28"/>
          <w:szCs w:val="28"/>
        </w:rPr>
        <w:t>Chief Technology Officer ‘CTO’</w:t>
      </w:r>
      <w:r w:rsidR="004023D7">
        <w:rPr>
          <w:sz w:val="28"/>
          <w:szCs w:val="28"/>
        </w:rPr>
        <w:t xml:space="preserve">) </w:t>
      </w:r>
    </w:p>
    <w:p w14:paraId="1F5B398E" w14:textId="5213966E" w:rsidR="00E05F12" w:rsidRPr="00E05F12" w:rsidRDefault="002102F4" w:rsidP="00E05F12">
      <w:pPr>
        <w:pStyle w:val="ListParagraph"/>
        <w:numPr>
          <w:ilvl w:val="0"/>
          <w:numId w:val="4"/>
        </w:numPr>
        <w:rPr>
          <w:sz w:val="28"/>
          <w:szCs w:val="28"/>
        </w:rPr>
      </w:pPr>
      <w:hyperlink r:id="rId19" w:history="1">
        <w:r w:rsidR="00E05F12" w:rsidRPr="00617756">
          <w:rPr>
            <w:rStyle w:val="Hyperlink"/>
            <w:sz w:val="28"/>
            <w:szCs w:val="28"/>
          </w:rPr>
          <w:t>TULIKA BHARDWAJ</w:t>
        </w:r>
      </w:hyperlink>
      <w:r w:rsidR="00E05F12">
        <w:rPr>
          <w:sz w:val="28"/>
          <w:szCs w:val="28"/>
        </w:rPr>
        <w:t xml:space="preserve"> </w:t>
      </w:r>
      <w:r w:rsidR="00E05F12" w:rsidRPr="00E05F12">
        <w:rPr>
          <w:sz w:val="28"/>
          <w:szCs w:val="28"/>
        </w:rPr>
        <w:t>(</w:t>
      </w:r>
      <w:r w:rsidR="00263495">
        <w:rPr>
          <w:sz w:val="28"/>
          <w:szCs w:val="28"/>
        </w:rPr>
        <w:t xml:space="preserve">Chief </w:t>
      </w:r>
      <w:r w:rsidR="00E05F12" w:rsidRPr="00E05F12">
        <w:rPr>
          <w:sz w:val="28"/>
          <w:szCs w:val="28"/>
        </w:rPr>
        <w:t>C</w:t>
      </w:r>
      <w:r w:rsidR="00DD5AC6">
        <w:rPr>
          <w:sz w:val="28"/>
          <w:szCs w:val="28"/>
        </w:rPr>
        <w:t>ommunity Officer</w:t>
      </w:r>
      <w:r w:rsidR="00E05F12" w:rsidRPr="00E05F12">
        <w:rPr>
          <w:sz w:val="28"/>
          <w:szCs w:val="28"/>
        </w:rPr>
        <w:t>)</w:t>
      </w:r>
    </w:p>
    <w:p w14:paraId="53C5282E" w14:textId="77777777" w:rsidR="00A739EC" w:rsidRPr="00A739EC" w:rsidRDefault="00A739EC" w:rsidP="002324B5">
      <w:pPr>
        <w:shd w:val="clear" w:color="auto" w:fill="DEEAF6" w:themeFill="accent5" w:themeFillTint="33"/>
        <w:rPr>
          <w:b/>
          <w:bCs/>
          <w:sz w:val="28"/>
          <w:szCs w:val="28"/>
        </w:rPr>
      </w:pPr>
      <w:r w:rsidRPr="00A739EC">
        <w:rPr>
          <w:rFonts w:hint="cs"/>
          <w:b/>
          <w:bCs/>
          <w:sz w:val="28"/>
          <w:szCs w:val="28"/>
        </w:rPr>
        <w:t>CHEFORAMA ($CH</w:t>
      </w:r>
      <w:r w:rsidRPr="00A739EC">
        <w:rPr>
          <w:b/>
          <w:bCs/>
          <w:sz w:val="28"/>
          <w:szCs w:val="28"/>
        </w:rPr>
        <w:t>E</w:t>
      </w:r>
      <w:r w:rsidRPr="00A739EC">
        <w:rPr>
          <w:rFonts w:hint="cs"/>
          <w:b/>
          <w:bCs/>
          <w:sz w:val="28"/>
          <w:szCs w:val="28"/>
        </w:rPr>
        <w:t>F) TOKENOMICS</w:t>
      </w:r>
    </w:p>
    <w:p w14:paraId="1C69194E" w14:textId="79957FF4" w:rsidR="00E05F12" w:rsidRPr="00652F7F" w:rsidRDefault="00E05F12" w:rsidP="00E05F12">
      <w:pPr>
        <w:pStyle w:val="ListParagraph"/>
        <w:numPr>
          <w:ilvl w:val="0"/>
          <w:numId w:val="1"/>
        </w:numPr>
        <w:rPr>
          <w:b/>
          <w:bCs/>
          <w:sz w:val="28"/>
          <w:szCs w:val="28"/>
        </w:rPr>
      </w:pPr>
      <w:r w:rsidRPr="00652F7F">
        <w:rPr>
          <w:b/>
          <w:bCs/>
          <w:sz w:val="28"/>
          <w:szCs w:val="28"/>
        </w:rPr>
        <w:t xml:space="preserve">Contract </w:t>
      </w:r>
      <w:r w:rsidR="00263495" w:rsidRPr="00652F7F">
        <w:rPr>
          <w:b/>
          <w:bCs/>
          <w:sz w:val="28"/>
          <w:szCs w:val="28"/>
        </w:rPr>
        <w:t>Address</w:t>
      </w:r>
      <w:r w:rsidR="00263495">
        <w:rPr>
          <w:b/>
          <w:bCs/>
          <w:sz w:val="28"/>
          <w:szCs w:val="28"/>
        </w:rPr>
        <w:t>:</w:t>
      </w:r>
      <w:r w:rsidR="00263495">
        <w:t xml:space="preserve"> </w:t>
      </w:r>
      <w:hyperlink r:id="rId20" w:anchor="code" w:history="1">
        <w:r w:rsidR="00263495" w:rsidRPr="00263495">
          <w:rPr>
            <w:rStyle w:val="Hyperlink"/>
            <w:rFonts w:ascii="AppleSystemUIFont" w:hAnsi="AppleSystemUIFont" w:cs="AppleSystemUIFont"/>
            <w:sz w:val="26"/>
            <w:szCs w:val="26"/>
          </w:rPr>
          <w:t>0x1C2fa543c4C39717B6d07450CE5AD328410a7696</w:t>
        </w:r>
      </w:hyperlink>
    </w:p>
    <w:p w14:paraId="0B99678C" w14:textId="761367EE" w:rsidR="004E0D8C" w:rsidRPr="004E0D8C" w:rsidRDefault="00E05F12" w:rsidP="004E0D8C">
      <w:pPr>
        <w:pStyle w:val="ListParagraph"/>
        <w:numPr>
          <w:ilvl w:val="0"/>
          <w:numId w:val="1"/>
        </w:numPr>
        <w:rPr>
          <w:sz w:val="28"/>
          <w:szCs w:val="28"/>
        </w:rPr>
      </w:pPr>
      <w:r w:rsidRPr="00652F7F">
        <w:rPr>
          <w:rFonts w:hint="cs"/>
          <w:b/>
          <w:bCs/>
          <w:sz w:val="28"/>
          <w:szCs w:val="28"/>
        </w:rPr>
        <w:t>B</w:t>
      </w:r>
      <w:r w:rsidRPr="00652F7F">
        <w:rPr>
          <w:b/>
          <w:bCs/>
          <w:sz w:val="28"/>
          <w:szCs w:val="28"/>
        </w:rPr>
        <w:t>lockchain:</w:t>
      </w:r>
      <w:r>
        <w:rPr>
          <w:sz w:val="28"/>
          <w:szCs w:val="28"/>
        </w:rPr>
        <w:t xml:space="preserve"> </w:t>
      </w:r>
      <w:hyperlink r:id="rId21" w:history="1">
        <w:r w:rsidRPr="00C4736A">
          <w:rPr>
            <w:rStyle w:val="Hyperlink"/>
            <w:sz w:val="28"/>
            <w:szCs w:val="28"/>
          </w:rPr>
          <w:t>Binance Smart Chain</w:t>
        </w:r>
      </w:hyperlink>
      <w:r w:rsidR="004E0D8C">
        <w:rPr>
          <w:sz w:val="28"/>
          <w:szCs w:val="28"/>
        </w:rPr>
        <w:t xml:space="preserve"> </w:t>
      </w:r>
    </w:p>
    <w:p w14:paraId="22BB86CF" w14:textId="77777777" w:rsidR="00E05F12" w:rsidRPr="00652F7F" w:rsidRDefault="00E05F12" w:rsidP="00E05F12">
      <w:pPr>
        <w:pStyle w:val="ListParagraph"/>
        <w:numPr>
          <w:ilvl w:val="0"/>
          <w:numId w:val="1"/>
        </w:numPr>
        <w:rPr>
          <w:sz w:val="28"/>
          <w:szCs w:val="28"/>
        </w:rPr>
      </w:pPr>
      <w:r w:rsidRPr="00652F7F">
        <w:rPr>
          <w:b/>
          <w:bCs/>
          <w:sz w:val="28"/>
          <w:szCs w:val="28"/>
        </w:rPr>
        <w:t>Total Supply:</w:t>
      </w:r>
      <w:r>
        <w:rPr>
          <w:sz w:val="28"/>
          <w:szCs w:val="28"/>
        </w:rPr>
        <w:t xml:space="preserve"> </w:t>
      </w:r>
      <w:r w:rsidRPr="00652F7F">
        <w:rPr>
          <w:rFonts w:hint="cs"/>
          <w:sz w:val="28"/>
          <w:szCs w:val="28"/>
        </w:rPr>
        <w:t xml:space="preserve">5.000.000.000 </w:t>
      </w:r>
    </w:p>
    <w:p w14:paraId="0F2F76F0" w14:textId="3F7C3855" w:rsidR="00E05F12" w:rsidRPr="00652F7F" w:rsidRDefault="00263495" w:rsidP="00E05F12">
      <w:pPr>
        <w:pStyle w:val="ListParagraph"/>
        <w:numPr>
          <w:ilvl w:val="0"/>
          <w:numId w:val="1"/>
        </w:numPr>
        <w:rPr>
          <w:sz w:val="28"/>
          <w:szCs w:val="28"/>
        </w:rPr>
      </w:pPr>
      <w:r w:rsidRPr="00263495">
        <w:rPr>
          <w:b/>
          <w:bCs/>
          <w:sz w:val="28"/>
          <w:szCs w:val="28"/>
        </w:rPr>
        <w:t>8</w:t>
      </w:r>
      <w:r w:rsidR="00E05F12" w:rsidRPr="00263495">
        <w:rPr>
          <w:rFonts w:hint="cs"/>
          <w:b/>
          <w:bCs/>
          <w:sz w:val="28"/>
          <w:szCs w:val="28"/>
        </w:rPr>
        <w:t xml:space="preserve">% </w:t>
      </w:r>
      <w:r w:rsidR="00E05F12" w:rsidRPr="00263495">
        <w:rPr>
          <w:b/>
          <w:bCs/>
          <w:sz w:val="28"/>
          <w:szCs w:val="28"/>
        </w:rPr>
        <w:t>Transaction Fee</w:t>
      </w:r>
      <w:r w:rsidR="00E05F12" w:rsidRPr="00652F7F">
        <w:rPr>
          <w:rFonts w:hint="cs"/>
          <w:sz w:val="28"/>
          <w:szCs w:val="28"/>
        </w:rPr>
        <w:t xml:space="preserve"> &lt; </w:t>
      </w:r>
      <w:r>
        <w:rPr>
          <w:sz w:val="28"/>
          <w:szCs w:val="28"/>
        </w:rPr>
        <w:t>2</w:t>
      </w:r>
      <w:r w:rsidR="00E05F12" w:rsidRPr="00652F7F">
        <w:rPr>
          <w:rFonts w:hint="cs"/>
          <w:sz w:val="28"/>
          <w:szCs w:val="28"/>
        </w:rPr>
        <w:t>% RND</w:t>
      </w:r>
      <w:r>
        <w:rPr>
          <w:sz w:val="28"/>
          <w:szCs w:val="28"/>
        </w:rPr>
        <w:t xml:space="preserve"> – ecosystem development</w:t>
      </w:r>
      <w:r w:rsidR="00E05F12" w:rsidRPr="00652F7F">
        <w:rPr>
          <w:rFonts w:hint="cs"/>
          <w:sz w:val="28"/>
          <w:szCs w:val="28"/>
        </w:rPr>
        <w:t xml:space="preserve">, 2% </w:t>
      </w:r>
      <w:r w:rsidR="00E05F12" w:rsidRPr="00652F7F">
        <w:rPr>
          <w:sz w:val="28"/>
          <w:szCs w:val="28"/>
        </w:rPr>
        <w:t>Community Outreach</w:t>
      </w:r>
      <w:r>
        <w:rPr>
          <w:sz w:val="28"/>
          <w:szCs w:val="28"/>
        </w:rPr>
        <w:t>, 2% The cheforama Yacht Club, 2% marketing</w:t>
      </w:r>
      <w:r w:rsidR="00E05F12" w:rsidRPr="00652F7F">
        <w:rPr>
          <w:rFonts w:hint="cs"/>
          <w:sz w:val="28"/>
          <w:szCs w:val="28"/>
        </w:rPr>
        <w:t xml:space="preserve"> </w:t>
      </w:r>
    </w:p>
    <w:p w14:paraId="6FBE3E56" w14:textId="09C820CD" w:rsidR="00DB6627" w:rsidRPr="00DB6627" w:rsidRDefault="00154E2A" w:rsidP="00DB6627">
      <w:pPr>
        <w:shd w:val="clear" w:color="auto" w:fill="DEEAF6" w:themeFill="accent5" w:themeFillTint="33"/>
        <w:rPr>
          <w:b/>
          <w:bCs/>
          <w:sz w:val="28"/>
          <w:szCs w:val="28"/>
        </w:rPr>
      </w:pPr>
      <w:r>
        <w:rPr>
          <w:b/>
          <w:bCs/>
          <w:sz w:val="28"/>
          <w:szCs w:val="28"/>
        </w:rPr>
        <w:t>TOKEN DISTRIBUTION</w:t>
      </w:r>
    </w:p>
    <w:p w14:paraId="5D938489" w14:textId="50E235B8" w:rsidR="00D84157" w:rsidRDefault="00070370">
      <w:r w:rsidRPr="002B7BD6">
        <w:rPr>
          <w:noProof/>
          <w:shd w:val="clear" w:color="auto" w:fill="DEEAF6" w:themeFill="accent5" w:themeFillTint="33"/>
        </w:rPr>
        <w:drawing>
          <wp:inline distT="0" distB="0" distL="0" distR="0" wp14:anchorId="1133AF69" wp14:editId="2019D2DA">
            <wp:extent cx="5906814" cy="3005455"/>
            <wp:effectExtent l="0" t="0" r="1778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A8355BA" w14:textId="654C90E9" w:rsidR="00D84157" w:rsidRDefault="00D84157"/>
    <w:p w14:paraId="4560195B" w14:textId="77777777" w:rsidR="00E05F12" w:rsidRDefault="00E05F12"/>
    <w:p w14:paraId="0CA7AF2C" w14:textId="32A4364D" w:rsidR="00025F12" w:rsidRPr="00010E25" w:rsidRDefault="00E05F12" w:rsidP="00025F12">
      <w:pPr>
        <w:shd w:val="clear" w:color="auto" w:fill="3B3838" w:themeFill="background2" w:themeFillShade="40"/>
        <w:rPr>
          <w:rFonts w:cstheme="minorHAnsi"/>
          <w:b/>
          <w:bCs/>
          <w:sz w:val="36"/>
          <w:szCs w:val="36"/>
        </w:rPr>
      </w:pPr>
      <w:r>
        <w:rPr>
          <w:rFonts w:cstheme="minorHAnsi"/>
          <w:b/>
          <w:bCs/>
          <w:sz w:val="36"/>
          <w:szCs w:val="36"/>
        </w:rPr>
        <w:t>CHEFORAMA’S CONCEPTULISATION</w:t>
      </w:r>
    </w:p>
    <w:p w14:paraId="3EF2C0AA" w14:textId="2DDBE7B6" w:rsidR="00305A2A" w:rsidRDefault="00305A2A" w:rsidP="00305A2A">
      <w:pPr>
        <w:autoSpaceDE w:val="0"/>
        <w:autoSpaceDN w:val="0"/>
        <w:jc w:val="both"/>
        <w:rPr>
          <w:rFonts w:ascii="AppleSystemUIFont" w:hAnsi="AppleSystemUIFont"/>
          <w:sz w:val="28"/>
          <w:szCs w:val="28"/>
        </w:rPr>
      </w:pPr>
      <w:r>
        <w:rPr>
          <w:rFonts w:ascii="AppleSystemUIFont" w:hAnsi="AppleSystemUIFont"/>
          <w:sz w:val="28"/>
          <w:szCs w:val="28"/>
        </w:rPr>
        <w:t>If you asked any number of hospitality professionals about the challenges and obstacles, they have faced in the post-COVID-19 world, you might be surprised at the difficulties faced in recent years in running a farm, restaurant, hotel, country club, or catering business. To fully comprehend the scope of issues in this vast food service ecosystem, one must look beneath the glamorous world of food network chefs and starred restaurants to see how fractured the operational system is and how it is held together by a few champions doing their best to provide.</w:t>
      </w:r>
    </w:p>
    <w:p w14:paraId="0EC5CEB8" w14:textId="44926566" w:rsidR="00305A2A" w:rsidRDefault="00305A2A" w:rsidP="00305A2A">
      <w:pPr>
        <w:autoSpaceDE w:val="0"/>
        <w:autoSpaceDN w:val="0"/>
        <w:jc w:val="both"/>
        <w:rPr>
          <w:rFonts w:ascii="AppleSystemUIFont" w:hAnsi="AppleSystemUIFont"/>
          <w:sz w:val="28"/>
          <w:szCs w:val="28"/>
        </w:rPr>
      </w:pPr>
      <w:r>
        <w:rPr>
          <w:rFonts w:ascii="AppleSystemUIFont" w:hAnsi="AppleSystemUIFont"/>
          <w:sz w:val="28"/>
          <w:szCs w:val="28"/>
        </w:rPr>
        <w:t>Did you know that on the entire North American continent, there are only two macro level dairy producing farms, and not long ago, one of them had a plant lose electricity. This led to a slight drop in milk output, which then actioned a domino effect and resulted in a country-wide ice cream shortage! The mainstream centralization of the food service sector economy has led to many huge brands maintaining a majority section of the supply chain ratio. This has impacted retail customers and ordinary households.</w:t>
      </w:r>
    </w:p>
    <w:p w14:paraId="4A07417F" w14:textId="2E13363F" w:rsidR="00305A2A" w:rsidRDefault="00305A2A" w:rsidP="00305A2A">
      <w:pPr>
        <w:autoSpaceDE w:val="0"/>
        <w:autoSpaceDN w:val="0"/>
        <w:jc w:val="both"/>
        <w:rPr>
          <w:rFonts w:ascii="AppleSystemUIFont" w:hAnsi="AppleSystemUIFont"/>
          <w:sz w:val="28"/>
          <w:szCs w:val="28"/>
        </w:rPr>
      </w:pPr>
      <w:r>
        <w:rPr>
          <w:rFonts w:ascii="AppleSystemUIFont" w:hAnsi="AppleSystemUIFont"/>
          <w:sz w:val="28"/>
          <w:szCs w:val="28"/>
        </w:rPr>
        <w:t>Although most of the 21</w:t>
      </w:r>
      <w:r>
        <w:rPr>
          <w:rFonts w:ascii="AppleSystemUIFont" w:hAnsi="AppleSystemUIFont"/>
          <w:sz w:val="28"/>
          <w:szCs w:val="28"/>
          <w:vertAlign w:val="superscript"/>
        </w:rPr>
        <w:t xml:space="preserve">st </w:t>
      </w:r>
      <w:r>
        <w:rPr>
          <w:rFonts w:ascii="AppleSystemUIFont" w:hAnsi="AppleSystemUIFont"/>
          <w:sz w:val="28"/>
          <w:szCs w:val="28"/>
        </w:rPr>
        <w:t xml:space="preserve">century restaurants and chefs have time and again reiterated the importance of local sourced food, studies still show that 68% of the north American household shops at their Favorite superstores (Walmart, stop n shop, star market etc.). </w:t>
      </w:r>
    </w:p>
    <w:p w14:paraId="13687311" w14:textId="3D4F7FB9" w:rsidR="00305A2A" w:rsidRDefault="00305A2A" w:rsidP="00305A2A">
      <w:pPr>
        <w:jc w:val="both"/>
        <w:rPr>
          <w:rFonts w:ascii="Calibri" w:hAnsi="Calibri"/>
          <w:sz w:val="28"/>
          <w:szCs w:val="28"/>
        </w:rPr>
      </w:pPr>
      <w:r>
        <w:rPr>
          <w:rFonts w:ascii="AppleSystemUIFont" w:hAnsi="AppleSystemUIFont"/>
          <w:sz w:val="28"/>
          <w:szCs w:val="28"/>
        </w:rPr>
        <w:t xml:space="preserve">Here, decentralization comes as a solution which helps overcome this hurdle by giving the power back to the community. To further help the community in amplifying its voice, Cheforama acts as that decentralized </w:t>
      </w:r>
      <w:r w:rsidR="001F0603">
        <w:rPr>
          <w:rFonts w:ascii="AppleSystemUIFont" w:hAnsi="AppleSystemUIFont"/>
          <w:sz w:val="28"/>
          <w:szCs w:val="28"/>
        </w:rPr>
        <w:t xml:space="preserve">ecosystem </w:t>
      </w:r>
      <w:r>
        <w:rPr>
          <w:rFonts w:ascii="AppleSystemUIFont" w:hAnsi="AppleSystemUIFont"/>
          <w:sz w:val="28"/>
          <w:szCs w:val="28"/>
        </w:rPr>
        <w:t xml:space="preserve">where each member of the food service community, from the farmer trying to access his soil’s carbon ratio to improve profitability to the Restaurant operator who can check in real time how his orders are </w:t>
      </w:r>
      <w:r w:rsidR="001F0603">
        <w:rPr>
          <w:rFonts w:ascii="AppleSystemUIFont" w:hAnsi="AppleSystemUIFont"/>
          <w:sz w:val="28"/>
          <w:szCs w:val="28"/>
        </w:rPr>
        <w:t>processed</w:t>
      </w:r>
      <w:r>
        <w:rPr>
          <w:rFonts w:ascii="AppleSystemUIFont" w:hAnsi="AppleSystemUIFont"/>
          <w:sz w:val="28"/>
          <w:szCs w:val="28"/>
        </w:rPr>
        <w:t xml:space="preserve"> and what his delivery timeframes are, can use the native currency $CHEF within all the multimedia and social partnerships. They can also take advantage of community outreach </w:t>
      </w:r>
      <w:r w:rsidR="001F0603">
        <w:rPr>
          <w:rFonts w:ascii="AppleSystemUIFont" w:hAnsi="AppleSystemUIFont"/>
          <w:sz w:val="28"/>
          <w:szCs w:val="28"/>
        </w:rPr>
        <w:t>hubs</w:t>
      </w:r>
      <w:r>
        <w:rPr>
          <w:rFonts w:ascii="AppleSystemUIFont" w:hAnsi="AppleSystemUIFont"/>
          <w:sz w:val="28"/>
          <w:szCs w:val="28"/>
        </w:rPr>
        <w:t xml:space="preserve"> where help is provided not just to enable technological advancements but also to ensure a humane work life balance and help the community prosper.</w:t>
      </w:r>
    </w:p>
    <w:p w14:paraId="5AFAAC6F" w14:textId="3631361A" w:rsidR="00DD7D30" w:rsidRDefault="00DD7D30" w:rsidP="00305A2A">
      <w:pPr>
        <w:jc w:val="both"/>
        <w:rPr>
          <w:sz w:val="28"/>
          <w:szCs w:val="28"/>
        </w:rPr>
      </w:pPr>
    </w:p>
    <w:p w14:paraId="18F55725" w14:textId="77777777" w:rsidR="00305A2A" w:rsidRDefault="00305A2A" w:rsidP="00305A2A">
      <w:pPr>
        <w:jc w:val="both"/>
        <w:rPr>
          <w:sz w:val="28"/>
          <w:szCs w:val="28"/>
        </w:rPr>
      </w:pPr>
    </w:p>
    <w:p w14:paraId="52F207FE" w14:textId="6D693660" w:rsidR="00F16840" w:rsidRPr="00010E25" w:rsidRDefault="00C93E66" w:rsidP="00F16840">
      <w:pPr>
        <w:shd w:val="clear" w:color="auto" w:fill="3B3838" w:themeFill="background2" w:themeFillShade="40"/>
        <w:rPr>
          <w:rFonts w:cstheme="minorHAnsi"/>
          <w:b/>
          <w:bCs/>
          <w:sz w:val="36"/>
          <w:szCs w:val="36"/>
        </w:rPr>
      </w:pPr>
      <w:r>
        <w:rPr>
          <w:rFonts w:cstheme="minorHAnsi"/>
          <w:b/>
          <w:bCs/>
          <w:sz w:val="36"/>
          <w:szCs w:val="36"/>
        </w:rPr>
        <w:t>FOUNDING INITIATIVE</w:t>
      </w:r>
    </w:p>
    <w:p w14:paraId="0B13E72D" w14:textId="1869EF1E" w:rsidR="00C93E66" w:rsidRPr="00C93E66" w:rsidRDefault="00C93E66" w:rsidP="00C93E66">
      <w:pPr>
        <w:jc w:val="both"/>
        <w:rPr>
          <w:sz w:val="28"/>
          <w:szCs w:val="28"/>
        </w:rPr>
      </w:pPr>
      <w:r w:rsidRPr="00C93E66">
        <w:rPr>
          <w:sz w:val="28"/>
          <w:szCs w:val="28"/>
        </w:rPr>
        <w:t>CHEFORAMA is a decentralized ecosystem on a bed of smart contracts induced tokenomics with a native cryptocurrency $CHEF.</w:t>
      </w:r>
    </w:p>
    <w:p w14:paraId="52C40270" w14:textId="00FC71C3" w:rsidR="00263495" w:rsidRDefault="001F0603" w:rsidP="00C93E66">
      <w:pPr>
        <w:jc w:val="both"/>
        <w:rPr>
          <w:sz w:val="28"/>
          <w:szCs w:val="28"/>
        </w:rPr>
      </w:pPr>
      <w:r>
        <w:rPr>
          <w:sz w:val="28"/>
          <w:szCs w:val="28"/>
        </w:rPr>
        <w:t xml:space="preserve">Cheforama is a </w:t>
      </w:r>
      <w:r w:rsidRPr="00C93E66">
        <w:rPr>
          <w:sz w:val="28"/>
          <w:szCs w:val="28"/>
        </w:rPr>
        <w:t>“</w:t>
      </w:r>
      <w:r w:rsidR="00C93E66" w:rsidRPr="00C93E66">
        <w:rPr>
          <w:sz w:val="28"/>
          <w:szCs w:val="28"/>
        </w:rPr>
        <w:t xml:space="preserve">by the community, for the community" </w:t>
      </w:r>
      <w:r>
        <w:rPr>
          <w:sz w:val="28"/>
          <w:szCs w:val="28"/>
        </w:rPr>
        <w:t>ecosystem</w:t>
      </w:r>
      <w:r w:rsidR="00C93E66" w:rsidRPr="00C93E66">
        <w:rPr>
          <w:sz w:val="28"/>
          <w:szCs w:val="28"/>
        </w:rPr>
        <w:t xml:space="preserve">. We want to make sure that the community is thriving and progressing toward its objectives. All trading transactions will be subject to </w:t>
      </w:r>
      <w:r w:rsidRPr="00C93E66">
        <w:rPr>
          <w:sz w:val="28"/>
          <w:szCs w:val="28"/>
        </w:rPr>
        <w:t>an</w:t>
      </w:r>
      <w:r w:rsidR="00C93E66" w:rsidRPr="00C93E66">
        <w:rPr>
          <w:sz w:val="28"/>
          <w:szCs w:val="28"/>
        </w:rPr>
        <w:t xml:space="preserve"> </w:t>
      </w:r>
      <w:r w:rsidR="00263495">
        <w:rPr>
          <w:sz w:val="28"/>
          <w:szCs w:val="28"/>
        </w:rPr>
        <w:t>8</w:t>
      </w:r>
      <w:r w:rsidR="00C93E66" w:rsidRPr="00C93E66">
        <w:rPr>
          <w:sz w:val="28"/>
          <w:szCs w:val="28"/>
        </w:rPr>
        <w:t xml:space="preserve">% tax, which will be split into </w:t>
      </w:r>
      <w:r>
        <w:rPr>
          <w:sz w:val="28"/>
          <w:szCs w:val="28"/>
        </w:rPr>
        <w:t>following:</w:t>
      </w:r>
    </w:p>
    <w:p w14:paraId="1369E297" w14:textId="2D5574D9" w:rsidR="00C93E66" w:rsidRPr="001F0603" w:rsidRDefault="00263495" w:rsidP="001F0603">
      <w:pPr>
        <w:jc w:val="center"/>
        <w:rPr>
          <w:b/>
          <w:bCs/>
          <w:sz w:val="28"/>
          <w:szCs w:val="28"/>
        </w:rPr>
      </w:pPr>
      <w:r w:rsidRPr="001F0603">
        <w:rPr>
          <w:b/>
          <w:bCs/>
          <w:sz w:val="28"/>
          <w:szCs w:val="28"/>
        </w:rPr>
        <w:t>2</w:t>
      </w:r>
      <w:r w:rsidR="00C93E66" w:rsidRPr="001F0603">
        <w:rPr>
          <w:b/>
          <w:bCs/>
          <w:sz w:val="28"/>
          <w:szCs w:val="28"/>
        </w:rPr>
        <w:t>%</w:t>
      </w:r>
      <w:r w:rsidRPr="001F0603">
        <w:rPr>
          <w:b/>
          <w:bCs/>
          <w:sz w:val="28"/>
          <w:szCs w:val="28"/>
        </w:rPr>
        <w:t xml:space="preserve"> RnD ecosystem development </w:t>
      </w:r>
      <w:r w:rsidR="001F0603" w:rsidRPr="001F0603">
        <w:rPr>
          <w:b/>
          <w:bCs/>
          <w:sz w:val="28"/>
          <w:szCs w:val="28"/>
        </w:rPr>
        <w:t>– 2%</w:t>
      </w:r>
      <w:r w:rsidR="00C93E66" w:rsidRPr="001F0603">
        <w:rPr>
          <w:b/>
          <w:bCs/>
          <w:sz w:val="28"/>
          <w:szCs w:val="28"/>
        </w:rPr>
        <w:t xml:space="preserve"> Community Outreach</w:t>
      </w:r>
      <w:r w:rsidR="001F0603" w:rsidRPr="001F0603">
        <w:rPr>
          <w:b/>
          <w:bCs/>
          <w:sz w:val="28"/>
          <w:szCs w:val="28"/>
        </w:rPr>
        <w:t xml:space="preserve"> – 2% marketing -       2% the Cheforama yacht club</w:t>
      </w:r>
    </w:p>
    <w:p w14:paraId="40E73C12" w14:textId="2B7C7BC9" w:rsidR="00C93E66" w:rsidRPr="00C93E66" w:rsidRDefault="00C93E66" w:rsidP="00C93E66">
      <w:pPr>
        <w:jc w:val="both"/>
        <w:rPr>
          <w:sz w:val="28"/>
          <w:szCs w:val="28"/>
        </w:rPr>
      </w:pPr>
      <w:r w:rsidRPr="00C93E66">
        <w:rPr>
          <w:sz w:val="28"/>
          <w:szCs w:val="28"/>
        </w:rPr>
        <w:t xml:space="preserve">One of the major objectives of Cheforama is to help build a food service ecosystem where any willing participant of the community can reap the benefits of a fully decentralized </w:t>
      </w:r>
      <w:r w:rsidR="001F0603">
        <w:rPr>
          <w:sz w:val="28"/>
          <w:szCs w:val="28"/>
        </w:rPr>
        <w:t>ecosystem</w:t>
      </w:r>
      <w:r w:rsidR="00AD3866">
        <w:rPr>
          <w:sz w:val="28"/>
          <w:szCs w:val="28"/>
        </w:rPr>
        <w:t>, where</w:t>
      </w:r>
      <w:r w:rsidRPr="00C93E66">
        <w:rPr>
          <w:sz w:val="28"/>
          <w:szCs w:val="28"/>
        </w:rPr>
        <w:t xml:space="preserve"> farmers can sell directly to the consumers</w:t>
      </w:r>
      <w:r w:rsidR="00AD3866">
        <w:rPr>
          <w:sz w:val="28"/>
          <w:szCs w:val="28"/>
        </w:rPr>
        <w:t xml:space="preserve">, </w:t>
      </w:r>
      <w:r w:rsidRPr="00C93E66">
        <w:rPr>
          <w:sz w:val="28"/>
          <w:szCs w:val="28"/>
        </w:rPr>
        <w:t>blockchain based logistics solution can acts as a remedy to the transportation hiccups</w:t>
      </w:r>
      <w:r w:rsidR="00AD3866">
        <w:rPr>
          <w:sz w:val="28"/>
          <w:szCs w:val="28"/>
        </w:rPr>
        <w:t xml:space="preserve">, the Community outreach sector will develop an outreach program where the Food service community can learn to use the Ecosystem partnerships and community hubs such as NFT marketplace, Cheforama Yacht Club and other project partnerships.   </w:t>
      </w:r>
      <w:r w:rsidRPr="00C93E66">
        <w:rPr>
          <w:sz w:val="28"/>
          <w:szCs w:val="28"/>
        </w:rPr>
        <w:t xml:space="preserve">  </w:t>
      </w:r>
    </w:p>
    <w:p w14:paraId="317CDABA" w14:textId="1236E05D" w:rsidR="00C93E66" w:rsidRPr="00C93E66" w:rsidRDefault="00C93E66" w:rsidP="00C93E66">
      <w:pPr>
        <w:jc w:val="both"/>
        <w:rPr>
          <w:sz w:val="28"/>
          <w:szCs w:val="28"/>
        </w:rPr>
      </w:pPr>
      <w:r w:rsidRPr="00C93E66">
        <w:rPr>
          <w:sz w:val="28"/>
          <w:szCs w:val="28"/>
        </w:rPr>
        <w:t xml:space="preserve">Our goals include to work with food engineers, agricultural scientists, chefs, and sustainable restaurants to develop and improve farming solutions for humanity so that we will be able to have a sustainable farm on Mars when we reach the stage of space travel and establish multi-planet communities.  </w:t>
      </w:r>
    </w:p>
    <w:p w14:paraId="62AC61D8" w14:textId="139C222F" w:rsidR="00E05F12" w:rsidRDefault="00C93E66" w:rsidP="00C93E66">
      <w:pPr>
        <w:jc w:val="both"/>
        <w:rPr>
          <w:sz w:val="28"/>
          <w:szCs w:val="28"/>
        </w:rPr>
      </w:pPr>
      <w:r w:rsidRPr="00C93E66">
        <w:rPr>
          <w:sz w:val="28"/>
          <w:szCs w:val="28"/>
        </w:rPr>
        <w:t>We will also engage with educational institutions to provide resources so that we can assist them in providing enough learning progression and opportunity to enable young talent to reach their full potential</w:t>
      </w:r>
      <w:r w:rsidR="00AD3866">
        <w:rPr>
          <w:sz w:val="28"/>
          <w:szCs w:val="28"/>
        </w:rPr>
        <w:t xml:space="preserve"> through The Cheforama Yacht Club hubs.</w:t>
      </w:r>
    </w:p>
    <w:p w14:paraId="555BB249" w14:textId="5F3BE20B" w:rsidR="00F16840" w:rsidRDefault="00F16840" w:rsidP="00E05F12">
      <w:pPr>
        <w:jc w:val="both"/>
        <w:rPr>
          <w:sz w:val="28"/>
          <w:szCs w:val="28"/>
        </w:rPr>
      </w:pPr>
    </w:p>
    <w:p w14:paraId="175BA8AC" w14:textId="32629ECF" w:rsidR="00AD3866" w:rsidRDefault="00AD3866" w:rsidP="00E05F12">
      <w:pPr>
        <w:jc w:val="both"/>
        <w:rPr>
          <w:sz w:val="28"/>
          <w:szCs w:val="28"/>
        </w:rPr>
      </w:pPr>
    </w:p>
    <w:p w14:paraId="0C733A41" w14:textId="3B8E74EE" w:rsidR="00AD3866" w:rsidRDefault="00AD3866" w:rsidP="00E05F12">
      <w:pPr>
        <w:jc w:val="both"/>
        <w:rPr>
          <w:sz w:val="28"/>
          <w:szCs w:val="28"/>
        </w:rPr>
      </w:pPr>
    </w:p>
    <w:p w14:paraId="63289378" w14:textId="26AE4799" w:rsidR="00AD3866" w:rsidRDefault="00AD3866" w:rsidP="00E05F12">
      <w:pPr>
        <w:jc w:val="both"/>
        <w:rPr>
          <w:sz w:val="28"/>
          <w:szCs w:val="28"/>
        </w:rPr>
      </w:pPr>
    </w:p>
    <w:p w14:paraId="06FD8CBB" w14:textId="480C94BC" w:rsidR="00AD3866" w:rsidRDefault="00AD3866" w:rsidP="00E05F12">
      <w:pPr>
        <w:jc w:val="both"/>
        <w:rPr>
          <w:sz w:val="28"/>
          <w:szCs w:val="28"/>
        </w:rPr>
      </w:pPr>
    </w:p>
    <w:p w14:paraId="25B2CFFB" w14:textId="77777777" w:rsidR="00AD3866" w:rsidRDefault="00AD3866" w:rsidP="00E05F12">
      <w:pPr>
        <w:jc w:val="both"/>
        <w:rPr>
          <w:sz w:val="28"/>
          <w:szCs w:val="28"/>
        </w:rPr>
      </w:pPr>
    </w:p>
    <w:p w14:paraId="4B05D444" w14:textId="77777777" w:rsidR="009C58C8" w:rsidRDefault="009C58C8" w:rsidP="00E05F12">
      <w:pPr>
        <w:jc w:val="both"/>
        <w:rPr>
          <w:sz w:val="28"/>
          <w:szCs w:val="28"/>
        </w:rPr>
      </w:pPr>
    </w:p>
    <w:p w14:paraId="09AA35B0" w14:textId="394364B3" w:rsidR="00F16840" w:rsidRPr="00010E25" w:rsidRDefault="00F16840" w:rsidP="00F16840">
      <w:pPr>
        <w:shd w:val="clear" w:color="auto" w:fill="3B3838" w:themeFill="background2" w:themeFillShade="40"/>
        <w:rPr>
          <w:rFonts w:cstheme="minorHAnsi"/>
          <w:b/>
          <w:bCs/>
          <w:sz w:val="36"/>
          <w:szCs w:val="36"/>
        </w:rPr>
      </w:pPr>
      <w:r>
        <w:rPr>
          <w:rFonts w:cstheme="minorHAnsi"/>
          <w:b/>
          <w:bCs/>
          <w:sz w:val="36"/>
          <w:szCs w:val="36"/>
        </w:rPr>
        <w:t>APPROACH</w:t>
      </w:r>
    </w:p>
    <w:p w14:paraId="4E4A3FA5" w14:textId="16C8BA3D" w:rsidR="00C93E66" w:rsidRPr="00C93E66" w:rsidRDefault="00C93E66" w:rsidP="00C93E66">
      <w:pPr>
        <w:jc w:val="both"/>
        <w:rPr>
          <w:sz w:val="28"/>
          <w:szCs w:val="28"/>
        </w:rPr>
      </w:pPr>
      <w:r w:rsidRPr="00C93E66">
        <w:rPr>
          <w:sz w:val="28"/>
          <w:szCs w:val="28"/>
        </w:rPr>
        <w:t>The Cheforama community will work based on a core team which will be led by a COO (chief operating officer) who will focus on defining the shape of the Cheforama community and making sure the community has all its needs met. A CBO (chief blockchain officer) will be the leading partner in developing the Cheforama ecosystem and will focus on establishing protocols for the Cheforama community to interact within itself, and a CCO (chief community officer) who will be responsible for the community outreach programs and set up outreach centers. The project manager will serve as the point of contact between the R&amp;D and CO communities, as well as for establishing social and multimedia partnerships for the Cheforama community.</w:t>
      </w:r>
    </w:p>
    <w:p w14:paraId="5E19DA2D" w14:textId="1178707D" w:rsidR="00F16840" w:rsidRPr="00E05F12" w:rsidRDefault="00C93E66" w:rsidP="00C93E66">
      <w:pPr>
        <w:jc w:val="both"/>
        <w:rPr>
          <w:sz w:val="28"/>
          <w:szCs w:val="28"/>
        </w:rPr>
      </w:pPr>
      <w:r w:rsidRPr="00C93E66">
        <w:rPr>
          <w:sz w:val="28"/>
          <w:szCs w:val="28"/>
        </w:rPr>
        <w:t>The sub committees will have leading teams that work on the direction towards providing the best product for the Cheforama community.</w:t>
      </w:r>
    </w:p>
    <w:p w14:paraId="74EE4623" w14:textId="29BE903B" w:rsidR="00213522" w:rsidRPr="00010E25" w:rsidRDefault="00933B26" w:rsidP="00213522">
      <w:pPr>
        <w:shd w:val="clear" w:color="auto" w:fill="3B3838" w:themeFill="background2" w:themeFillShade="40"/>
        <w:rPr>
          <w:rFonts w:cstheme="minorHAnsi"/>
          <w:b/>
          <w:bCs/>
          <w:sz w:val="36"/>
          <w:szCs w:val="36"/>
        </w:rPr>
      </w:pPr>
      <w:r w:rsidRPr="00933B26">
        <w:rPr>
          <w:rFonts w:cstheme="minorHAnsi"/>
          <w:b/>
          <w:bCs/>
          <w:sz w:val="36"/>
          <w:szCs w:val="36"/>
        </w:rPr>
        <w:t>COMMUNITY GUIDELINES AND OPERATIONAL PROCEDURES</w:t>
      </w:r>
    </w:p>
    <w:p w14:paraId="029361AB" w14:textId="6D349C94" w:rsidR="00BB2A39" w:rsidRPr="00DB6627" w:rsidRDefault="001F2949" w:rsidP="00BB2A39">
      <w:pPr>
        <w:shd w:val="clear" w:color="auto" w:fill="DEEAF6" w:themeFill="accent5" w:themeFillTint="33"/>
        <w:rPr>
          <w:b/>
          <w:bCs/>
          <w:sz w:val="28"/>
          <w:szCs w:val="28"/>
        </w:rPr>
      </w:pPr>
      <w:r w:rsidRPr="001F2949">
        <w:rPr>
          <w:b/>
          <w:bCs/>
          <w:sz w:val="28"/>
          <w:szCs w:val="28"/>
        </w:rPr>
        <w:t>CHEFORAMA R</w:t>
      </w:r>
      <w:r w:rsidR="008126C7">
        <w:rPr>
          <w:b/>
          <w:bCs/>
          <w:sz w:val="28"/>
          <w:szCs w:val="28"/>
        </w:rPr>
        <w:t>&amp;</w:t>
      </w:r>
      <w:r w:rsidRPr="001F2949">
        <w:rPr>
          <w:b/>
          <w:bCs/>
          <w:sz w:val="28"/>
          <w:szCs w:val="28"/>
        </w:rPr>
        <w:t>D COMMUNITY:</w:t>
      </w:r>
    </w:p>
    <w:p w14:paraId="5963C807" w14:textId="344938CD" w:rsidR="00AD1AE2" w:rsidRPr="00AD1AE2" w:rsidRDefault="00AD1AE2" w:rsidP="00AD1AE2">
      <w:pPr>
        <w:pStyle w:val="ListParagraph"/>
        <w:ind w:left="0"/>
        <w:jc w:val="both"/>
        <w:rPr>
          <w:sz w:val="28"/>
          <w:szCs w:val="28"/>
        </w:rPr>
      </w:pPr>
      <w:r w:rsidRPr="00AD1AE2">
        <w:rPr>
          <w:sz w:val="28"/>
          <w:szCs w:val="28"/>
        </w:rPr>
        <w:t>The R &amp; D community will be focused on being a leading forefront partner in developing blockchain-based solutions. This will help shape the future of sustainable farming and establish micro-community food ecosystems and is intended to correct the imbalance that the hospitality sector is experiencing in the post-COVID-19 environment. The overall project is designed to provide the finest customer experience possible in the fast-expanding food service industry.</w:t>
      </w:r>
    </w:p>
    <w:p w14:paraId="63FD9B0B" w14:textId="7814F0AD" w:rsidR="00AD1AE2" w:rsidRDefault="00AD1AE2" w:rsidP="00AD1AE2">
      <w:pPr>
        <w:pStyle w:val="ListParagraph"/>
        <w:ind w:left="0"/>
        <w:jc w:val="both"/>
        <w:rPr>
          <w:sz w:val="28"/>
          <w:szCs w:val="28"/>
        </w:rPr>
      </w:pPr>
      <w:r w:rsidRPr="00AD1AE2">
        <w:rPr>
          <w:sz w:val="28"/>
          <w:szCs w:val="28"/>
        </w:rPr>
        <w:t xml:space="preserve">The R&amp;D community sector will operate under a certain set of operational guidelines which will act as the core values of the community: </w:t>
      </w:r>
    </w:p>
    <w:p w14:paraId="566225BE" w14:textId="77777777" w:rsidR="00AD1AE2" w:rsidRPr="00AD1AE2" w:rsidRDefault="00AD1AE2" w:rsidP="00AD1AE2">
      <w:pPr>
        <w:pStyle w:val="ListParagraph"/>
        <w:ind w:left="0"/>
        <w:jc w:val="both"/>
        <w:rPr>
          <w:sz w:val="28"/>
          <w:szCs w:val="28"/>
        </w:rPr>
      </w:pPr>
    </w:p>
    <w:p w14:paraId="6E48C0E2" w14:textId="0FDC765D" w:rsidR="00D67B55" w:rsidRDefault="00AD1AE2" w:rsidP="00D67B55">
      <w:pPr>
        <w:pStyle w:val="ListParagraph"/>
        <w:numPr>
          <w:ilvl w:val="0"/>
          <w:numId w:val="15"/>
        </w:numPr>
        <w:ind w:left="360"/>
        <w:jc w:val="both"/>
        <w:rPr>
          <w:sz w:val="28"/>
          <w:szCs w:val="28"/>
        </w:rPr>
      </w:pPr>
      <w:r w:rsidRPr="00AD1AE2">
        <w:rPr>
          <w:sz w:val="28"/>
          <w:szCs w:val="28"/>
        </w:rPr>
        <w:t>R&amp;D community will be led by a panel of seven industry leading professionals which will work in direct co-relation with CBO in developing technological advancements</w:t>
      </w:r>
    </w:p>
    <w:p w14:paraId="17B575A6" w14:textId="77777777" w:rsidR="00D67B55" w:rsidRDefault="00D67B55" w:rsidP="00D67B55">
      <w:pPr>
        <w:pStyle w:val="ListParagraph"/>
        <w:ind w:left="360"/>
        <w:jc w:val="both"/>
        <w:rPr>
          <w:sz w:val="28"/>
          <w:szCs w:val="28"/>
        </w:rPr>
      </w:pPr>
    </w:p>
    <w:p w14:paraId="6BB3FED3" w14:textId="77777777" w:rsidR="00D67B55" w:rsidRDefault="00AD1AE2" w:rsidP="00D67B55">
      <w:pPr>
        <w:pStyle w:val="ListParagraph"/>
        <w:numPr>
          <w:ilvl w:val="0"/>
          <w:numId w:val="15"/>
        </w:numPr>
        <w:ind w:left="360"/>
        <w:jc w:val="both"/>
        <w:rPr>
          <w:sz w:val="28"/>
          <w:szCs w:val="28"/>
        </w:rPr>
      </w:pPr>
      <w:r w:rsidRPr="00D67B55">
        <w:rPr>
          <w:sz w:val="28"/>
          <w:szCs w:val="28"/>
        </w:rPr>
        <w:t>R&amp;D community panel will be elected by a voting method on which all the active users of $CHEF can vote</w:t>
      </w:r>
    </w:p>
    <w:p w14:paraId="7343D75D" w14:textId="77777777" w:rsidR="00D67B55" w:rsidRPr="00D67B55" w:rsidRDefault="00D67B55" w:rsidP="00D67B55">
      <w:pPr>
        <w:pStyle w:val="ListParagraph"/>
        <w:rPr>
          <w:sz w:val="28"/>
          <w:szCs w:val="28"/>
        </w:rPr>
      </w:pPr>
    </w:p>
    <w:p w14:paraId="018485C9" w14:textId="439FFCDA" w:rsidR="00AD1AE2" w:rsidRPr="00D67B55" w:rsidRDefault="00AD1AE2" w:rsidP="00D67B55">
      <w:pPr>
        <w:pStyle w:val="ListParagraph"/>
        <w:numPr>
          <w:ilvl w:val="0"/>
          <w:numId w:val="15"/>
        </w:numPr>
        <w:ind w:left="360"/>
        <w:jc w:val="both"/>
        <w:rPr>
          <w:sz w:val="28"/>
          <w:szCs w:val="28"/>
        </w:rPr>
      </w:pPr>
      <w:r w:rsidRPr="00D67B55">
        <w:rPr>
          <w:sz w:val="28"/>
          <w:szCs w:val="28"/>
        </w:rPr>
        <w:t>Community panel will be responsible for the community wallet and its transactions will be integrated with smart contracts which will be subject to vote by the Cheforama Community</w:t>
      </w:r>
    </w:p>
    <w:p w14:paraId="7054B4BC" w14:textId="77777777" w:rsidR="00AD1AE2" w:rsidRPr="00AD1AE2" w:rsidRDefault="00AD1AE2" w:rsidP="00AD1AE2">
      <w:pPr>
        <w:pStyle w:val="ListParagraph"/>
        <w:rPr>
          <w:sz w:val="28"/>
          <w:szCs w:val="28"/>
        </w:rPr>
      </w:pPr>
    </w:p>
    <w:p w14:paraId="540D2824" w14:textId="06CCCCC3" w:rsidR="00AD1AE2" w:rsidRDefault="00AD1AE2" w:rsidP="00AD1AE2">
      <w:pPr>
        <w:pStyle w:val="ListParagraph"/>
        <w:numPr>
          <w:ilvl w:val="0"/>
          <w:numId w:val="15"/>
        </w:numPr>
        <w:ind w:left="360"/>
        <w:jc w:val="both"/>
        <w:rPr>
          <w:sz w:val="28"/>
          <w:szCs w:val="28"/>
        </w:rPr>
      </w:pPr>
      <w:r w:rsidRPr="00AD1AE2">
        <w:rPr>
          <w:sz w:val="28"/>
          <w:szCs w:val="28"/>
        </w:rPr>
        <w:t>Any member of the Cheforama community can anytime choose to contest a dispute to any transaction or action of the R &amp; D panel with their synopsis and a community vote will decide the outcome</w:t>
      </w:r>
    </w:p>
    <w:p w14:paraId="6FA15EA6" w14:textId="77777777" w:rsidR="00AD1AE2" w:rsidRPr="00AD1AE2" w:rsidRDefault="00AD1AE2" w:rsidP="00AD1AE2">
      <w:pPr>
        <w:pStyle w:val="ListParagraph"/>
        <w:rPr>
          <w:sz w:val="28"/>
          <w:szCs w:val="28"/>
        </w:rPr>
      </w:pPr>
    </w:p>
    <w:p w14:paraId="17C9C8CB" w14:textId="208CDA97" w:rsidR="00AD1AE2" w:rsidRPr="00AD1AE2" w:rsidRDefault="00AD1AE2" w:rsidP="00AD1AE2">
      <w:pPr>
        <w:pStyle w:val="ListParagraph"/>
        <w:numPr>
          <w:ilvl w:val="0"/>
          <w:numId w:val="15"/>
        </w:numPr>
        <w:ind w:left="360"/>
        <w:jc w:val="both"/>
        <w:rPr>
          <w:sz w:val="28"/>
          <w:szCs w:val="28"/>
        </w:rPr>
      </w:pPr>
      <w:r w:rsidRPr="00AD1AE2">
        <w:rPr>
          <w:sz w:val="28"/>
          <w:szCs w:val="28"/>
        </w:rPr>
        <w:t xml:space="preserve">The R &amp; D community will allocate </w:t>
      </w:r>
      <w:r w:rsidR="00AD3866">
        <w:rPr>
          <w:sz w:val="28"/>
          <w:szCs w:val="28"/>
        </w:rPr>
        <w:t>its</w:t>
      </w:r>
      <w:r w:rsidRPr="00AD1AE2">
        <w:rPr>
          <w:sz w:val="28"/>
          <w:szCs w:val="28"/>
        </w:rPr>
        <w:t xml:space="preserve"> tax in the following sectors:</w:t>
      </w:r>
    </w:p>
    <w:p w14:paraId="6000D746" w14:textId="41A045C0" w:rsidR="00AD1AE2" w:rsidRDefault="00B64A1E" w:rsidP="00B64A1E">
      <w:pPr>
        <w:pStyle w:val="ListParagraph"/>
        <w:numPr>
          <w:ilvl w:val="0"/>
          <w:numId w:val="20"/>
        </w:numPr>
        <w:jc w:val="both"/>
        <w:rPr>
          <w:sz w:val="28"/>
          <w:szCs w:val="28"/>
        </w:rPr>
      </w:pPr>
      <w:r>
        <w:rPr>
          <w:sz w:val="28"/>
          <w:szCs w:val="28"/>
        </w:rPr>
        <w:t>2</w:t>
      </w:r>
      <w:r w:rsidR="00AD1AE2" w:rsidRPr="00AD1AE2">
        <w:rPr>
          <w:sz w:val="28"/>
          <w:szCs w:val="28"/>
        </w:rPr>
        <w:t>% to be allocated</w:t>
      </w:r>
      <w:r>
        <w:rPr>
          <w:sz w:val="28"/>
          <w:szCs w:val="28"/>
        </w:rPr>
        <w:t xml:space="preserve"> the cheforama Ecosystem development where we will focus on bringing more and more additions to us such as $CHEF rewards program, $CHEF payment method integration, ‘WE-CHEFS – NFT marketplace’. Cheforama will also focus on brining blockchain based farming solutions to a micro farm while advancing the AI farming and blockchain based hiring solutions, to ease labor workforce crunch. </w:t>
      </w:r>
    </w:p>
    <w:p w14:paraId="21BE0EA5" w14:textId="77777777" w:rsidR="00B64A1E" w:rsidRPr="00B64A1E" w:rsidRDefault="00B64A1E" w:rsidP="00B64A1E">
      <w:pPr>
        <w:ind w:left="360"/>
        <w:jc w:val="both"/>
        <w:rPr>
          <w:sz w:val="28"/>
          <w:szCs w:val="28"/>
        </w:rPr>
      </w:pPr>
    </w:p>
    <w:p w14:paraId="2F364A6A" w14:textId="59174F45" w:rsidR="00B64A1E" w:rsidRPr="00B64A1E" w:rsidRDefault="00B64A1E" w:rsidP="00B64A1E">
      <w:pPr>
        <w:pStyle w:val="ListParagraph"/>
        <w:numPr>
          <w:ilvl w:val="0"/>
          <w:numId w:val="20"/>
        </w:numPr>
        <w:jc w:val="both"/>
        <w:rPr>
          <w:sz w:val="28"/>
          <w:szCs w:val="28"/>
        </w:rPr>
      </w:pPr>
      <w:r>
        <w:rPr>
          <w:sz w:val="28"/>
          <w:szCs w:val="28"/>
        </w:rPr>
        <w:t>2</w:t>
      </w:r>
      <w:r w:rsidR="00AD1AE2" w:rsidRPr="00AD1AE2">
        <w:rPr>
          <w:sz w:val="28"/>
          <w:szCs w:val="28"/>
        </w:rPr>
        <w:t xml:space="preserve">% to be allocated </w:t>
      </w:r>
      <w:r>
        <w:rPr>
          <w:sz w:val="28"/>
          <w:szCs w:val="28"/>
        </w:rPr>
        <w:t xml:space="preserve">for the initial development of ‘The Cheforama Yacht Club’ which will be a virtual hub for the community to partake in and enjoy its features. </w:t>
      </w:r>
    </w:p>
    <w:p w14:paraId="50D18C70" w14:textId="77777777" w:rsidR="00B64A1E" w:rsidRPr="00B64A1E" w:rsidRDefault="00B64A1E" w:rsidP="00B64A1E">
      <w:pPr>
        <w:pStyle w:val="ListParagraph"/>
        <w:rPr>
          <w:sz w:val="28"/>
          <w:szCs w:val="28"/>
        </w:rPr>
      </w:pPr>
    </w:p>
    <w:p w14:paraId="0173CC95" w14:textId="6E48EC85" w:rsidR="00F16840" w:rsidRDefault="00F16840" w:rsidP="00B64A1E">
      <w:pPr>
        <w:jc w:val="both"/>
        <w:rPr>
          <w:sz w:val="28"/>
          <w:szCs w:val="28"/>
        </w:rPr>
      </w:pPr>
    </w:p>
    <w:p w14:paraId="7EA69E14" w14:textId="590B5788" w:rsidR="00B64A1E" w:rsidRDefault="00B64A1E" w:rsidP="00B64A1E">
      <w:pPr>
        <w:jc w:val="both"/>
        <w:rPr>
          <w:sz w:val="28"/>
          <w:szCs w:val="28"/>
        </w:rPr>
      </w:pPr>
    </w:p>
    <w:p w14:paraId="2329D666" w14:textId="1712C04D" w:rsidR="00B64A1E" w:rsidRDefault="00B64A1E" w:rsidP="00B64A1E">
      <w:pPr>
        <w:jc w:val="both"/>
        <w:rPr>
          <w:sz w:val="28"/>
          <w:szCs w:val="28"/>
        </w:rPr>
      </w:pPr>
    </w:p>
    <w:p w14:paraId="45681B1F" w14:textId="77777777" w:rsidR="00B64A1E" w:rsidRDefault="00B64A1E" w:rsidP="00B64A1E">
      <w:pPr>
        <w:jc w:val="both"/>
        <w:rPr>
          <w:sz w:val="28"/>
          <w:szCs w:val="28"/>
        </w:rPr>
      </w:pPr>
    </w:p>
    <w:p w14:paraId="755F5C35" w14:textId="666162D9" w:rsidR="00B64A1E" w:rsidRDefault="00B64A1E" w:rsidP="00AD1AE2">
      <w:pPr>
        <w:ind w:left="-360"/>
        <w:jc w:val="both"/>
        <w:rPr>
          <w:sz w:val="28"/>
          <w:szCs w:val="28"/>
        </w:rPr>
      </w:pPr>
    </w:p>
    <w:p w14:paraId="411A19F1" w14:textId="2161F6BD" w:rsidR="00B64A1E" w:rsidRDefault="00B64A1E" w:rsidP="00AD1AE2">
      <w:pPr>
        <w:ind w:left="-360"/>
        <w:jc w:val="both"/>
        <w:rPr>
          <w:sz w:val="28"/>
          <w:szCs w:val="28"/>
        </w:rPr>
      </w:pPr>
    </w:p>
    <w:p w14:paraId="46436F60" w14:textId="241490FD" w:rsidR="00B64A1E" w:rsidRDefault="00B64A1E" w:rsidP="00AD1AE2">
      <w:pPr>
        <w:ind w:left="-360"/>
        <w:jc w:val="both"/>
        <w:rPr>
          <w:sz w:val="28"/>
          <w:szCs w:val="28"/>
        </w:rPr>
      </w:pPr>
    </w:p>
    <w:p w14:paraId="440B0EF4" w14:textId="77777777" w:rsidR="00B64A1E" w:rsidRDefault="00B64A1E" w:rsidP="00AD1AE2">
      <w:pPr>
        <w:ind w:left="-360"/>
        <w:jc w:val="both"/>
        <w:rPr>
          <w:sz w:val="28"/>
          <w:szCs w:val="28"/>
        </w:rPr>
      </w:pPr>
    </w:p>
    <w:p w14:paraId="34F8902A" w14:textId="77777777" w:rsidR="009C58C8" w:rsidRPr="00AD1AE2" w:rsidRDefault="009C58C8" w:rsidP="00AD1AE2">
      <w:pPr>
        <w:ind w:left="-360"/>
        <w:jc w:val="both"/>
        <w:rPr>
          <w:sz w:val="28"/>
          <w:szCs w:val="28"/>
        </w:rPr>
      </w:pPr>
    </w:p>
    <w:p w14:paraId="3F449CA9" w14:textId="2F739FA0" w:rsidR="002D7884" w:rsidRDefault="00241C30" w:rsidP="00241C30">
      <w:pPr>
        <w:shd w:val="clear" w:color="auto" w:fill="DEEAF6" w:themeFill="accent5" w:themeFillTint="33"/>
        <w:jc w:val="both"/>
        <w:rPr>
          <w:b/>
          <w:bCs/>
          <w:sz w:val="28"/>
          <w:szCs w:val="28"/>
        </w:rPr>
      </w:pPr>
      <w:r w:rsidRPr="00241C30">
        <w:rPr>
          <w:b/>
          <w:bCs/>
          <w:sz w:val="28"/>
          <w:szCs w:val="28"/>
        </w:rPr>
        <w:t>CHEFROAMA COMMUNITY OUTREACH</w:t>
      </w:r>
      <w:r>
        <w:rPr>
          <w:b/>
          <w:bCs/>
          <w:sz w:val="28"/>
          <w:szCs w:val="28"/>
        </w:rPr>
        <w:t>:</w:t>
      </w:r>
    </w:p>
    <w:p w14:paraId="5136E015" w14:textId="07513FE0" w:rsidR="00AD1AE2" w:rsidRPr="00AD1AE2" w:rsidRDefault="00B64A1E" w:rsidP="00AD1AE2">
      <w:pPr>
        <w:jc w:val="both"/>
        <w:rPr>
          <w:sz w:val="28"/>
          <w:szCs w:val="28"/>
        </w:rPr>
      </w:pPr>
      <w:r w:rsidRPr="00AD1AE2">
        <w:rPr>
          <w:sz w:val="28"/>
          <w:szCs w:val="28"/>
        </w:rPr>
        <w:t>Cheforama</w:t>
      </w:r>
      <w:r w:rsidR="00AD1AE2" w:rsidRPr="00AD1AE2">
        <w:rPr>
          <w:sz w:val="28"/>
          <w:szCs w:val="28"/>
        </w:rPr>
        <w:t xml:space="preserve"> community outreach sector will be responsible for working alongside the Cheforama mission statement to help rebuild the backbone of the Food Service Community, i.e., "THE PEOPLE."</w:t>
      </w:r>
    </w:p>
    <w:p w14:paraId="3F06BFDF" w14:textId="1E3AFBD4" w:rsidR="00AD1AE2" w:rsidRDefault="00AD1AE2" w:rsidP="0BCA2CFE">
      <w:pPr>
        <w:jc w:val="both"/>
        <w:rPr>
          <w:sz w:val="28"/>
          <w:szCs w:val="28"/>
        </w:rPr>
      </w:pPr>
      <w:r w:rsidRPr="00DD5AC6">
        <w:rPr>
          <w:sz w:val="28"/>
          <w:szCs w:val="28"/>
        </w:rPr>
        <w:t>The community will also collaborate closely with trade schools to help them implement</w:t>
      </w:r>
      <w:r w:rsidR="29F562A3" w:rsidRPr="00DD5AC6">
        <w:rPr>
          <w:sz w:val="28"/>
          <w:szCs w:val="28"/>
        </w:rPr>
        <w:t xml:space="preserve"> advanced learning platforms to introduce</w:t>
      </w:r>
      <w:r w:rsidR="67DFB0C8" w:rsidRPr="00DD5AC6">
        <w:rPr>
          <w:sz w:val="28"/>
          <w:szCs w:val="28"/>
        </w:rPr>
        <w:t xml:space="preserve"> </w:t>
      </w:r>
      <w:r w:rsidR="51AF4E50" w:rsidRPr="00DD5AC6">
        <w:rPr>
          <w:sz w:val="28"/>
          <w:szCs w:val="28"/>
        </w:rPr>
        <w:t>modernist</w:t>
      </w:r>
      <w:r w:rsidR="67DFB0C8" w:rsidRPr="00DD5AC6">
        <w:rPr>
          <w:sz w:val="28"/>
          <w:szCs w:val="28"/>
        </w:rPr>
        <w:t xml:space="preserve"> </w:t>
      </w:r>
      <w:r w:rsidR="6667368C" w:rsidRPr="00DD5AC6">
        <w:rPr>
          <w:sz w:val="28"/>
          <w:szCs w:val="28"/>
        </w:rPr>
        <w:t>techniques</w:t>
      </w:r>
      <w:r w:rsidR="67DFB0C8" w:rsidRPr="00DD5AC6">
        <w:rPr>
          <w:sz w:val="28"/>
          <w:szCs w:val="28"/>
        </w:rPr>
        <w:t xml:space="preserve"> and help develop</w:t>
      </w:r>
      <w:r w:rsidR="29F562A3" w:rsidRPr="00DD5AC6">
        <w:rPr>
          <w:sz w:val="28"/>
          <w:szCs w:val="28"/>
        </w:rPr>
        <w:t xml:space="preserve"> neo gastronomy</w:t>
      </w:r>
      <w:r w:rsidR="3E36EA22" w:rsidRPr="00DD5AC6">
        <w:rPr>
          <w:sz w:val="28"/>
          <w:szCs w:val="28"/>
        </w:rPr>
        <w:t xml:space="preserve">, we aim </w:t>
      </w:r>
      <w:r w:rsidR="2250A9B9" w:rsidRPr="00DD5AC6">
        <w:rPr>
          <w:sz w:val="28"/>
          <w:szCs w:val="28"/>
        </w:rPr>
        <w:t>to help</w:t>
      </w:r>
      <w:r w:rsidR="29F562A3" w:rsidRPr="00DD5AC6">
        <w:rPr>
          <w:sz w:val="28"/>
          <w:szCs w:val="28"/>
        </w:rPr>
        <w:t xml:space="preserve"> an emerging base of “</w:t>
      </w:r>
      <w:r w:rsidR="4B138B62" w:rsidRPr="00DD5AC6">
        <w:rPr>
          <w:sz w:val="28"/>
          <w:szCs w:val="28"/>
        </w:rPr>
        <w:t>Cana-</w:t>
      </w:r>
      <w:r w:rsidR="29F562A3" w:rsidRPr="00DD5AC6">
        <w:rPr>
          <w:sz w:val="28"/>
          <w:szCs w:val="28"/>
        </w:rPr>
        <w:t>chefs” in rolling</w:t>
      </w:r>
      <w:r w:rsidR="7D04FD26" w:rsidRPr="00DD5AC6">
        <w:rPr>
          <w:sz w:val="28"/>
          <w:szCs w:val="28"/>
        </w:rPr>
        <w:t xml:space="preserve"> out</w:t>
      </w:r>
      <w:r w:rsidR="29F562A3" w:rsidRPr="00DD5AC6">
        <w:rPr>
          <w:sz w:val="28"/>
          <w:szCs w:val="28"/>
        </w:rPr>
        <w:t xml:space="preserve"> a new sector </w:t>
      </w:r>
      <w:r w:rsidR="6F67F80C" w:rsidRPr="00DD5AC6">
        <w:rPr>
          <w:sz w:val="28"/>
          <w:szCs w:val="28"/>
        </w:rPr>
        <w:t>of cannabis restaurants.</w:t>
      </w:r>
    </w:p>
    <w:p w14:paraId="38918102" w14:textId="77777777" w:rsidR="00AD1AE2" w:rsidRPr="00AD1AE2" w:rsidRDefault="00AD1AE2" w:rsidP="00AD1AE2">
      <w:pPr>
        <w:jc w:val="both"/>
        <w:rPr>
          <w:sz w:val="28"/>
          <w:szCs w:val="28"/>
        </w:rPr>
      </w:pPr>
      <w:r w:rsidRPr="00AD1AE2">
        <w:rPr>
          <w:sz w:val="28"/>
          <w:szCs w:val="28"/>
        </w:rPr>
        <w:t>The community outreach sector will operate under a certain set operational guidelines which will act as the core values of the community:</w:t>
      </w:r>
    </w:p>
    <w:p w14:paraId="410EE931" w14:textId="781C9F20" w:rsidR="00AD1AE2" w:rsidRDefault="00AD1AE2" w:rsidP="00AD1AE2">
      <w:pPr>
        <w:pStyle w:val="ListParagraph"/>
        <w:numPr>
          <w:ilvl w:val="0"/>
          <w:numId w:val="18"/>
        </w:numPr>
        <w:jc w:val="both"/>
        <w:rPr>
          <w:sz w:val="28"/>
          <w:szCs w:val="28"/>
        </w:rPr>
      </w:pPr>
      <w:r w:rsidRPr="00AD1AE2">
        <w:rPr>
          <w:sz w:val="28"/>
          <w:szCs w:val="28"/>
        </w:rPr>
        <w:t>The community will be led by a team of CCO (chief community officer) and the Project Manager who will work with a team of community officers which are in different demographic locations and are contributing to the community outreach programs and establish a community stronghold.</w:t>
      </w:r>
    </w:p>
    <w:p w14:paraId="7D1186BB" w14:textId="77777777" w:rsidR="00D67B55" w:rsidRPr="00AD1AE2" w:rsidRDefault="00D67B55" w:rsidP="00D67B55">
      <w:pPr>
        <w:pStyle w:val="ListParagraph"/>
        <w:ind w:left="360"/>
        <w:jc w:val="both"/>
        <w:rPr>
          <w:sz w:val="28"/>
          <w:szCs w:val="28"/>
        </w:rPr>
      </w:pPr>
    </w:p>
    <w:p w14:paraId="7414D0DE" w14:textId="246ABABB" w:rsidR="00AD1AE2" w:rsidRDefault="00AD1AE2" w:rsidP="00AD1AE2">
      <w:pPr>
        <w:pStyle w:val="ListParagraph"/>
        <w:numPr>
          <w:ilvl w:val="0"/>
          <w:numId w:val="18"/>
        </w:numPr>
        <w:jc w:val="both"/>
        <w:rPr>
          <w:sz w:val="28"/>
          <w:szCs w:val="28"/>
        </w:rPr>
      </w:pPr>
      <w:r w:rsidRPr="00AD1AE2">
        <w:rPr>
          <w:sz w:val="28"/>
          <w:szCs w:val="28"/>
        </w:rPr>
        <w:t>The team will be responsible for the community wallet and its transactions will be deployed with smart contracts subject to a community vote to all active users of $CHEF</w:t>
      </w:r>
    </w:p>
    <w:p w14:paraId="31EE199B" w14:textId="77777777" w:rsidR="00D67B55" w:rsidRPr="00D67B55" w:rsidRDefault="00D67B55" w:rsidP="00D67B55">
      <w:pPr>
        <w:pStyle w:val="ListParagraph"/>
        <w:rPr>
          <w:sz w:val="28"/>
          <w:szCs w:val="28"/>
        </w:rPr>
      </w:pPr>
    </w:p>
    <w:p w14:paraId="2D8A6915" w14:textId="77777777" w:rsidR="00D67B55" w:rsidRPr="00AD1AE2" w:rsidRDefault="00D67B55" w:rsidP="00D67B55">
      <w:pPr>
        <w:pStyle w:val="ListParagraph"/>
        <w:ind w:left="360"/>
        <w:jc w:val="both"/>
        <w:rPr>
          <w:sz w:val="28"/>
          <w:szCs w:val="28"/>
        </w:rPr>
      </w:pPr>
    </w:p>
    <w:p w14:paraId="5D9DCD35" w14:textId="5393AB9C" w:rsidR="00AD1AE2" w:rsidRDefault="00AD1AE2" w:rsidP="00AD1AE2">
      <w:pPr>
        <w:pStyle w:val="ListParagraph"/>
        <w:numPr>
          <w:ilvl w:val="0"/>
          <w:numId w:val="18"/>
        </w:numPr>
        <w:jc w:val="both"/>
        <w:rPr>
          <w:sz w:val="28"/>
          <w:szCs w:val="28"/>
        </w:rPr>
      </w:pPr>
      <w:r w:rsidRPr="00AD1AE2">
        <w:rPr>
          <w:sz w:val="28"/>
          <w:szCs w:val="28"/>
        </w:rPr>
        <w:t>Any member of the Cheforama community can anytime choose to contest a dispute to any transaction or action of the C.O panel with their synopsis and a community vote will decide the outcome</w:t>
      </w:r>
    </w:p>
    <w:p w14:paraId="632B5158" w14:textId="77777777" w:rsidR="00D67B55" w:rsidRPr="00AD1AE2" w:rsidRDefault="00D67B55" w:rsidP="00D67B55">
      <w:pPr>
        <w:pStyle w:val="ListParagraph"/>
        <w:ind w:left="360"/>
        <w:jc w:val="both"/>
        <w:rPr>
          <w:sz w:val="28"/>
          <w:szCs w:val="28"/>
        </w:rPr>
      </w:pPr>
    </w:p>
    <w:p w14:paraId="09D64E23" w14:textId="73DD6FB0" w:rsidR="00AD1AE2" w:rsidRPr="00AD1AE2" w:rsidRDefault="00AD1AE2" w:rsidP="00AD1AE2">
      <w:pPr>
        <w:pStyle w:val="ListParagraph"/>
        <w:numPr>
          <w:ilvl w:val="0"/>
          <w:numId w:val="18"/>
        </w:numPr>
        <w:jc w:val="both"/>
        <w:rPr>
          <w:sz w:val="28"/>
          <w:szCs w:val="28"/>
        </w:rPr>
      </w:pPr>
      <w:r w:rsidRPr="00AD1AE2">
        <w:rPr>
          <w:sz w:val="28"/>
          <w:szCs w:val="28"/>
        </w:rPr>
        <w:t xml:space="preserve">The community outreach sector will use the 2% tax on the following sectors: </w:t>
      </w:r>
    </w:p>
    <w:p w14:paraId="7D804D0F" w14:textId="3C719742" w:rsidR="00AD1AE2" w:rsidRPr="00AD1AE2" w:rsidRDefault="00AD1AE2" w:rsidP="00AD1AE2">
      <w:pPr>
        <w:pStyle w:val="ListParagraph"/>
        <w:numPr>
          <w:ilvl w:val="1"/>
          <w:numId w:val="18"/>
        </w:numPr>
        <w:jc w:val="both"/>
        <w:rPr>
          <w:sz w:val="28"/>
          <w:szCs w:val="28"/>
        </w:rPr>
      </w:pPr>
      <w:r w:rsidRPr="00AD1AE2">
        <w:rPr>
          <w:sz w:val="28"/>
          <w:szCs w:val="28"/>
        </w:rPr>
        <w:t xml:space="preserve">1% will dedicated to build partnerships with educational institutions and helping young professionals get access to a better resource pool. </w:t>
      </w:r>
    </w:p>
    <w:p w14:paraId="2AA48939" w14:textId="39AD0254" w:rsidR="00F16840" w:rsidRDefault="00AD1AE2" w:rsidP="00CE0C15">
      <w:pPr>
        <w:pStyle w:val="ListParagraph"/>
        <w:numPr>
          <w:ilvl w:val="1"/>
          <w:numId w:val="18"/>
        </w:numPr>
        <w:jc w:val="both"/>
        <w:rPr>
          <w:sz w:val="28"/>
          <w:szCs w:val="28"/>
        </w:rPr>
      </w:pPr>
      <w:r w:rsidRPr="00AD1AE2">
        <w:rPr>
          <w:sz w:val="28"/>
          <w:szCs w:val="28"/>
        </w:rPr>
        <w:t>1% will be dedicated to monthly charities, community partnerships with existing NGO’s and help strengthen the outreach programs.</w:t>
      </w:r>
    </w:p>
    <w:p w14:paraId="3D3F3140" w14:textId="3A24297E" w:rsidR="009C58C8" w:rsidRDefault="009C58C8" w:rsidP="009C58C8">
      <w:pPr>
        <w:jc w:val="both"/>
        <w:rPr>
          <w:sz w:val="28"/>
          <w:szCs w:val="28"/>
        </w:rPr>
      </w:pPr>
    </w:p>
    <w:p w14:paraId="1858A08A" w14:textId="1B1398D7" w:rsidR="009C58C8" w:rsidRDefault="009C58C8" w:rsidP="009C58C8">
      <w:pPr>
        <w:jc w:val="both"/>
        <w:rPr>
          <w:sz w:val="28"/>
          <w:szCs w:val="28"/>
        </w:rPr>
      </w:pPr>
    </w:p>
    <w:p w14:paraId="4684595D" w14:textId="77777777" w:rsidR="009C58C8" w:rsidRPr="009C58C8" w:rsidRDefault="009C58C8" w:rsidP="009C58C8">
      <w:pPr>
        <w:jc w:val="both"/>
        <w:rPr>
          <w:sz w:val="28"/>
          <w:szCs w:val="28"/>
        </w:rPr>
      </w:pPr>
    </w:p>
    <w:p w14:paraId="1745012B" w14:textId="33C9442E" w:rsidR="00CE0C15" w:rsidRPr="00010E25" w:rsidRDefault="00134576" w:rsidP="00CE0C15">
      <w:pPr>
        <w:shd w:val="clear" w:color="auto" w:fill="3B3838" w:themeFill="background2" w:themeFillShade="40"/>
        <w:rPr>
          <w:rFonts w:cstheme="minorHAnsi"/>
          <w:b/>
          <w:bCs/>
          <w:sz w:val="36"/>
          <w:szCs w:val="36"/>
        </w:rPr>
      </w:pPr>
      <w:r w:rsidRPr="00134576">
        <w:rPr>
          <w:rFonts w:cstheme="minorHAnsi"/>
          <w:b/>
          <w:bCs/>
          <w:sz w:val="36"/>
          <w:szCs w:val="36"/>
        </w:rPr>
        <w:t>CHEFORAMA ROADMAP</w:t>
      </w:r>
    </w:p>
    <w:p w14:paraId="7D8AA028" w14:textId="47824CAC" w:rsidR="00D15719" w:rsidRPr="00D15719" w:rsidRDefault="0098180F" w:rsidP="00D15719">
      <w:pPr>
        <w:shd w:val="clear" w:color="auto" w:fill="DEEAF6" w:themeFill="accent5" w:themeFillTint="33"/>
        <w:rPr>
          <w:b/>
          <w:bCs/>
          <w:sz w:val="28"/>
          <w:szCs w:val="28"/>
        </w:rPr>
      </w:pPr>
      <w:r>
        <w:rPr>
          <w:b/>
          <w:bCs/>
          <w:sz w:val="28"/>
          <w:szCs w:val="28"/>
        </w:rPr>
        <w:t>Q4 2021</w:t>
      </w:r>
    </w:p>
    <w:p w14:paraId="6606818F" w14:textId="352BD5AD" w:rsidR="00CE0C15" w:rsidRDefault="00D15719" w:rsidP="00AD1AE2">
      <w:pPr>
        <w:spacing w:after="0" w:line="240" w:lineRule="auto"/>
        <w:rPr>
          <w:rFonts w:cstheme="minorHAnsi"/>
          <w:sz w:val="28"/>
          <w:szCs w:val="28"/>
        </w:rPr>
      </w:pPr>
      <w:r>
        <w:rPr>
          <w:rFonts w:cstheme="minorHAnsi"/>
          <w:noProof/>
          <w:sz w:val="28"/>
          <w:szCs w:val="28"/>
        </w:rPr>
        <w:drawing>
          <wp:inline distT="0" distB="0" distL="0" distR="0" wp14:anchorId="5F33DE57" wp14:editId="35414F2F">
            <wp:extent cx="5953125" cy="3200400"/>
            <wp:effectExtent l="0" t="0" r="4762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5FE390D" w14:textId="77777777" w:rsidR="009C58C8" w:rsidRPr="00AD1AE2" w:rsidRDefault="009C58C8" w:rsidP="00AD1AE2">
      <w:pPr>
        <w:spacing w:after="0" w:line="240" w:lineRule="auto"/>
        <w:rPr>
          <w:rFonts w:cstheme="minorHAnsi"/>
          <w:sz w:val="28"/>
          <w:szCs w:val="28"/>
        </w:rPr>
      </w:pPr>
    </w:p>
    <w:p w14:paraId="3B17641E" w14:textId="3EB48475" w:rsidR="007526F3" w:rsidRPr="00DB6627" w:rsidRDefault="007526F3" w:rsidP="007526F3">
      <w:pPr>
        <w:shd w:val="clear" w:color="auto" w:fill="DEEAF6" w:themeFill="accent5" w:themeFillTint="33"/>
        <w:rPr>
          <w:b/>
          <w:bCs/>
          <w:sz w:val="28"/>
          <w:szCs w:val="28"/>
        </w:rPr>
      </w:pPr>
      <w:r>
        <w:rPr>
          <w:b/>
          <w:bCs/>
          <w:sz w:val="28"/>
          <w:szCs w:val="28"/>
        </w:rPr>
        <w:t>Q</w:t>
      </w:r>
      <w:r w:rsidR="00BD5AB9">
        <w:rPr>
          <w:b/>
          <w:bCs/>
          <w:sz w:val="28"/>
          <w:szCs w:val="28"/>
        </w:rPr>
        <w:t>1</w:t>
      </w:r>
      <w:r>
        <w:rPr>
          <w:b/>
          <w:bCs/>
          <w:sz w:val="28"/>
          <w:szCs w:val="28"/>
        </w:rPr>
        <w:t xml:space="preserve"> 2</w:t>
      </w:r>
      <w:r w:rsidR="00BD5AB9">
        <w:rPr>
          <w:b/>
          <w:bCs/>
          <w:sz w:val="28"/>
          <w:szCs w:val="28"/>
        </w:rPr>
        <w:t>022</w:t>
      </w:r>
    </w:p>
    <w:p w14:paraId="66F6291D" w14:textId="33DC24E8" w:rsidR="00F414BC" w:rsidRDefault="00D15719" w:rsidP="00BD5AB9">
      <w:pPr>
        <w:jc w:val="both"/>
        <w:rPr>
          <w:sz w:val="28"/>
          <w:szCs w:val="28"/>
        </w:rPr>
      </w:pPr>
      <w:r>
        <w:rPr>
          <w:rFonts w:cstheme="minorHAnsi"/>
          <w:noProof/>
          <w:sz w:val="28"/>
          <w:szCs w:val="28"/>
        </w:rPr>
        <w:drawing>
          <wp:inline distT="0" distB="0" distL="0" distR="0" wp14:anchorId="3FA384CC" wp14:editId="0D0B2515">
            <wp:extent cx="5943600" cy="3018790"/>
            <wp:effectExtent l="0" t="0" r="571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1F80A28A" w14:textId="24E83BD6" w:rsidR="009C58C8" w:rsidRDefault="009C58C8" w:rsidP="00BD5AB9">
      <w:pPr>
        <w:jc w:val="both"/>
        <w:rPr>
          <w:sz w:val="28"/>
          <w:szCs w:val="28"/>
        </w:rPr>
      </w:pPr>
    </w:p>
    <w:p w14:paraId="0D5C7D4D" w14:textId="77777777" w:rsidR="009C58C8" w:rsidRDefault="009C58C8" w:rsidP="00BD5AB9">
      <w:pPr>
        <w:jc w:val="both"/>
        <w:rPr>
          <w:sz w:val="28"/>
          <w:szCs w:val="28"/>
        </w:rPr>
      </w:pPr>
    </w:p>
    <w:p w14:paraId="4A04F6ED" w14:textId="1DC9EE70" w:rsidR="00F414BC" w:rsidRPr="00DB6627" w:rsidRDefault="00F414BC" w:rsidP="00F414BC">
      <w:pPr>
        <w:shd w:val="clear" w:color="auto" w:fill="DEEAF6" w:themeFill="accent5" w:themeFillTint="33"/>
        <w:rPr>
          <w:b/>
          <w:bCs/>
          <w:sz w:val="28"/>
          <w:szCs w:val="28"/>
        </w:rPr>
      </w:pPr>
      <w:r>
        <w:rPr>
          <w:b/>
          <w:bCs/>
          <w:sz w:val="28"/>
          <w:szCs w:val="28"/>
        </w:rPr>
        <w:t>Q</w:t>
      </w:r>
      <w:r w:rsidR="004F7937">
        <w:rPr>
          <w:b/>
          <w:bCs/>
          <w:sz w:val="28"/>
          <w:szCs w:val="28"/>
        </w:rPr>
        <w:t>2</w:t>
      </w:r>
      <w:r>
        <w:rPr>
          <w:b/>
          <w:bCs/>
          <w:sz w:val="28"/>
          <w:szCs w:val="28"/>
        </w:rPr>
        <w:t xml:space="preserve"> 2022</w:t>
      </w:r>
    </w:p>
    <w:p w14:paraId="29CA1E9B" w14:textId="2CBB01C0" w:rsidR="00F414BC" w:rsidRDefault="004F7937" w:rsidP="00BD5AB9">
      <w:pPr>
        <w:jc w:val="both"/>
        <w:rPr>
          <w:sz w:val="28"/>
          <w:szCs w:val="28"/>
        </w:rPr>
      </w:pPr>
      <w:r>
        <w:rPr>
          <w:rFonts w:cstheme="minorHAnsi"/>
          <w:noProof/>
          <w:sz w:val="28"/>
          <w:szCs w:val="28"/>
        </w:rPr>
        <w:drawing>
          <wp:inline distT="0" distB="0" distL="0" distR="0" wp14:anchorId="649066CA" wp14:editId="3C9E4179">
            <wp:extent cx="5943600" cy="3018790"/>
            <wp:effectExtent l="0" t="0" r="5715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31F05C99" w14:textId="72BF4943" w:rsidR="00314D25" w:rsidRPr="00DB6627" w:rsidRDefault="00314D25" w:rsidP="00314D25">
      <w:pPr>
        <w:shd w:val="clear" w:color="auto" w:fill="DEEAF6" w:themeFill="accent5" w:themeFillTint="33"/>
        <w:rPr>
          <w:b/>
          <w:bCs/>
          <w:sz w:val="28"/>
          <w:szCs w:val="28"/>
        </w:rPr>
      </w:pPr>
      <w:r>
        <w:rPr>
          <w:b/>
          <w:bCs/>
          <w:sz w:val="28"/>
          <w:szCs w:val="28"/>
        </w:rPr>
        <w:t>Q3 2022</w:t>
      </w:r>
    </w:p>
    <w:p w14:paraId="5619AC35" w14:textId="4C49CE5A" w:rsidR="00314D25" w:rsidRPr="00CE0C15" w:rsidRDefault="00314D25" w:rsidP="00314D25">
      <w:pPr>
        <w:jc w:val="both"/>
        <w:rPr>
          <w:sz w:val="28"/>
          <w:szCs w:val="28"/>
        </w:rPr>
      </w:pPr>
      <w:r>
        <w:rPr>
          <w:rFonts w:cstheme="minorHAnsi"/>
          <w:noProof/>
          <w:sz w:val="28"/>
          <w:szCs w:val="28"/>
        </w:rPr>
        <w:drawing>
          <wp:inline distT="0" distB="0" distL="0" distR="0" wp14:anchorId="467E262A" wp14:editId="234719EB">
            <wp:extent cx="5943600" cy="3018790"/>
            <wp:effectExtent l="0" t="0" r="7620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sectPr w:rsidR="00314D25" w:rsidRPr="00CE0C15" w:rsidSect="00A06E35">
      <w:pgSz w:w="12240" w:h="15840"/>
      <w:pgMar w:top="1440" w:right="1440" w:bottom="1440" w:left="1440" w:header="720" w:footer="720" w:gutter="0"/>
      <w:pgBorders w:display="notFirstPage" w:offsetFrom="page">
        <w:top w:val="single" w:sz="8" w:space="24" w:color="FF3300" w:shadow="1"/>
        <w:left w:val="single" w:sz="8" w:space="24" w:color="FF3300" w:shadow="1"/>
        <w:bottom w:val="single" w:sz="8" w:space="24" w:color="FF3300" w:shadow="1"/>
        <w:right w:val="single" w:sz="8" w:space="24" w:color="FF3300" w:shadow="1"/>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1gbYt3YTi2wjed" id="96wJdHH2"/>
  </int:Manifest>
  <int:Observations>
    <int:Content id="96wJdHH2">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B2031"/>
    <w:multiLevelType w:val="hybridMultilevel"/>
    <w:tmpl w:val="44E8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07A2D"/>
    <w:multiLevelType w:val="hybridMultilevel"/>
    <w:tmpl w:val="C36EF7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E878AC"/>
    <w:multiLevelType w:val="hybridMultilevel"/>
    <w:tmpl w:val="40767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7F1815"/>
    <w:multiLevelType w:val="hybridMultilevel"/>
    <w:tmpl w:val="0C00D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836"/>
    <w:multiLevelType w:val="hybridMultilevel"/>
    <w:tmpl w:val="D1BC9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729E2"/>
    <w:multiLevelType w:val="hybridMultilevel"/>
    <w:tmpl w:val="05DAE6D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277AC7"/>
    <w:multiLevelType w:val="hybridMultilevel"/>
    <w:tmpl w:val="F08A93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566A67"/>
    <w:multiLevelType w:val="hybridMultilevel"/>
    <w:tmpl w:val="64A0C07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274AFC"/>
    <w:multiLevelType w:val="hybridMultilevel"/>
    <w:tmpl w:val="7C2E9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84676"/>
    <w:multiLevelType w:val="hybridMultilevel"/>
    <w:tmpl w:val="CCD83630"/>
    <w:lvl w:ilvl="0" w:tplc="04090001">
      <w:start w:val="1"/>
      <w:numFmt w:val="bullet"/>
      <w:lvlText w:val=""/>
      <w:lvlJc w:val="left"/>
      <w:pPr>
        <w:ind w:left="360" w:hanging="360"/>
      </w:pPr>
      <w:rPr>
        <w:rFonts w:ascii="Symbol" w:hAnsi="Symbol" w:hint="default"/>
      </w:rPr>
    </w:lvl>
    <w:lvl w:ilvl="1" w:tplc="03C854C2">
      <w:start w:val="1"/>
      <w:numFmt w:val="lowerLetter"/>
      <w:lvlText w:val="%2)"/>
      <w:lvlJc w:val="left"/>
      <w:pPr>
        <w:ind w:left="1440" w:hanging="720"/>
      </w:pPr>
      <w:rPr>
        <w:rFonts w:hint="default"/>
      </w:rPr>
    </w:lvl>
    <w:lvl w:ilvl="2" w:tplc="69BCC102">
      <w:start w:val="1"/>
      <w:numFmt w:val="bullet"/>
      <w:lvlText w:val="•"/>
      <w:lvlJc w:val="left"/>
      <w:pPr>
        <w:ind w:left="1980" w:hanging="360"/>
      </w:pPr>
      <w:rPr>
        <w:rFonts w:ascii="Calibri" w:eastAsiaTheme="minorHAnsi" w:hAnsi="Calibri" w:cs="Calibri" w:hint="default"/>
      </w:rPr>
    </w:lvl>
    <w:lvl w:ilvl="3" w:tplc="4B66D87E">
      <w:start w:val="1"/>
      <w:numFmt w:val="upperLetter"/>
      <w:lvlText w:val="%4."/>
      <w:lvlJc w:val="left"/>
      <w:pPr>
        <w:ind w:left="2520" w:hanging="360"/>
      </w:pPr>
      <w:rPr>
        <w:rFont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45542D6"/>
    <w:multiLevelType w:val="hybridMultilevel"/>
    <w:tmpl w:val="A7DC2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BE26EB1"/>
    <w:multiLevelType w:val="hybridMultilevel"/>
    <w:tmpl w:val="A78296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FF3BEC"/>
    <w:multiLevelType w:val="hybridMultilevel"/>
    <w:tmpl w:val="33E65D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3385625"/>
    <w:multiLevelType w:val="hybridMultilevel"/>
    <w:tmpl w:val="D5442D86"/>
    <w:lvl w:ilvl="0" w:tplc="719264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FA0314"/>
    <w:multiLevelType w:val="hybridMultilevel"/>
    <w:tmpl w:val="AE8A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C52F42"/>
    <w:multiLevelType w:val="hybridMultilevel"/>
    <w:tmpl w:val="794E2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00234B"/>
    <w:multiLevelType w:val="hybridMultilevel"/>
    <w:tmpl w:val="7C0C38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4824DA"/>
    <w:multiLevelType w:val="hybridMultilevel"/>
    <w:tmpl w:val="0DB05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958E0"/>
    <w:multiLevelType w:val="hybridMultilevel"/>
    <w:tmpl w:val="88B04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5A11D2"/>
    <w:multiLevelType w:val="hybridMultilevel"/>
    <w:tmpl w:val="BCE2D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9"/>
  </w:num>
  <w:num w:numId="3">
    <w:abstractNumId w:val="12"/>
  </w:num>
  <w:num w:numId="4">
    <w:abstractNumId w:val="9"/>
  </w:num>
  <w:num w:numId="5">
    <w:abstractNumId w:val="15"/>
  </w:num>
  <w:num w:numId="6">
    <w:abstractNumId w:val="2"/>
  </w:num>
  <w:num w:numId="7">
    <w:abstractNumId w:val="16"/>
  </w:num>
  <w:num w:numId="8">
    <w:abstractNumId w:val="13"/>
  </w:num>
  <w:num w:numId="9">
    <w:abstractNumId w:val="14"/>
  </w:num>
  <w:num w:numId="10">
    <w:abstractNumId w:val="8"/>
  </w:num>
  <w:num w:numId="11">
    <w:abstractNumId w:val="6"/>
  </w:num>
  <w:num w:numId="12">
    <w:abstractNumId w:val="0"/>
  </w:num>
  <w:num w:numId="13">
    <w:abstractNumId w:val="3"/>
  </w:num>
  <w:num w:numId="14">
    <w:abstractNumId w:val="10"/>
  </w:num>
  <w:num w:numId="15">
    <w:abstractNumId w:val="4"/>
  </w:num>
  <w:num w:numId="16">
    <w:abstractNumId w:val="11"/>
  </w:num>
  <w:num w:numId="17">
    <w:abstractNumId w:val="17"/>
  </w:num>
  <w:num w:numId="18">
    <w:abstractNumId w:val="1"/>
  </w:num>
  <w:num w:numId="19">
    <w:abstractNumId w:val="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cwMTS1sDSztDRR0lEKTi0uzszPAykwrAUAl+gByiwAAAA="/>
  </w:docVars>
  <w:rsids>
    <w:rsidRoot w:val="00762AE4"/>
    <w:rsid w:val="00010E25"/>
    <w:rsid w:val="00021A21"/>
    <w:rsid w:val="000254BC"/>
    <w:rsid w:val="00025F12"/>
    <w:rsid w:val="00030F0B"/>
    <w:rsid w:val="000450D3"/>
    <w:rsid w:val="00070370"/>
    <w:rsid w:val="00077911"/>
    <w:rsid w:val="000D68EF"/>
    <w:rsid w:val="000F0C47"/>
    <w:rsid w:val="00125E1E"/>
    <w:rsid w:val="00134576"/>
    <w:rsid w:val="00154E2A"/>
    <w:rsid w:val="001E41B5"/>
    <w:rsid w:val="001F0603"/>
    <w:rsid w:val="001F2949"/>
    <w:rsid w:val="00203A35"/>
    <w:rsid w:val="002102F4"/>
    <w:rsid w:val="00213522"/>
    <w:rsid w:val="00220A08"/>
    <w:rsid w:val="002324B5"/>
    <w:rsid w:val="00241C30"/>
    <w:rsid w:val="00246EDE"/>
    <w:rsid w:val="002564CA"/>
    <w:rsid w:val="00263495"/>
    <w:rsid w:val="0026431E"/>
    <w:rsid w:val="00277891"/>
    <w:rsid w:val="00290DF4"/>
    <w:rsid w:val="00292F8B"/>
    <w:rsid w:val="002A7A31"/>
    <w:rsid w:val="002B7BD6"/>
    <w:rsid w:val="002B7C0B"/>
    <w:rsid w:val="002D7884"/>
    <w:rsid w:val="00305A2A"/>
    <w:rsid w:val="00314D25"/>
    <w:rsid w:val="00345263"/>
    <w:rsid w:val="003541F3"/>
    <w:rsid w:val="00373AF2"/>
    <w:rsid w:val="003B7C07"/>
    <w:rsid w:val="003F24E7"/>
    <w:rsid w:val="004023D7"/>
    <w:rsid w:val="004501A1"/>
    <w:rsid w:val="004A0243"/>
    <w:rsid w:val="004B2854"/>
    <w:rsid w:val="004B306D"/>
    <w:rsid w:val="004C1108"/>
    <w:rsid w:val="004D669F"/>
    <w:rsid w:val="004E0D8C"/>
    <w:rsid w:val="004F7937"/>
    <w:rsid w:val="005226E4"/>
    <w:rsid w:val="005406AC"/>
    <w:rsid w:val="0056504F"/>
    <w:rsid w:val="0057262F"/>
    <w:rsid w:val="005F2C2D"/>
    <w:rsid w:val="00617756"/>
    <w:rsid w:val="00651376"/>
    <w:rsid w:val="00652F7F"/>
    <w:rsid w:val="00696411"/>
    <w:rsid w:val="006B1A3F"/>
    <w:rsid w:val="006E7708"/>
    <w:rsid w:val="006F0AC4"/>
    <w:rsid w:val="00712860"/>
    <w:rsid w:val="00713B32"/>
    <w:rsid w:val="007526F3"/>
    <w:rsid w:val="00762AE4"/>
    <w:rsid w:val="00762FF1"/>
    <w:rsid w:val="007825F7"/>
    <w:rsid w:val="007B0CBB"/>
    <w:rsid w:val="007B3E37"/>
    <w:rsid w:val="008126C7"/>
    <w:rsid w:val="00812E6F"/>
    <w:rsid w:val="00815BB6"/>
    <w:rsid w:val="00862878"/>
    <w:rsid w:val="00864CC1"/>
    <w:rsid w:val="00886E3B"/>
    <w:rsid w:val="009020B5"/>
    <w:rsid w:val="00913D45"/>
    <w:rsid w:val="00933B26"/>
    <w:rsid w:val="00933EA7"/>
    <w:rsid w:val="009420C3"/>
    <w:rsid w:val="00956659"/>
    <w:rsid w:val="009649DA"/>
    <w:rsid w:val="0096510C"/>
    <w:rsid w:val="00967241"/>
    <w:rsid w:val="00977512"/>
    <w:rsid w:val="0098180F"/>
    <w:rsid w:val="00986037"/>
    <w:rsid w:val="009C12AD"/>
    <w:rsid w:val="009C3FE3"/>
    <w:rsid w:val="009C58C8"/>
    <w:rsid w:val="009E4DC2"/>
    <w:rsid w:val="00A0432A"/>
    <w:rsid w:val="00A06E35"/>
    <w:rsid w:val="00A07E0E"/>
    <w:rsid w:val="00A40118"/>
    <w:rsid w:val="00A739EC"/>
    <w:rsid w:val="00AA1301"/>
    <w:rsid w:val="00AC56E3"/>
    <w:rsid w:val="00AD1AE2"/>
    <w:rsid w:val="00AD3866"/>
    <w:rsid w:val="00AE11AC"/>
    <w:rsid w:val="00B049E2"/>
    <w:rsid w:val="00B260BC"/>
    <w:rsid w:val="00B64A1E"/>
    <w:rsid w:val="00BB1457"/>
    <w:rsid w:val="00BB2A39"/>
    <w:rsid w:val="00BC5401"/>
    <w:rsid w:val="00BD5AB9"/>
    <w:rsid w:val="00C32CE1"/>
    <w:rsid w:val="00C4736A"/>
    <w:rsid w:val="00C579B5"/>
    <w:rsid w:val="00C60E51"/>
    <w:rsid w:val="00C66378"/>
    <w:rsid w:val="00C93E66"/>
    <w:rsid w:val="00CD05B6"/>
    <w:rsid w:val="00CE0C15"/>
    <w:rsid w:val="00D15719"/>
    <w:rsid w:val="00D4004E"/>
    <w:rsid w:val="00D67B55"/>
    <w:rsid w:val="00D84157"/>
    <w:rsid w:val="00DB6627"/>
    <w:rsid w:val="00DD2442"/>
    <w:rsid w:val="00DD5AC6"/>
    <w:rsid w:val="00DD7D30"/>
    <w:rsid w:val="00DE01A2"/>
    <w:rsid w:val="00E05F12"/>
    <w:rsid w:val="00E666A2"/>
    <w:rsid w:val="00E81CF3"/>
    <w:rsid w:val="00EA14C3"/>
    <w:rsid w:val="00EB3B43"/>
    <w:rsid w:val="00EF0227"/>
    <w:rsid w:val="00EF4FC6"/>
    <w:rsid w:val="00F16840"/>
    <w:rsid w:val="00F27B0D"/>
    <w:rsid w:val="00F414BC"/>
    <w:rsid w:val="00FA4EE0"/>
    <w:rsid w:val="0BCA2CFE"/>
    <w:rsid w:val="2250A9B9"/>
    <w:rsid w:val="29F562A3"/>
    <w:rsid w:val="2CBBA721"/>
    <w:rsid w:val="3551850E"/>
    <w:rsid w:val="3E36EA22"/>
    <w:rsid w:val="4B138B62"/>
    <w:rsid w:val="51AF4E50"/>
    <w:rsid w:val="5A9A2E3D"/>
    <w:rsid w:val="6667368C"/>
    <w:rsid w:val="67DFB0C8"/>
    <w:rsid w:val="6E1405FD"/>
    <w:rsid w:val="6F67F80C"/>
    <w:rsid w:val="71F065EB"/>
    <w:rsid w:val="7D04FD26"/>
    <w:rsid w:val="7F3FB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60CD7"/>
  <w15:chartTrackingRefBased/>
  <w15:docId w15:val="{9BB218A8-DBCA-458A-8999-DC2042533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62AE4"/>
    <w:pPr>
      <w:spacing w:after="0" w:line="240" w:lineRule="auto"/>
    </w:pPr>
    <w:rPr>
      <w:rFonts w:eastAsiaTheme="minorEastAsia"/>
    </w:rPr>
  </w:style>
  <w:style w:type="character" w:customStyle="1" w:styleId="NoSpacingChar">
    <w:name w:val="No Spacing Char"/>
    <w:basedOn w:val="DefaultParagraphFont"/>
    <w:link w:val="NoSpacing"/>
    <w:uiPriority w:val="1"/>
    <w:rsid w:val="00762AE4"/>
    <w:rPr>
      <w:rFonts w:eastAsiaTheme="minorEastAsia"/>
    </w:rPr>
  </w:style>
  <w:style w:type="paragraph" w:styleId="IntenseQuote">
    <w:name w:val="Intense Quote"/>
    <w:basedOn w:val="Normal"/>
    <w:next w:val="Normal"/>
    <w:link w:val="IntenseQuoteChar"/>
    <w:uiPriority w:val="30"/>
    <w:qFormat/>
    <w:rsid w:val="003541F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541F3"/>
    <w:rPr>
      <w:i/>
      <w:iCs/>
      <w:color w:val="4472C4" w:themeColor="accent1"/>
    </w:rPr>
  </w:style>
  <w:style w:type="paragraph" w:styleId="Title">
    <w:name w:val="Title"/>
    <w:basedOn w:val="Normal"/>
    <w:next w:val="Normal"/>
    <w:link w:val="TitleChar"/>
    <w:uiPriority w:val="10"/>
    <w:qFormat/>
    <w:rsid w:val="00A06E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6E3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A06E35"/>
    <w:rPr>
      <w:b/>
      <w:bCs/>
    </w:rPr>
  </w:style>
  <w:style w:type="character" w:styleId="Hyperlink">
    <w:name w:val="Hyperlink"/>
    <w:basedOn w:val="DefaultParagraphFont"/>
    <w:uiPriority w:val="99"/>
    <w:unhideWhenUsed/>
    <w:rsid w:val="009C12AD"/>
    <w:rPr>
      <w:color w:val="0563C1" w:themeColor="hyperlink"/>
      <w:u w:val="single"/>
    </w:rPr>
  </w:style>
  <w:style w:type="character" w:styleId="UnresolvedMention">
    <w:name w:val="Unresolved Mention"/>
    <w:basedOn w:val="DefaultParagraphFont"/>
    <w:uiPriority w:val="99"/>
    <w:semiHidden/>
    <w:unhideWhenUsed/>
    <w:rsid w:val="009C12AD"/>
    <w:rPr>
      <w:color w:val="605E5C"/>
      <w:shd w:val="clear" w:color="auto" w:fill="E1DFDD"/>
    </w:rPr>
  </w:style>
  <w:style w:type="paragraph" w:styleId="ListParagraph">
    <w:name w:val="List Paragraph"/>
    <w:basedOn w:val="Normal"/>
    <w:uiPriority w:val="34"/>
    <w:qFormat/>
    <w:rsid w:val="001E41B5"/>
    <w:pPr>
      <w:ind w:left="720"/>
      <w:contextualSpacing/>
    </w:pPr>
  </w:style>
  <w:style w:type="character" w:styleId="FollowedHyperlink">
    <w:name w:val="FollowedHyperlink"/>
    <w:basedOn w:val="DefaultParagraphFont"/>
    <w:uiPriority w:val="99"/>
    <w:semiHidden/>
    <w:unhideWhenUsed/>
    <w:rsid w:val="006177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16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hyperlink" Target="https://www.linkedin.com/in/shaurya-veer-singh-b45318226/" TargetMode="External"/><Relationship Id="rId26" Type="http://schemas.openxmlformats.org/officeDocument/2006/relationships/diagramColors" Target="diagrams/colors2.xml"/><Relationship Id="rId39" Type="http://schemas.openxmlformats.org/officeDocument/2006/relationships/diagramLayout" Target="diagrams/layout5.xml"/><Relationship Id="rId21" Type="http://schemas.openxmlformats.org/officeDocument/2006/relationships/hyperlink" Target="https://www.binance.org/en" TargetMode="External"/><Relationship Id="rId34" Type="http://schemas.openxmlformats.org/officeDocument/2006/relationships/diagramLayout" Target="diagrams/layout4.xml"/><Relationship Id="rId42" Type="http://schemas.microsoft.com/office/2007/relationships/diagramDrawing" Target="diagrams/drawing5.xml"/><Relationship Id="rId7" Type="http://schemas.openxmlformats.org/officeDocument/2006/relationships/image" Target="media/image1.png"/><Relationship Id="R01222f7a2eec43b5"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yperlink" Target="https://www.linkedin.com/feed/" TargetMode="External"/><Relationship Id="rId29"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diagramQuickStyle" Target="diagrams/quickStyle5.xml"/><Relationship Id="rId5" Type="http://schemas.openxmlformats.org/officeDocument/2006/relationships/settings" Target="settings.xml"/><Relationship Id="rId15" Type="http://schemas.openxmlformats.org/officeDocument/2006/relationships/hyperlink" Target="http://www.thecheforama.com" TargetMode="External"/><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10" Type="http://schemas.openxmlformats.org/officeDocument/2006/relationships/diagramData" Target="diagrams/data1.xml"/><Relationship Id="rId19" Type="http://schemas.openxmlformats.org/officeDocument/2006/relationships/hyperlink" Target="https://www.linkedin.com/in/tulika-bhardwaj-264669ab/" TargetMode="External"/><Relationship Id="rId31" Type="http://schemas.openxmlformats.org/officeDocument/2006/relationships/diagramColors" Target="diagrams/colors3.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microsoft.com/office/2007/relationships/diagramDrawing" Target="diagrams/drawing1.xml"/><Relationship Id="rId22" Type="http://schemas.openxmlformats.org/officeDocument/2006/relationships/chart" Target="charts/chart1.xml"/><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hyperlink" Target="https://www.linkedin.com/feed/" TargetMode="Externa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diagramData" Target="diagrams/data5.xml"/><Relationship Id="rId20" Type="http://schemas.openxmlformats.org/officeDocument/2006/relationships/hyperlink" Target="https://bscscan.com/address/0x1C2fa543c4C39717B6d07450CE5AD328410a7696" TargetMode="External"/><Relationship Id="rId41" Type="http://schemas.openxmlformats.org/officeDocument/2006/relationships/diagramColors" Target="diagrams/colors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Sheet1!$B$1</c:f>
              <c:strCache>
                <c:ptCount val="1"/>
                <c:pt idx="0">
                  <c:v>Token</c:v>
                </c:pt>
              </c:strCache>
            </c:strRef>
          </c:tx>
          <c:dPt>
            <c:idx val="0"/>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079-48EB-A4E6-A6EB943FC723}"/>
              </c:ext>
            </c:extLst>
          </c:dPt>
          <c:dPt>
            <c:idx val="1"/>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079-48EB-A4E6-A6EB943FC723}"/>
              </c:ext>
            </c:extLst>
          </c:dPt>
          <c:dPt>
            <c:idx val="2"/>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079-48EB-A4E6-A6EB943FC723}"/>
              </c:ext>
            </c:extLst>
          </c:dPt>
          <c:dPt>
            <c:idx val="3"/>
            <c:bubble3D val="0"/>
            <c:spPr>
              <a:solidFill>
                <a:schemeClr val="accent6">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079-48EB-A4E6-A6EB943FC723}"/>
              </c:ext>
            </c:extLst>
          </c:dPt>
          <c:dPt>
            <c:idx val="4"/>
            <c:bubble3D val="0"/>
            <c:spPr>
              <a:solidFill>
                <a:schemeClr val="accent5">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653-4ACF-B7C0-13B05DC08C80}"/>
              </c:ext>
            </c:extLst>
          </c:dPt>
          <c:dLbls>
            <c:dLbl>
              <c:idx val="0"/>
              <c:layout>
                <c:manualLayout>
                  <c:x val="0.14795223229520058"/>
                  <c:y val="-1.6902598774561628E-2"/>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079-48EB-A4E6-A6EB943FC723}"/>
                </c:ext>
              </c:extLst>
            </c:dLbl>
            <c:dLbl>
              <c:idx val="1"/>
              <c:layout>
                <c:manualLayout>
                  <c:x val="0.20192607344627661"/>
                  <c:y val="4.4937788121931541E-2"/>
                </c:manualLayout>
              </c:layout>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4619344331557272"/>
                      <c:h val="0.15193340109900164"/>
                    </c:manualLayout>
                  </c15:layout>
                </c:ext>
                <c:ext xmlns:c16="http://schemas.microsoft.com/office/drawing/2014/chart" uri="{C3380CC4-5D6E-409C-BE32-E72D297353CC}">
                  <c16:uniqueId val="{00000003-A079-48EB-A4E6-A6EB943FC723}"/>
                </c:ext>
              </c:extLst>
            </c:dLbl>
            <c:dLbl>
              <c:idx val="2"/>
              <c:layout>
                <c:manualLayout>
                  <c:x val="-0.17361092884222806"/>
                  <c:y val="2.9762217222847144E-2"/>
                </c:manualLayout>
              </c:layout>
              <c:spPr>
                <a:noFill/>
                <a:ln>
                  <a:noFill/>
                </a:ln>
                <a:effectLst/>
              </c:spPr>
              <c:txPr>
                <a:bodyPr rot="0" spcFirstLastPara="1" vertOverflow="ellipsis" vert="horz" wrap="square" lIns="38100" tIns="19050" rIns="38100" bIns="19050" anchor="ctr" anchorCtr="1">
                  <a:noAutofit/>
                </a:bodyPr>
                <a:lstStyle/>
                <a:p>
                  <a:pPr>
                    <a:defRPr sz="1050" b="1" i="0" u="none" strike="noStrike" kern="1200" baseline="0">
                      <a:solidFill>
                        <a:schemeClr val="tx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22943296150481191"/>
                      <c:h val="0.20623015873015874"/>
                    </c:manualLayout>
                  </c15:layout>
                </c:ext>
                <c:ext xmlns:c16="http://schemas.microsoft.com/office/drawing/2014/chart" uri="{C3380CC4-5D6E-409C-BE32-E72D297353CC}">
                  <c16:uniqueId val="{00000005-A079-48EB-A4E6-A6EB943FC723}"/>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Dex</c:v>
                </c:pt>
                <c:pt idx="1">
                  <c:v>Founding Partner </c:v>
                </c:pt>
                <c:pt idx="2">
                  <c:v>Cheforama Yacht Club Project</c:v>
                </c:pt>
                <c:pt idx="3">
                  <c:v>Community </c:v>
                </c:pt>
                <c:pt idx="4">
                  <c:v>CTO</c:v>
                </c:pt>
              </c:strCache>
            </c:strRef>
          </c:cat>
          <c:val>
            <c:numRef>
              <c:f>Sheet1!$B$2:$B$6</c:f>
              <c:numCache>
                <c:formatCode>0%</c:formatCode>
                <c:ptCount val="5"/>
                <c:pt idx="0">
                  <c:v>0.4</c:v>
                </c:pt>
                <c:pt idx="1">
                  <c:v>0.12</c:v>
                </c:pt>
                <c:pt idx="2">
                  <c:v>0.2</c:v>
                </c:pt>
                <c:pt idx="3">
                  <c:v>0.18</c:v>
                </c:pt>
                <c:pt idx="4">
                  <c:v>0.1</c:v>
                </c:pt>
              </c:numCache>
            </c:numRef>
          </c:val>
          <c:extLst>
            <c:ext xmlns:c16="http://schemas.microsoft.com/office/drawing/2014/chart" uri="{C3380CC4-5D6E-409C-BE32-E72D297353CC}">
              <c16:uniqueId val="{0000000C-A079-48EB-A4E6-A6EB943FC723}"/>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5A2301-B533-47F6-B7FD-3613D2ADBCB3}" type="doc">
      <dgm:prSet loTypeId="urn:microsoft.com/office/officeart/2008/layout/LinedList" loCatId="list" qsTypeId="urn:microsoft.com/office/officeart/2005/8/quickstyle/simple1" qsCatId="simple" csTypeId="urn:microsoft.com/office/officeart/2005/8/colors/accent0_3" csCatId="mainScheme" phldr="1"/>
      <dgm:spPr/>
      <dgm:t>
        <a:bodyPr/>
        <a:lstStyle/>
        <a:p>
          <a:endParaRPr lang="en-US"/>
        </a:p>
      </dgm:t>
    </dgm:pt>
    <dgm:pt modelId="{6250244B-2497-434F-AAC0-6BCF4C4165F2}">
      <dgm:prSet phldrT="[Text]" custT="1"/>
      <dgm:spPr/>
      <dgm:t>
        <a:bodyPr/>
        <a:lstStyle/>
        <a:p>
          <a:r>
            <a:rPr lang="en-US" sz="1800" dirty="0"/>
            <a:t>ABOUT US </a:t>
          </a:r>
          <a:endParaRPr lang="en-US" sz="1800"/>
        </a:p>
      </dgm:t>
    </dgm:pt>
    <dgm:pt modelId="{A9907FD5-29ED-42C8-B902-DE1DD3AC2BB6}" type="parTrans" cxnId="{4CF4566F-5EBE-4C00-8A79-4126993F0749}">
      <dgm:prSet/>
      <dgm:spPr/>
      <dgm:t>
        <a:bodyPr/>
        <a:lstStyle/>
        <a:p>
          <a:endParaRPr lang="en-US" sz="1800"/>
        </a:p>
      </dgm:t>
    </dgm:pt>
    <dgm:pt modelId="{EF90822E-3788-4A89-9575-9F344A58A742}" type="sibTrans" cxnId="{4CF4566F-5EBE-4C00-8A79-4126993F0749}">
      <dgm:prSet/>
      <dgm:spPr/>
      <dgm:t>
        <a:bodyPr/>
        <a:lstStyle/>
        <a:p>
          <a:endParaRPr lang="en-US" sz="1800"/>
        </a:p>
      </dgm:t>
    </dgm:pt>
    <dgm:pt modelId="{D16899AF-90DC-4A99-9FE5-091B136476A9}">
      <dgm:prSet phldrT="[Text]" custT="1"/>
      <dgm:spPr/>
      <dgm:t>
        <a:bodyPr/>
        <a:lstStyle/>
        <a:p>
          <a:r>
            <a:rPr lang="en-US" sz="1800" dirty="0"/>
            <a:t>CONCEPTUALIZATION</a:t>
          </a:r>
          <a:endParaRPr lang="en-US" sz="1800"/>
        </a:p>
      </dgm:t>
    </dgm:pt>
    <dgm:pt modelId="{BA1F37BD-23F8-4095-B033-1F9FC0BA1DB2}" type="parTrans" cxnId="{AE63C4DA-3471-4AE0-9758-943C5B130AC0}">
      <dgm:prSet/>
      <dgm:spPr/>
      <dgm:t>
        <a:bodyPr/>
        <a:lstStyle/>
        <a:p>
          <a:endParaRPr lang="en-US" sz="1800"/>
        </a:p>
      </dgm:t>
    </dgm:pt>
    <dgm:pt modelId="{A1377073-39D1-470C-8727-B42E1B39A06B}" type="sibTrans" cxnId="{AE63C4DA-3471-4AE0-9758-943C5B130AC0}">
      <dgm:prSet/>
      <dgm:spPr/>
      <dgm:t>
        <a:bodyPr/>
        <a:lstStyle/>
        <a:p>
          <a:endParaRPr lang="en-US" sz="1800"/>
        </a:p>
      </dgm:t>
    </dgm:pt>
    <dgm:pt modelId="{3233618C-0BB6-4D01-B4FB-969CFBF63EB2}">
      <dgm:prSet phldrT="[Text]" custT="1"/>
      <dgm:spPr/>
      <dgm:t>
        <a:bodyPr/>
        <a:lstStyle/>
        <a:p>
          <a:r>
            <a:rPr lang="en-US" sz="1800" dirty="0"/>
            <a:t>FOUNDING INITIATIVE</a:t>
          </a:r>
          <a:endParaRPr lang="en-US" sz="1800"/>
        </a:p>
      </dgm:t>
    </dgm:pt>
    <dgm:pt modelId="{53F24379-AC4E-4FEB-9BD7-2B4D46D9F414}" type="parTrans" cxnId="{156944B6-1B0B-49AB-B357-3F96D1B0FD2D}">
      <dgm:prSet/>
      <dgm:spPr/>
      <dgm:t>
        <a:bodyPr/>
        <a:lstStyle/>
        <a:p>
          <a:endParaRPr lang="en-US" sz="1800"/>
        </a:p>
      </dgm:t>
    </dgm:pt>
    <dgm:pt modelId="{240560AB-5B71-4D98-9BC0-9701785BCE54}" type="sibTrans" cxnId="{156944B6-1B0B-49AB-B357-3F96D1B0FD2D}">
      <dgm:prSet/>
      <dgm:spPr/>
      <dgm:t>
        <a:bodyPr/>
        <a:lstStyle/>
        <a:p>
          <a:endParaRPr lang="en-US" sz="1800"/>
        </a:p>
      </dgm:t>
    </dgm:pt>
    <dgm:pt modelId="{CADE45A1-10D5-4F76-A71A-8C767F454B29}">
      <dgm:prSet phldrT="[Text]" custT="1"/>
      <dgm:spPr/>
      <dgm:t>
        <a:bodyPr/>
        <a:lstStyle/>
        <a:p>
          <a:r>
            <a:rPr lang="en-US" sz="1800" dirty="0"/>
            <a:t>APPROACH</a:t>
          </a:r>
          <a:endParaRPr lang="en-US" sz="1800"/>
        </a:p>
      </dgm:t>
    </dgm:pt>
    <dgm:pt modelId="{1D82DF73-7D68-4A45-941D-EF8202600B27}" type="parTrans" cxnId="{399F25DB-BC7C-4089-83BE-0265A7AC1ACD}">
      <dgm:prSet/>
      <dgm:spPr/>
      <dgm:t>
        <a:bodyPr/>
        <a:lstStyle/>
        <a:p>
          <a:endParaRPr lang="en-US" sz="1800"/>
        </a:p>
      </dgm:t>
    </dgm:pt>
    <dgm:pt modelId="{9508C471-B2D1-4158-B3AF-9FD7DA9F2930}" type="sibTrans" cxnId="{399F25DB-BC7C-4089-83BE-0265A7AC1ACD}">
      <dgm:prSet/>
      <dgm:spPr/>
      <dgm:t>
        <a:bodyPr/>
        <a:lstStyle/>
        <a:p>
          <a:endParaRPr lang="en-US" sz="1800"/>
        </a:p>
      </dgm:t>
    </dgm:pt>
    <dgm:pt modelId="{A0CEBD93-0310-41C4-B82B-524F71B90DF5}">
      <dgm:prSet phldrT="[Text]" custT="1"/>
      <dgm:spPr/>
      <dgm:t>
        <a:bodyPr/>
        <a:lstStyle/>
        <a:p>
          <a:r>
            <a:rPr lang="en-US" sz="1800" dirty="0"/>
            <a:t>COMMUNITY GUIDELINES AND OPERATIONAL PROCEDURES</a:t>
          </a:r>
          <a:endParaRPr lang="en-US" sz="1800"/>
        </a:p>
      </dgm:t>
    </dgm:pt>
    <dgm:pt modelId="{E321E4DC-CAC9-4E44-951D-BC08DFFA6667}" type="parTrans" cxnId="{EE6C037D-8952-4535-A0F1-32DEBE37D02E}">
      <dgm:prSet/>
      <dgm:spPr/>
      <dgm:t>
        <a:bodyPr/>
        <a:lstStyle/>
        <a:p>
          <a:endParaRPr lang="en-US" sz="1800"/>
        </a:p>
      </dgm:t>
    </dgm:pt>
    <dgm:pt modelId="{44CE5E61-E12A-4E70-9012-4DB04F4A0F56}" type="sibTrans" cxnId="{EE6C037D-8952-4535-A0F1-32DEBE37D02E}">
      <dgm:prSet/>
      <dgm:spPr/>
      <dgm:t>
        <a:bodyPr/>
        <a:lstStyle/>
        <a:p>
          <a:endParaRPr lang="en-US" sz="1800"/>
        </a:p>
      </dgm:t>
    </dgm:pt>
    <dgm:pt modelId="{3EE23419-8B62-4FCD-9914-C6A82012EA3F}">
      <dgm:prSet phldrT="[Text]" custT="1"/>
      <dgm:spPr/>
      <dgm:t>
        <a:bodyPr/>
        <a:lstStyle/>
        <a:p>
          <a:r>
            <a:rPr lang="en-US" sz="1800" dirty="0"/>
            <a:t>ROADMAP</a:t>
          </a:r>
          <a:endParaRPr lang="en-US" sz="1800"/>
        </a:p>
      </dgm:t>
    </dgm:pt>
    <dgm:pt modelId="{A6376D82-C6FA-4BB7-84CF-CF9AB3CC195E}" type="parTrans" cxnId="{5A0D99BF-8D4D-42F4-B72F-14CAB0205B6F}">
      <dgm:prSet/>
      <dgm:spPr/>
      <dgm:t>
        <a:bodyPr/>
        <a:lstStyle/>
        <a:p>
          <a:endParaRPr lang="en-US" sz="1800"/>
        </a:p>
      </dgm:t>
    </dgm:pt>
    <dgm:pt modelId="{F43C944E-EC45-4F48-B03C-35A57E24A2ED}" type="sibTrans" cxnId="{5A0D99BF-8D4D-42F4-B72F-14CAB0205B6F}">
      <dgm:prSet/>
      <dgm:spPr/>
      <dgm:t>
        <a:bodyPr/>
        <a:lstStyle/>
        <a:p>
          <a:endParaRPr lang="en-US" sz="1800"/>
        </a:p>
      </dgm:t>
    </dgm:pt>
    <dgm:pt modelId="{39792544-6274-47B1-B2B4-EDCC4E3909B7}" type="pres">
      <dgm:prSet presAssocID="{F15A2301-B533-47F6-B7FD-3613D2ADBCB3}" presName="vert0" presStyleCnt="0">
        <dgm:presLayoutVars>
          <dgm:dir/>
          <dgm:animOne val="branch"/>
          <dgm:animLvl val="lvl"/>
        </dgm:presLayoutVars>
      </dgm:prSet>
      <dgm:spPr/>
    </dgm:pt>
    <dgm:pt modelId="{9888E12A-8808-40E3-885B-CCAF3FE2BDBA}" type="pres">
      <dgm:prSet presAssocID="{6250244B-2497-434F-AAC0-6BCF4C4165F2}" presName="thickLine" presStyleLbl="alignNode1" presStyleIdx="0" presStyleCnt="6"/>
      <dgm:spPr/>
    </dgm:pt>
    <dgm:pt modelId="{CA64F8F5-2635-4344-85AF-EE4FBCC620DC}" type="pres">
      <dgm:prSet presAssocID="{6250244B-2497-434F-AAC0-6BCF4C4165F2}" presName="horz1" presStyleCnt="0"/>
      <dgm:spPr/>
    </dgm:pt>
    <dgm:pt modelId="{0A1E46E1-6876-427A-904A-11B7AB83F0C9}" type="pres">
      <dgm:prSet presAssocID="{6250244B-2497-434F-AAC0-6BCF4C4165F2}" presName="tx1" presStyleLbl="revTx" presStyleIdx="0" presStyleCnt="6"/>
      <dgm:spPr/>
    </dgm:pt>
    <dgm:pt modelId="{DDE8B020-01DF-4496-9CAE-0587323163BB}" type="pres">
      <dgm:prSet presAssocID="{6250244B-2497-434F-AAC0-6BCF4C4165F2}" presName="vert1" presStyleCnt="0"/>
      <dgm:spPr/>
    </dgm:pt>
    <dgm:pt modelId="{B217F00C-7994-4BBF-9701-733AFFF53B3F}" type="pres">
      <dgm:prSet presAssocID="{D16899AF-90DC-4A99-9FE5-091B136476A9}" presName="thickLine" presStyleLbl="alignNode1" presStyleIdx="1" presStyleCnt="6"/>
      <dgm:spPr/>
    </dgm:pt>
    <dgm:pt modelId="{04A85C34-D42F-41BF-8B43-77A54D059C44}" type="pres">
      <dgm:prSet presAssocID="{D16899AF-90DC-4A99-9FE5-091B136476A9}" presName="horz1" presStyleCnt="0"/>
      <dgm:spPr/>
    </dgm:pt>
    <dgm:pt modelId="{E6877B8B-098C-434A-9E2E-2A4E54CD9E34}" type="pres">
      <dgm:prSet presAssocID="{D16899AF-90DC-4A99-9FE5-091B136476A9}" presName="tx1" presStyleLbl="revTx" presStyleIdx="1" presStyleCnt="6"/>
      <dgm:spPr/>
    </dgm:pt>
    <dgm:pt modelId="{16A3DFC7-B2FB-4869-9218-D2EB1E78237D}" type="pres">
      <dgm:prSet presAssocID="{D16899AF-90DC-4A99-9FE5-091B136476A9}" presName="vert1" presStyleCnt="0"/>
      <dgm:spPr/>
    </dgm:pt>
    <dgm:pt modelId="{3DC00615-FB31-408F-BCC8-F23E3C460345}" type="pres">
      <dgm:prSet presAssocID="{3233618C-0BB6-4D01-B4FB-969CFBF63EB2}" presName="thickLine" presStyleLbl="alignNode1" presStyleIdx="2" presStyleCnt="6"/>
      <dgm:spPr/>
    </dgm:pt>
    <dgm:pt modelId="{E750B856-2643-40DF-BFA3-A9D88AAC3B99}" type="pres">
      <dgm:prSet presAssocID="{3233618C-0BB6-4D01-B4FB-969CFBF63EB2}" presName="horz1" presStyleCnt="0"/>
      <dgm:spPr/>
    </dgm:pt>
    <dgm:pt modelId="{CA831F05-F5BE-4476-AD54-8E06985C827F}" type="pres">
      <dgm:prSet presAssocID="{3233618C-0BB6-4D01-B4FB-969CFBF63EB2}" presName="tx1" presStyleLbl="revTx" presStyleIdx="2" presStyleCnt="6"/>
      <dgm:spPr/>
    </dgm:pt>
    <dgm:pt modelId="{C3BB3687-32FD-44BF-853A-138520CD06F3}" type="pres">
      <dgm:prSet presAssocID="{3233618C-0BB6-4D01-B4FB-969CFBF63EB2}" presName="vert1" presStyleCnt="0"/>
      <dgm:spPr/>
    </dgm:pt>
    <dgm:pt modelId="{3A18669C-629D-4A87-8057-CFCFE9EC9FF5}" type="pres">
      <dgm:prSet presAssocID="{CADE45A1-10D5-4F76-A71A-8C767F454B29}" presName="thickLine" presStyleLbl="alignNode1" presStyleIdx="3" presStyleCnt="6"/>
      <dgm:spPr/>
    </dgm:pt>
    <dgm:pt modelId="{414C53FA-1F24-47F1-9FC3-94ACE65F32A0}" type="pres">
      <dgm:prSet presAssocID="{CADE45A1-10D5-4F76-A71A-8C767F454B29}" presName="horz1" presStyleCnt="0"/>
      <dgm:spPr/>
    </dgm:pt>
    <dgm:pt modelId="{D4B1B650-9569-4606-A238-36C289C463FB}" type="pres">
      <dgm:prSet presAssocID="{CADE45A1-10D5-4F76-A71A-8C767F454B29}" presName="tx1" presStyleLbl="revTx" presStyleIdx="3" presStyleCnt="6"/>
      <dgm:spPr/>
    </dgm:pt>
    <dgm:pt modelId="{509BF3B6-29E1-42BB-8475-FC01A5512649}" type="pres">
      <dgm:prSet presAssocID="{CADE45A1-10D5-4F76-A71A-8C767F454B29}" presName="vert1" presStyleCnt="0"/>
      <dgm:spPr/>
    </dgm:pt>
    <dgm:pt modelId="{E677B14E-5FFE-45B6-9AFC-6042796511EC}" type="pres">
      <dgm:prSet presAssocID="{A0CEBD93-0310-41C4-B82B-524F71B90DF5}" presName="thickLine" presStyleLbl="alignNode1" presStyleIdx="4" presStyleCnt="6"/>
      <dgm:spPr/>
    </dgm:pt>
    <dgm:pt modelId="{BA880FEE-5340-4CDE-B44A-A1E869D359D7}" type="pres">
      <dgm:prSet presAssocID="{A0CEBD93-0310-41C4-B82B-524F71B90DF5}" presName="horz1" presStyleCnt="0"/>
      <dgm:spPr/>
    </dgm:pt>
    <dgm:pt modelId="{B0409D1D-7814-4A96-87CE-25147AF26C44}" type="pres">
      <dgm:prSet presAssocID="{A0CEBD93-0310-41C4-B82B-524F71B90DF5}" presName="tx1" presStyleLbl="revTx" presStyleIdx="4" presStyleCnt="6"/>
      <dgm:spPr/>
    </dgm:pt>
    <dgm:pt modelId="{5D2F264F-CEB2-4162-8CF7-79B3B790BB57}" type="pres">
      <dgm:prSet presAssocID="{A0CEBD93-0310-41C4-B82B-524F71B90DF5}" presName="vert1" presStyleCnt="0"/>
      <dgm:spPr/>
    </dgm:pt>
    <dgm:pt modelId="{4377A1A3-5C2D-4D3C-B9E2-A87A67DA7D0A}" type="pres">
      <dgm:prSet presAssocID="{3EE23419-8B62-4FCD-9914-C6A82012EA3F}" presName="thickLine" presStyleLbl="alignNode1" presStyleIdx="5" presStyleCnt="6"/>
      <dgm:spPr/>
    </dgm:pt>
    <dgm:pt modelId="{F1488D2B-0798-40D6-A3F1-2027D137F5D7}" type="pres">
      <dgm:prSet presAssocID="{3EE23419-8B62-4FCD-9914-C6A82012EA3F}" presName="horz1" presStyleCnt="0"/>
      <dgm:spPr/>
    </dgm:pt>
    <dgm:pt modelId="{79A6034E-1340-4E9F-BC8D-5BFFEE007293}" type="pres">
      <dgm:prSet presAssocID="{3EE23419-8B62-4FCD-9914-C6A82012EA3F}" presName="tx1" presStyleLbl="revTx" presStyleIdx="5" presStyleCnt="6"/>
      <dgm:spPr/>
    </dgm:pt>
    <dgm:pt modelId="{CB4D86ED-3971-4575-A3F1-F3959F4A29FB}" type="pres">
      <dgm:prSet presAssocID="{3EE23419-8B62-4FCD-9914-C6A82012EA3F}" presName="vert1" presStyleCnt="0"/>
      <dgm:spPr/>
    </dgm:pt>
  </dgm:ptLst>
  <dgm:cxnLst>
    <dgm:cxn modelId="{4CF4566F-5EBE-4C00-8A79-4126993F0749}" srcId="{F15A2301-B533-47F6-B7FD-3613D2ADBCB3}" destId="{6250244B-2497-434F-AAC0-6BCF4C4165F2}" srcOrd="0" destOrd="0" parTransId="{A9907FD5-29ED-42C8-B902-DE1DD3AC2BB6}" sibTransId="{EF90822E-3788-4A89-9575-9F344A58A742}"/>
    <dgm:cxn modelId="{EE6C037D-8952-4535-A0F1-32DEBE37D02E}" srcId="{F15A2301-B533-47F6-B7FD-3613D2ADBCB3}" destId="{A0CEBD93-0310-41C4-B82B-524F71B90DF5}" srcOrd="4" destOrd="0" parTransId="{E321E4DC-CAC9-4E44-951D-BC08DFFA6667}" sibTransId="{44CE5E61-E12A-4E70-9012-4DB04F4A0F56}"/>
    <dgm:cxn modelId="{F06B3B91-16C1-43D4-8334-103109211D2A}" type="presOf" srcId="{CADE45A1-10D5-4F76-A71A-8C767F454B29}" destId="{D4B1B650-9569-4606-A238-36C289C463FB}" srcOrd="0" destOrd="0" presId="urn:microsoft.com/office/officeart/2008/layout/LinedList"/>
    <dgm:cxn modelId="{7A57BE91-A8AB-4679-AC44-4A0545C048D1}" type="presOf" srcId="{A0CEBD93-0310-41C4-B82B-524F71B90DF5}" destId="{B0409D1D-7814-4A96-87CE-25147AF26C44}" srcOrd="0" destOrd="0" presId="urn:microsoft.com/office/officeart/2008/layout/LinedList"/>
    <dgm:cxn modelId="{083D3B9C-0628-4851-B52F-452FAA62EC4F}" type="presOf" srcId="{F15A2301-B533-47F6-B7FD-3613D2ADBCB3}" destId="{39792544-6274-47B1-B2B4-EDCC4E3909B7}" srcOrd="0" destOrd="0" presId="urn:microsoft.com/office/officeart/2008/layout/LinedList"/>
    <dgm:cxn modelId="{BF9AABAF-048A-487B-A58D-96E2111E5824}" type="presOf" srcId="{6250244B-2497-434F-AAC0-6BCF4C4165F2}" destId="{0A1E46E1-6876-427A-904A-11B7AB83F0C9}" srcOrd="0" destOrd="0" presId="urn:microsoft.com/office/officeart/2008/layout/LinedList"/>
    <dgm:cxn modelId="{D65618B6-57D1-475E-BEBF-153E861BE97B}" type="presOf" srcId="{3EE23419-8B62-4FCD-9914-C6A82012EA3F}" destId="{79A6034E-1340-4E9F-BC8D-5BFFEE007293}" srcOrd="0" destOrd="0" presId="urn:microsoft.com/office/officeart/2008/layout/LinedList"/>
    <dgm:cxn modelId="{156944B6-1B0B-49AB-B357-3F96D1B0FD2D}" srcId="{F15A2301-B533-47F6-B7FD-3613D2ADBCB3}" destId="{3233618C-0BB6-4D01-B4FB-969CFBF63EB2}" srcOrd="2" destOrd="0" parTransId="{53F24379-AC4E-4FEB-9BD7-2B4D46D9F414}" sibTransId="{240560AB-5B71-4D98-9BC0-9701785BCE54}"/>
    <dgm:cxn modelId="{5A0D99BF-8D4D-42F4-B72F-14CAB0205B6F}" srcId="{F15A2301-B533-47F6-B7FD-3613D2ADBCB3}" destId="{3EE23419-8B62-4FCD-9914-C6A82012EA3F}" srcOrd="5" destOrd="0" parTransId="{A6376D82-C6FA-4BB7-84CF-CF9AB3CC195E}" sibTransId="{F43C944E-EC45-4F48-B03C-35A57E24A2ED}"/>
    <dgm:cxn modelId="{930DBAC0-1B0C-441D-A4E0-44E66073E2BB}" type="presOf" srcId="{D16899AF-90DC-4A99-9FE5-091B136476A9}" destId="{E6877B8B-098C-434A-9E2E-2A4E54CD9E34}" srcOrd="0" destOrd="0" presId="urn:microsoft.com/office/officeart/2008/layout/LinedList"/>
    <dgm:cxn modelId="{442060D0-31C9-49AA-90F0-AEF0DB6071F6}" type="presOf" srcId="{3233618C-0BB6-4D01-B4FB-969CFBF63EB2}" destId="{CA831F05-F5BE-4476-AD54-8E06985C827F}" srcOrd="0" destOrd="0" presId="urn:microsoft.com/office/officeart/2008/layout/LinedList"/>
    <dgm:cxn modelId="{AE63C4DA-3471-4AE0-9758-943C5B130AC0}" srcId="{F15A2301-B533-47F6-B7FD-3613D2ADBCB3}" destId="{D16899AF-90DC-4A99-9FE5-091B136476A9}" srcOrd="1" destOrd="0" parTransId="{BA1F37BD-23F8-4095-B033-1F9FC0BA1DB2}" sibTransId="{A1377073-39D1-470C-8727-B42E1B39A06B}"/>
    <dgm:cxn modelId="{399F25DB-BC7C-4089-83BE-0265A7AC1ACD}" srcId="{F15A2301-B533-47F6-B7FD-3613D2ADBCB3}" destId="{CADE45A1-10D5-4F76-A71A-8C767F454B29}" srcOrd="3" destOrd="0" parTransId="{1D82DF73-7D68-4A45-941D-EF8202600B27}" sibTransId="{9508C471-B2D1-4158-B3AF-9FD7DA9F2930}"/>
    <dgm:cxn modelId="{88179028-67B5-44BE-86E6-2D937DAB8BD0}" type="presParOf" srcId="{39792544-6274-47B1-B2B4-EDCC4E3909B7}" destId="{9888E12A-8808-40E3-885B-CCAF3FE2BDBA}" srcOrd="0" destOrd="0" presId="urn:microsoft.com/office/officeart/2008/layout/LinedList"/>
    <dgm:cxn modelId="{CF9BB5EC-11CA-454B-A3D8-09AA31137848}" type="presParOf" srcId="{39792544-6274-47B1-B2B4-EDCC4E3909B7}" destId="{CA64F8F5-2635-4344-85AF-EE4FBCC620DC}" srcOrd="1" destOrd="0" presId="urn:microsoft.com/office/officeart/2008/layout/LinedList"/>
    <dgm:cxn modelId="{DEF789F3-641E-4E21-B8BB-7C042C118CAC}" type="presParOf" srcId="{CA64F8F5-2635-4344-85AF-EE4FBCC620DC}" destId="{0A1E46E1-6876-427A-904A-11B7AB83F0C9}" srcOrd="0" destOrd="0" presId="urn:microsoft.com/office/officeart/2008/layout/LinedList"/>
    <dgm:cxn modelId="{D0240EAE-75A2-438F-B324-C36B49D32F37}" type="presParOf" srcId="{CA64F8F5-2635-4344-85AF-EE4FBCC620DC}" destId="{DDE8B020-01DF-4496-9CAE-0587323163BB}" srcOrd="1" destOrd="0" presId="urn:microsoft.com/office/officeart/2008/layout/LinedList"/>
    <dgm:cxn modelId="{25D1B9E1-C35D-42FD-AD9F-B0BA2D17531D}" type="presParOf" srcId="{39792544-6274-47B1-B2B4-EDCC4E3909B7}" destId="{B217F00C-7994-4BBF-9701-733AFFF53B3F}" srcOrd="2" destOrd="0" presId="urn:microsoft.com/office/officeart/2008/layout/LinedList"/>
    <dgm:cxn modelId="{19FF851B-FE6F-4E4A-85A6-447EBA719A31}" type="presParOf" srcId="{39792544-6274-47B1-B2B4-EDCC4E3909B7}" destId="{04A85C34-D42F-41BF-8B43-77A54D059C44}" srcOrd="3" destOrd="0" presId="urn:microsoft.com/office/officeart/2008/layout/LinedList"/>
    <dgm:cxn modelId="{A38EEEB0-30F3-4F8B-879C-856A67E478D3}" type="presParOf" srcId="{04A85C34-D42F-41BF-8B43-77A54D059C44}" destId="{E6877B8B-098C-434A-9E2E-2A4E54CD9E34}" srcOrd="0" destOrd="0" presId="urn:microsoft.com/office/officeart/2008/layout/LinedList"/>
    <dgm:cxn modelId="{6537B7C2-6BFD-4A34-9563-EEE0F7DA9022}" type="presParOf" srcId="{04A85C34-D42F-41BF-8B43-77A54D059C44}" destId="{16A3DFC7-B2FB-4869-9218-D2EB1E78237D}" srcOrd="1" destOrd="0" presId="urn:microsoft.com/office/officeart/2008/layout/LinedList"/>
    <dgm:cxn modelId="{ECDBA749-CEB4-4B71-88B5-1EEC1E92F3EF}" type="presParOf" srcId="{39792544-6274-47B1-B2B4-EDCC4E3909B7}" destId="{3DC00615-FB31-408F-BCC8-F23E3C460345}" srcOrd="4" destOrd="0" presId="urn:microsoft.com/office/officeart/2008/layout/LinedList"/>
    <dgm:cxn modelId="{65838BF1-E43A-4CA4-8B88-70DD23A81BD4}" type="presParOf" srcId="{39792544-6274-47B1-B2B4-EDCC4E3909B7}" destId="{E750B856-2643-40DF-BFA3-A9D88AAC3B99}" srcOrd="5" destOrd="0" presId="urn:microsoft.com/office/officeart/2008/layout/LinedList"/>
    <dgm:cxn modelId="{1EBCC3EC-A40F-4E9A-BB82-7ED45A11A3DF}" type="presParOf" srcId="{E750B856-2643-40DF-BFA3-A9D88AAC3B99}" destId="{CA831F05-F5BE-4476-AD54-8E06985C827F}" srcOrd="0" destOrd="0" presId="urn:microsoft.com/office/officeart/2008/layout/LinedList"/>
    <dgm:cxn modelId="{3AAC05F2-F6B8-4CCE-B6DF-90A6096A4944}" type="presParOf" srcId="{E750B856-2643-40DF-BFA3-A9D88AAC3B99}" destId="{C3BB3687-32FD-44BF-853A-138520CD06F3}" srcOrd="1" destOrd="0" presId="urn:microsoft.com/office/officeart/2008/layout/LinedList"/>
    <dgm:cxn modelId="{24794CEE-5458-42D4-87B5-3CF5A82D293C}" type="presParOf" srcId="{39792544-6274-47B1-B2B4-EDCC4E3909B7}" destId="{3A18669C-629D-4A87-8057-CFCFE9EC9FF5}" srcOrd="6" destOrd="0" presId="urn:microsoft.com/office/officeart/2008/layout/LinedList"/>
    <dgm:cxn modelId="{0BC6C19B-19E9-4A53-9D86-3C4E4B16F501}" type="presParOf" srcId="{39792544-6274-47B1-B2B4-EDCC4E3909B7}" destId="{414C53FA-1F24-47F1-9FC3-94ACE65F32A0}" srcOrd="7" destOrd="0" presId="urn:microsoft.com/office/officeart/2008/layout/LinedList"/>
    <dgm:cxn modelId="{0C7E5D40-7230-426E-9A2C-56573CC23A76}" type="presParOf" srcId="{414C53FA-1F24-47F1-9FC3-94ACE65F32A0}" destId="{D4B1B650-9569-4606-A238-36C289C463FB}" srcOrd="0" destOrd="0" presId="urn:microsoft.com/office/officeart/2008/layout/LinedList"/>
    <dgm:cxn modelId="{A6E81551-1DD9-4C60-923E-DEDB49B781C9}" type="presParOf" srcId="{414C53FA-1F24-47F1-9FC3-94ACE65F32A0}" destId="{509BF3B6-29E1-42BB-8475-FC01A5512649}" srcOrd="1" destOrd="0" presId="urn:microsoft.com/office/officeart/2008/layout/LinedList"/>
    <dgm:cxn modelId="{709494DA-7EE0-46A2-823A-2E0BD6227A50}" type="presParOf" srcId="{39792544-6274-47B1-B2B4-EDCC4E3909B7}" destId="{E677B14E-5FFE-45B6-9AFC-6042796511EC}" srcOrd="8" destOrd="0" presId="urn:microsoft.com/office/officeart/2008/layout/LinedList"/>
    <dgm:cxn modelId="{13456A0B-3B5D-4198-9459-8B94E8F01BF1}" type="presParOf" srcId="{39792544-6274-47B1-B2B4-EDCC4E3909B7}" destId="{BA880FEE-5340-4CDE-B44A-A1E869D359D7}" srcOrd="9" destOrd="0" presId="urn:microsoft.com/office/officeart/2008/layout/LinedList"/>
    <dgm:cxn modelId="{D2812159-DDFF-4A49-9443-F26BB6856635}" type="presParOf" srcId="{BA880FEE-5340-4CDE-B44A-A1E869D359D7}" destId="{B0409D1D-7814-4A96-87CE-25147AF26C44}" srcOrd="0" destOrd="0" presId="urn:microsoft.com/office/officeart/2008/layout/LinedList"/>
    <dgm:cxn modelId="{C752796E-4ACD-4FCF-8FA6-4DB7BAEB0C41}" type="presParOf" srcId="{BA880FEE-5340-4CDE-B44A-A1E869D359D7}" destId="{5D2F264F-CEB2-4162-8CF7-79B3B790BB57}" srcOrd="1" destOrd="0" presId="urn:microsoft.com/office/officeart/2008/layout/LinedList"/>
    <dgm:cxn modelId="{A0C02064-543D-4E4F-9F43-B29DA1A7BBD6}" type="presParOf" srcId="{39792544-6274-47B1-B2B4-EDCC4E3909B7}" destId="{4377A1A3-5C2D-4D3C-B9E2-A87A67DA7D0A}" srcOrd="10" destOrd="0" presId="urn:microsoft.com/office/officeart/2008/layout/LinedList"/>
    <dgm:cxn modelId="{AF4EC3C3-B66D-4CF3-B181-FAF926E5826B}" type="presParOf" srcId="{39792544-6274-47B1-B2B4-EDCC4E3909B7}" destId="{F1488D2B-0798-40D6-A3F1-2027D137F5D7}" srcOrd="11" destOrd="0" presId="urn:microsoft.com/office/officeart/2008/layout/LinedList"/>
    <dgm:cxn modelId="{3AC6C140-3790-4917-9BE3-5CABCB31FCE4}" type="presParOf" srcId="{F1488D2B-0798-40D6-A3F1-2027D137F5D7}" destId="{79A6034E-1340-4E9F-BC8D-5BFFEE007293}" srcOrd="0" destOrd="0" presId="urn:microsoft.com/office/officeart/2008/layout/LinedList"/>
    <dgm:cxn modelId="{308A10BF-77BE-438B-9668-6F462020DCAB}" type="presParOf" srcId="{F1488D2B-0798-40D6-A3F1-2027D137F5D7}" destId="{CB4D86ED-3971-4575-A3F1-F3959F4A29FB}" srcOrd="1" destOrd="0" presId="urn:microsoft.com/office/officeart/2008/layout/LinedList"/>
  </dgm:cxnLst>
  <dgm:bg/>
  <dgm:whole>
    <a:ln>
      <a:solidFill>
        <a:schemeClr val="accent2">
          <a:lumMod val="75000"/>
        </a:schemeClr>
      </a:solidFill>
    </a:ln>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AC9E8C6-C755-4E5A-84C6-59D5D835F354}" type="doc">
      <dgm:prSet loTypeId="urn:microsoft.com/office/officeart/2009/3/layout/StepUpProcess" loCatId="process" qsTypeId="urn:microsoft.com/office/officeart/2005/8/quickstyle/simple1" qsCatId="simple" csTypeId="urn:microsoft.com/office/officeart/2005/8/colors/accent0_3" csCatId="mainScheme" phldr="1"/>
      <dgm:spPr/>
      <dgm:t>
        <a:bodyPr/>
        <a:lstStyle/>
        <a:p>
          <a:endParaRPr lang="en-US"/>
        </a:p>
      </dgm:t>
    </dgm:pt>
    <dgm:pt modelId="{BB6CAC02-2941-4B6D-9A2A-DB4D2B78946B}">
      <dgm:prSet phldrT="[Text]" custT="1"/>
      <dgm:spPr/>
      <dgm:t>
        <a:bodyPr/>
        <a:lstStyle/>
        <a:p>
          <a:pPr>
            <a:buFont typeface="Symbol" panose="05050102010706020507" pitchFamily="18" charset="2"/>
            <a:buChar char=""/>
          </a:pPr>
          <a:r>
            <a:rPr lang="en-US" sz="900" strike="sngStrike"/>
            <a:t>Mint token, main net deployed </a:t>
          </a:r>
        </a:p>
      </dgm:t>
    </dgm:pt>
    <dgm:pt modelId="{7AB7A2D0-868A-4B23-BA45-FF2161E353C6}" type="parTrans" cxnId="{D38F5096-C002-4C4A-811D-AB660DCA1896}">
      <dgm:prSet/>
      <dgm:spPr/>
      <dgm:t>
        <a:bodyPr/>
        <a:lstStyle/>
        <a:p>
          <a:endParaRPr lang="en-US" sz="2400"/>
        </a:p>
      </dgm:t>
    </dgm:pt>
    <dgm:pt modelId="{C320B7D0-16D5-4D19-B706-0A96FD248C62}" type="sibTrans" cxnId="{D38F5096-C002-4C4A-811D-AB660DCA1896}">
      <dgm:prSet/>
      <dgm:spPr/>
      <dgm:t>
        <a:bodyPr/>
        <a:lstStyle/>
        <a:p>
          <a:endParaRPr lang="en-US" sz="2400"/>
        </a:p>
      </dgm:t>
    </dgm:pt>
    <dgm:pt modelId="{93555ACF-60AB-46AD-B64C-91C07079A7EA}">
      <dgm:prSet phldrT="[Text]" custT="1"/>
      <dgm:spPr/>
      <dgm:t>
        <a:bodyPr/>
        <a:lstStyle/>
        <a:p>
          <a:pPr>
            <a:buFont typeface="Symbol" panose="05050102010706020507" pitchFamily="18" charset="2"/>
            <a:buChar char=""/>
          </a:pPr>
          <a:r>
            <a:rPr lang="en-US" sz="900"/>
            <a:t>Publish whitepaper</a:t>
          </a:r>
        </a:p>
      </dgm:t>
    </dgm:pt>
    <dgm:pt modelId="{BBE37683-FD8F-4B7F-9B13-CD110B815711}" type="parTrans" cxnId="{46BA2108-B62E-4427-8CEB-9CD4DFD6572E}">
      <dgm:prSet/>
      <dgm:spPr/>
      <dgm:t>
        <a:bodyPr/>
        <a:lstStyle/>
        <a:p>
          <a:endParaRPr lang="en-US" sz="2400"/>
        </a:p>
      </dgm:t>
    </dgm:pt>
    <dgm:pt modelId="{C0B6B9BB-CE13-463B-A1DA-A0BB45D9D3F3}" type="sibTrans" cxnId="{46BA2108-B62E-4427-8CEB-9CD4DFD6572E}">
      <dgm:prSet/>
      <dgm:spPr/>
      <dgm:t>
        <a:bodyPr/>
        <a:lstStyle/>
        <a:p>
          <a:endParaRPr lang="en-US" sz="2400"/>
        </a:p>
      </dgm:t>
    </dgm:pt>
    <dgm:pt modelId="{A8CC37DF-070F-4592-B729-F62CE22B528B}">
      <dgm:prSet phldrT="[Text]" custT="1"/>
      <dgm:spPr/>
      <dgm:t>
        <a:bodyPr/>
        <a:lstStyle/>
        <a:p>
          <a:pPr>
            <a:buFont typeface="Symbol" panose="05050102010706020507" pitchFamily="18" charset="2"/>
            <a:buChar char=""/>
          </a:pPr>
          <a:r>
            <a:rPr lang="en-US" sz="900"/>
            <a:t>Launch website</a:t>
          </a:r>
        </a:p>
      </dgm:t>
    </dgm:pt>
    <dgm:pt modelId="{EA8741D7-8134-427B-961E-885825A83076}" type="parTrans" cxnId="{EE780EDF-7D71-4556-82A2-7280876FBB27}">
      <dgm:prSet/>
      <dgm:spPr/>
      <dgm:t>
        <a:bodyPr/>
        <a:lstStyle/>
        <a:p>
          <a:endParaRPr lang="en-US" sz="2400"/>
        </a:p>
      </dgm:t>
    </dgm:pt>
    <dgm:pt modelId="{37496105-1C3F-45E9-BBDE-FA18F32CA94F}" type="sibTrans" cxnId="{EE780EDF-7D71-4556-82A2-7280876FBB27}">
      <dgm:prSet/>
      <dgm:spPr/>
      <dgm:t>
        <a:bodyPr/>
        <a:lstStyle/>
        <a:p>
          <a:endParaRPr lang="en-US" sz="2400"/>
        </a:p>
      </dgm:t>
    </dgm:pt>
    <dgm:pt modelId="{AA8DDAEC-00CF-4FB8-BBC6-8D711066B2A0}">
      <dgm:prSet phldrT="[Text]" custT="1"/>
      <dgm:spPr/>
      <dgm:t>
        <a:bodyPr/>
        <a:lstStyle/>
        <a:p>
          <a:pPr>
            <a:buFont typeface="Symbol" panose="05050102010706020507" pitchFamily="18" charset="2"/>
            <a:buChar char=""/>
          </a:pPr>
          <a:r>
            <a:rPr lang="en-US" sz="900"/>
            <a:t>Initial marketing campaign </a:t>
          </a:r>
        </a:p>
      </dgm:t>
    </dgm:pt>
    <dgm:pt modelId="{7EB28F21-F12E-471C-A8C3-EFD96A7A22A9}" type="parTrans" cxnId="{8738FF8B-661E-4428-AA46-1170FAD28E3E}">
      <dgm:prSet/>
      <dgm:spPr/>
      <dgm:t>
        <a:bodyPr/>
        <a:lstStyle/>
        <a:p>
          <a:endParaRPr lang="en-US" sz="2400"/>
        </a:p>
      </dgm:t>
    </dgm:pt>
    <dgm:pt modelId="{A7F9872F-B2F2-4821-871F-C65FC08BD19B}" type="sibTrans" cxnId="{8738FF8B-661E-4428-AA46-1170FAD28E3E}">
      <dgm:prSet/>
      <dgm:spPr/>
      <dgm:t>
        <a:bodyPr/>
        <a:lstStyle/>
        <a:p>
          <a:endParaRPr lang="en-US" sz="2400"/>
        </a:p>
      </dgm:t>
    </dgm:pt>
    <dgm:pt modelId="{4C57FDDA-78E9-4ED7-9AAD-3B14E1707E23}">
      <dgm:prSet phldrT="[Text]" custT="1"/>
      <dgm:spPr/>
      <dgm:t>
        <a:bodyPr/>
        <a:lstStyle/>
        <a:p>
          <a:pPr>
            <a:buFont typeface="Symbol" panose="05050102010706020507" pitchFamily="18" charset="2"/>
            <a:buChar char=""/>
          </a:pPr>
          <a:r>
            <a:rPr lang="en-US" sz="900"/>
            <a:t>Host pre dex investor sale round 1 </a:t>
          </a:r>
        </a:p>
      </dgm:t>
    </dgm:pt>
    <dgm:pt modelId="{C8629CC8-7A6B-4E7B-8DC8-E9753823C6D3}" type="parTrans" cxnId="{88CF75C8-D88B-495B-97E3-FFF7B4BD25A6}">
      <dgm:prSet/>
      <dgm:spPr/>
      <dgm:t>
        <a:bodyPr/>
        <a:lstStyle/>
        <a:p>
          <a:endParaRPr lang="en-US" sz="2400"/>
        </a:p>
      </dgm:t>
    </dgm:pt>
    <dgm:pt modelId="{7575F034-6C0A-482D-984E-6A10939F5CD1}" type="sibTrans" cxnId="{88CF75C8-D88B-495B-97E3-FFF7B4BD25A6}">
      <dgm:prSet/>
      <dgm:spPr/>
      <dgm:t>
        <a:bodyPr/>
        <a:lstStyle/>
        <a:p>
          <a:endParaRPr lang="en-US" sz="2400"/>
        </a:p>
      </dgm:t>
    </dgm:pt>
    <dgm:pt modelId="{E6A16F8E-5AE1-458F-8847-F698C1F3DFC7}">
      <dgm:prSet phldrT="[Text]" custT="1"/>
      <dgm:spPr/>
      <dgm:t>
        <a:bodyPr/>
        <a:lstStyle/>
        <a:p>
          <a:pPr>
            <a:buFont typeface="Symbol" panose="05050102010706020507" pitchFamily="18" charset="2"/>
            <a:buChar char=""/>
          </a:pPr>
          <a:r>
            <a:rPr lang="en-US" sz="900"/>
            <a:t>Start community onboarding intake </a:t>
          </a:r>
        </a:p>
      </dgm:t>
    </dgm:pt>
    <dgm:pt modelId="{40F41A4C-A2D3-45C2-B970-5CBD63AA203A}" type="parTrans" cxnId="{08523988-D6AA-496E-9F74-2AEDFA649DD7}">
      <dgm:prSet/>
      <dgm:spPr/>
      <dgm:t>
        <a:bodyPr/>
        <a:lstStyle/>
        <a:p>
          <a:endParaRPr lang="en-US" sz="2400"/>
        </a:p>
      </dgm:t>
    </dgm:pt>
    <dgm:pt modelId="{FEDD7A0F-8B1C-4651-8504-F776A76804F1}" type="sibTrans" cxnId="{08523988-D6AA-496E-9F74-2AEDFA649DD7}">
      <dgm:prSet/>
      <dgm:spPr/>
      <dgm:t>
        <a:bodyPr/>
        <a:lstStyle/>
        <a:p>
          <a:endParaRPr lang="en-US" sz="2400"/>
        </a:p>
      </dgm:t>
    </dgm:pt>
    <dgm:pt modelId="{BAF175AB-746C-447B-8FA8-F636129AC8E0}">
      <dgm:prSet phldrT="[Text]" custT="1"/>
      <dgm:spPr/>
      <dgm:t>
        <a:bodyPr/>
        <a:lstStyle/>
        <a:p>
          <a:pPr>
            <a:buFont typeface="Symbol" panose="05050102010706020507" pitchFamily="18" charset="2"/>
            <a:buChar char=""/>
          </a:pPr>
          <a:r>
            <a:rPr lang="en-US" sz="900"/>
            <a:t>Launch Cheforama RnD initiative </a:t>
          </a:r>
        </a:p>
      </dgm:t>
    </dgm:pt>
    <dgm:pt modelId="{866B8555-4904-436B-BC68-C79F26F85932}" type="parTrans" cxnId="{C2C74575-43F0-4810-9D0C-C06824714EE6}">
      <dgm:prSet/>
      <dgm:spPr/>
      <dgm:t>
        <a:bodyPr/>
        <a:lstStyle/>
        <a:p>
          <a:endParaRPr lang="en-US" sz="2400"/>
        </a:p>
      </dgm:t>
    </dgm:pt>
    <dgm:pt modelId="{ECD581B4-3E09-4897-8D6B-2AF2C3E2E845}" type="sibTrans" cxnId="{C2C74575-43F0-4810-9D0C-C06824714EE6}">
      <dgm:prSet/>
      <dgm:spPr/>
      <dgm:t>
        <a:bodyPr/>
        <a:lstStyle/>
        <a:p>
          <a:endParaRPr lang="en-US" sz="2400"/>
        </a:p>
      </dgm:t>
    </dgm:pt>
    <dgm:pt modelId="{1E837759-ABE2-4F7B-9A50-F2AD9F4D9F67}">
      <dgm:prSet phldrT="[Text]" custT="1"/>
      <dgm:spPr/>
      <dgm:t>
        <a:bodyPr/>
        <a:lstStyle/>
        <a:p>
          <a:pPr>
            <a:buFont typeface="Symbol" panose="05050102010706020507" pitchFamily="18" charset="2"/>
            <a:buChar char=""/>
          </a:pPr>
          <a:r>
            <a:rPr lang="en-US" sz="900"/>
            <a:t>Launch pancake swap </a:t>
          </a:r>
        </a:p>
      </dgm:t>
    </dgm:pt>
    <dgm:pt modelId="{81E905E8-9F0B-406D-ACDC-CFDDF9CDAD5D}" type="parTrans" cxnId="{17580B82-DB6A-43BE-ACDA-E199E107ECF8}">
      <dgm:prSet/>
      <dgm:spPr/>
      <dgm:t>
        <a:bodyPr/>
        <a:lstStyle/>
        <a:p>
          <a:endParaRPr lang="en-US" sz="2400"/>
        </a:p>
      </dgm:t>
    </dgm:pt>
    <dgm:pt modelId="{1365AE13-9D99-4700-BE93-C1C7BDC3CB27}" type="sibTrans" cxnId="{17580B82-DB6A-43BE-ACDA-E199E107ECF8}">
      <dgm:prSet/>
      <dgm:spPr/>
      <dgm:t>
        <a:bodyPr/>
        <a:lstStyle/>
        <a:p>
          <a:endParaRPr lang="en-US" sz="2400"/>
        </a:p>
      </dgm:t>
    </dgm:pt>
    <dgm:pt modelId="{92415256-F4A0-4CB6-BF82-9788187B463E}">
      <dgm:prSet phldrT="[Text]" custT="1"/>
      <dgm:spPr/>
      <dgm:t>
        <a:bodyPr/>
        <a:lstStyle/>
        <a:p>
          <a:pPr>
            <a:buFont typeface="Symbol" panose="05050102010706020507" pitchFamily="18" charset="2"/>
            <a:buChar char=""/>
          </a:pPr>
          <a:r>
            <a:rPr lang="en-US" sz="900"/>
            <a:t>Hire COO (chief operating officer)</a:t>
          </a:r>
        </a:p>
      </dgm:t>
    </dgm:pt>
    <dgm:pt modelId="{9A0C4DB2-151B-4E57-97DA-08F9F11ACF5A}" type="parTrans" cxnId="{366A2BC2-EC69-4095-9F73-7F0B16F336E3}">
      <dgm:prSet/>
      <dgm:spPr/>
      <dgm:t>
        <a:bodyPr/>
        <a:lstStyle/>
        <a:p>
          <a:endParaRPr lang="en-US" sz="2400"/>
        </a:p>
      </dgm:t>
    </dgm:pt>
    <dgm:pt modelId="{2AA1D652-84DF-49A2-97F8-9D9220209C7A}" type="sibTrans" cxnId="{366A2BC2-EC69-4095-9F73-7F0B16F336E3}">
      <dgm:prSet/>
      <dgm:spPr/>
      <dgm:t>
        <a:bodyPr/>
        <a:lstStyle/>
        <a:p>
          <a:endParaRPr lang="en-US" sz="2400"/>
        </a:p>
      </dgm:t>
    </dgm:pt>
    <dgm:pt modelId="{AC2B4029-7DE2-4854-9847-0B4A701B3C23}" type="pres">
      <dgm:prSet presAssocID="{AAC9E8C6-C755-4E5A-84C6-59D5D835F354}" presName="rootnode" presStyleCnt="0">
        <dgm:presLayoutVars>
          <dgm:chMax/>
          <dgm:chPref/>
          <dgm:dir/>
          <dgm:animLvl val="lvl"/>
        </dgm:presLayoutVars>
      </dgm:prSet>
      <dgm:spPr/>
    </dgm:pt>
    <dgm:pt modelId="{F9993E91-199B-47EF-AED1-B55604B02756}" type="pres">
      <dgm:prSet presAssocID="{BB6CAC02-2941-4B6D-9A2A-DB4D2B78946B}" presName="composite" presStyleCnt="0"/>
      <dgm:spPr/>
    </dgm:pt>
    <dgm:pt modelId="{F43F1C52-4ECE-46E5-BF83-27D5E8CCD74A}" type="pres">
      <dgm:prSet presAssocID="{BB6CAC02-2941-4B6D-9A2A-DB4D2B78946B}" presName="LShape" presStyleLbl="alignNode1" presStyleIdx="0" presStyleCnt="17"/>
      <dgm:spPr/>
    </dgm:pt>
    <dgm:pt modelId="{B9348C59-5EC7-4DE4-AAFD-C6157EE787E4}" type="pres">
      <dgm:prSet presAssocID="{BB6CAC02-2941-4B6D-9A2A-DB4D2B78946B}" presName="ParentText" presStyleLbl="revTx" presStyleIdx="0" presStyleCnt="9">
        <dgm:presLayoutVars>
          <dgm:chMax val="0"/>
          <dgm:chPref val="0"/>
          <dgm:bulletEnabled val="1"/>
        </dgm:presLayoutVars>
      </dgm:prSet>
      <dgm:spPr/>
    </dgm:pt>
    <dgm:pt modelId="{D7E36D96-12EA-4623-9FB1-DD4FA754CD82}" type="pres">
      <dgm:prSet presAssocID="{BB6CAC02-2941-4B6D-9A2A-DB4D2B78946B}" presName="Triangle" presStyleLbl="alignNode1" presStyleIdx="1" presStyleCnt="17"/>
      <dgm:spPr/>
    </dgm:pt>
    <dgm:pt modelId="{50F4B3CC-D868-49A7-9F80-3168D61505EB}" type="pres">
      <dgm:prSet presAssocID="{C320B7D0-16D5-4D19-B706-0A96FD248C62}" presName="sibTrans" presStyleCnt="0"/>
      <dgm:spPr/>
    </dgm:pt>
    <dgm:pt modelId="{F066F480-1ADE-4F88-836F-3EECFAABF450}" type="pres">
      <dgm:prSet presAssocID="{C320B7D0-16D5-4D19-B706-0A96FD248C62}" presName="space" presStyleCnt="0"/>
      <dgm:spPr/>
    </dgm:pt>
    <dgm:pt modelId="{36162D8C-A121-4E47-B2CD-E025CEBE497F}" type="pres">
      <dgm:prSet presAssocID="{93555ACF-60AB-46AD-B64C-91C07079A7EA}" presName="composite" presStyleCnt="0"/>
      <dgm:spPr/>
    </dgm:pt>
    <dgm:pt modelId="{39104EB4-C0E8-46DA-80C2-A989FA5BDB23}" type="pres">
      <dgm:prSet presAssocID="{93555ACF-60AB-46AD-B64C-91C07079A7EA}" presName="LShape" presStyleLbl="alignNode1" presStyleIdx="2" presStyleCnt="17"/>
      <dgm:spPr/>
    </dgm:pt>
    <dgm:pt modelId="{FA290457-FAD3-493D-9D81-B478683F7E53}" type="pres">
      <dgm:prSet presAssocID="{93555ACF-60AB-46AD-B64C-91C07079A7EA}" presName="ParentText" presStyleLbl="revTx" presStyleIdx="1" presStyleCnt="9">
        <dgm:presLayoutVars>
          <dgm:chMax val="0"/>
          <dgm:chPref val="0"/>
          <dgm:bulletEnabled val="1"/>
        </dgm:presLayoutVars>
      </dgm:prSet>
      <dgm:spPr/>
    </dgm:pt>
    <dgm:pt modelId="{3C091EBD-3F88-4E3B-998E-3A5DBCA32108}" type="pres">
      <dgm:prSet presAssocID="{93555ACF-60AB-46AD-B64C-91C07079A7EA}" presName="Triangle" presStyleLbl="alignNode1" presStyleIdx="3" presStyleCnt="17"/>
      <dgm:spPr/>
    </dgm:pt>
    <dgm:pt modelId="{D8C74901-5865-4AF1-A492-79A05DF5B26A}" type="pres">
      <dgm:prSet presAssocID="{C0B6B9BB-CE13-463B-A1DA-A0BB45D9D3F3}" presName="sibTrans" presStyleCnt="0"/>
      <dgm:spPr/>
    </dgm:pt>
    <dgm:pt modelId="{967816F7-A41D-40CD-8226-A33DBC9B8D0E}" type="pres">
      <dgm:prSet presAssocID="{C0B6B9BB-CE13-463B-A1DA-A0BB45D9D3F3}" presName="space" presStyleCnt="0"/>
      <dgm:spPr/>
    </dgm:pt>
    <dgm:pt modelId="{306BB517-B56A-4E43-B517-C969958BF3C2}" type="pres">
      <dgm:prSet presAssocID="{A8CC37DF-070F-4592-B729-F62CE22B528B}" presName="composite" presStyleCnt="0"/>
      <dgm:spPr/>
    </dgm:pt>
    <dgm:pt modelId="{8CAAF2EF-F786-485F-BAE9-0748E0B7769B}" type="pres">
      <dgm:prSet presAssocID="{A8CC37DF-070F-4592-B729-F62CE22B528B}" presName="LShape" presStyleLbl="alignNode1" presStyleIdx="4" presStyleCnt="17"/>
      <dgm:spPr/>
    </dgm:pt>
    <dgm:pt modelId="{32C3F1ED-D7D7-4BCC-94A1-81A06B629D02}" type="pres">
      <dgm:prSet presAssocID="{A8CC37DF-070F-4592-B729-F62CE22B528B}" presName="ParentText" presStyleLbl="revTx" presStyleIdx="2" presStyleCnt="9">
        <dgm:presLayoutVars>
          <dgm:chMax val="0"/>
          <dgm:chPref val="0"/>
          <dgm:bulletEnabled val="1"/>
        </dgm:presLayoutVars>
      </dgm:prSet>
      <dgm:spPr/>
    </dgm:pt>
    <dgm:pt modelId="{992E5146-5B90-4944-8E68-0A11C626E6C3}" type="pres">
      <dgm:prSet presAssocID="{A8CC37DF-070F-4592-B729-F62CE22B528B}" presName="Triangle" presStyleLbl="alignNode1" presStyleIdx="5" presStyleCnt="17"/>
      <dgm:spPr/>
    </dgm:pt>
    <dgm:pt modelId="{8031CA3E-3FD1-473F-8B88-01AEF02E987C}" type="pres">
      <dgm:prSet presAssocID="{37496105-1C3F-45E9-BBDE-FA18F32CA94F}" presName="sibTrans" presStyleCnt="0"/>
      <dgm:spPr/>
    </dgm:pt>
    <dgm:pt modelId="{11077577-EDD6-4557-B733-104E1C933875}" type="pres">
      <dgm:prSet presAssocID="{37496105-1C3F-45E9-BBDE-FA18F32CA94F}" presName="space" presStyleCnt="0"/>
      <dgm:spPr/>
    </dgm:pt>
    <dgm:pt modelId="{412C0D1C-E7AB-45C5-9CF1-9592A1DABA3A}" type="pres">
      <dgm:prSet presAssocID="{4C57FDDA-78E9-4ED7-9AAD-3B14E1707E23}" presName="composite" presStyleCnt="0"/>
      <dgm:spPr/>
    </dgm:pt>
    <dgm:pt modelId="{BB512ADB-0B24-4961-9F66-7A819BDBD456}" type="pres">
      <dgm:prSet presAssocID="{4C57FDDA-78E9-4ED7-9AAD-3B14E1707E23}" presName="LShape" presStyleLbl="alignNode1" presStyleIdx="6" presStyleCnt="17"/>
      <dgm:spPr/>
    </dgm:pt>
    <dgm:pt modelId="{6A49A1A5-1C35-4770-BA75-D126679D3E34}" type="pres">
      <dgm:prSet presAssocID="{4C57FDDA-78E9-4ED7-9AAD-3B14E1707E23}" presName="ParentText" presStyleLbl="revTx" presStyleIdx="3" presStyleCnt="9">
        <dgm:presLayoutVars>
          <dgm:chMax val="0"/>
          <dgm:chPref val="0"/>
          <dgm:bulletEnabled val="1"/>
        </dgm:presLayoutVars>
      </dgm:prSet>
      <dgm:spPr/>
    </dgm:pt>
    <dgm:pt modelId="{D599E156-3F78-424B-A4B5-E0D03FA1C3D1}" type="pres">
      <dgm:prSet presAssocID="{4C57FDDA-78E9-4ED7-9AAD-3B14E1707E23}" presName="Triangle" presStyleLbl="alignNode1" presStyleIdx="7" presStyleCnt="17"/>
      <dgm:spPr/>
    </dgm:pt>
    <dgm:pt modelId="{E5F8D855-9B99-4E20-9C96-2728B9B48673}" type="pres">
      <dgm:prSet presAssocID="{7575F034-6C0A-482D-984E-6A10939F5CD1}" presName="sibTrans" presStyleCnt="0"/>
      <dgm:spPr/>
    </dgm:pt>
    <dgm:pt modelId="{442970F3-5B64-445B-B89E-F8C5A3E80416}" type="pres">
      <dgm:prSet presAssocID="{7575F034-6C0A-482D-984E-6A10939F5CD1}" presName="space" presStyleCnt="0"/>
      <dgm:spPr/>
    </dgm:pt>
    <dgm:pt modelId="{954330EE-3346-4E6C-9C54-78B98D2ECF0B}" type="pres">
      <dgm:prSet presAssocID="{E6A16F8E-5AE1-458F-8847-F698C1F3DFC7}" presName="composite" presStyleCnt="0"/>
      <dgm:spPr/>
    </dgm:pt>
    <dgm:pt modelId="{B16E4CCC-4170-4443-9091-3A6A3066C86C}" type="pres">
      <dgm:prSet presAssocID="{E6A16F8E-5AE1-458F-8847-F698C1F3DFC7}" presName="LShape" presStyleLbl="alignNode1" presStyleIdx="8" presStyleCnt="17"/>
      <dgm:spPr/>
    </dgm:pt>
    <dgm:pt modelId="{C8E8650A-7E86-40FE-B278-9B74C630EF8A}" type="pres">
      <dgm:prSet presAssocID="{E6A16F8E-5AE1-458F-8847-F698C1F3DFC7}" presName="ParentText" presStyleLbl="revTx" presStyleIdx="4" presStyleCnt="9">
        <dgm:presLayoutVars>
          <dgm:chMax val="0"/>
          <dgm:chPref val="0"/>
          <dgm:bulletEnabled val="1"/>
        </dgm:presLayoutVars>
      </dgm:prSet>
      <dgm:spPr/>
    </dgm:pt>
    <dgm:pt modelId="{0308D188-7301-4F20-BF11-B6FBF01B297D}" type="pres">
      <dgm:prSet presAssocID="{E6A16F8E-5AE1-458F-8847-F698C1F3DFC7}" presName="Triangle" presStyleLbl="alignNode1" presStyleIdx="9" presStyleCnt="17"/>
      <dgm:spPr/>
    </dgm:pt>
    <dgm:pt modelId="{0C9DAC1F-4005-4B1F-8FAC-9E7C490924AB}" type="pres">
      <dgm:prSet presAssocID="{FEDD7A0F-8B1C-4651-8504-F776A76804F1}" presName="sibTrans" presStyleCnt="0"/>
      <dgm:spPr/>
    </dgm:pt>
    <dgm:pt modelId="{0CC67738-FCB3-4C33-B8AA-FD00DCCAD301}" type="pres">
      <dgm:prSet presAssocID="{FEDD7A0F-8B1C-4651-8504-F776A76804F1}" presName="space" presStyleCnt="0"/>
      <dgm:spPr/>
    </dgm:pt>
    <dgm:pt modelId="{189E4893-A361-47F9-A5BA-65CA66F92E04}" type="pres">
      <dgm:prSet presAssocID="{BAF175AB-746C-447B-8FA8-F636129AC8E0}" presName="composite" presStyleCnt="0"/>
      <dgm:spPr/>
    </dgm:pt>
    <dgm:pt modelId="{A51266AC-558D-4540-B6F0-2D388AFBAAB8}" type="pres">
      <dgm:prSet presAssocID="{BAF175AB-746C-447B-8FA8-F636129AC8E0}" presName="LShape" presStyleLbl="alignNode1" presStyleIdx="10" presStyleCnt="17"/>
      <dgm:spPr/>
    </dgm:pt>
    <dgm:pt modelId="{D0B4DC4B-B8EE-49F1-8DCF-6B12AF8A3522}" type="pres">
      <dgm:prSet presAssocID="{BAF175AB-746C-447B-8FA8-F636129AC8E0}" presName="ParentText" presStyleLbl="revTx" presStyleIdx="5" presStyleCnt="9">
        <dgm:presLayoutVars>
          <dgm:chMax val="0"/>
          <dgm:chPref val="0"/>
          <dgm:bulletEnabled val="1"/>
        </dgm:presLayoutVars>
      </dgm:prSet>
      <dgm:spPr/>
    </dgm:pt>
    <dgm:pt modelId="{09F14978-02FA-494B-B8E2-E3007647AD96}" type="pres">
      <dgm:prSet presAssocID="{BAF175AB-746C-447B-8FA8-F636129AC8E0}" presName="Triangle" presStyleLbl="alignNode1" presStyleIdx="11" presStyleCnt="17"/>
      <dgm:spPr/>
    </dgm:pt>
    <dgm:pt modelId="{84770D6A-7C95-4E5C-B79C-02FE3443DB62}" type="pres">
      <dgm:prSet presAssocID="{ECD581B4-3E09-4897-8D6B-2AF2C3E2E845}" presName="sibTrans" presStyleCnt="0"/>
      <dgm:spPr/>
    </dgm:pt>
    <dgm:pt modelId="{DD85FBEF-7C4A-4F05-BDFC-9188F4F595FF}" type="pres">
      <dgm:prSet presAssocID="{ECD581B4-3E09-4897-8D6B-2AF2C3E2E845}" presName="space" presStyleCnt="0"/>
      <dgm:spPr/>
    </dgm:pt>
    <dgm:pt modelId="{D439B92B-F5AD-4608-9607-4B9D43B7D533}" type="pres">
      <dgm:prSet presAssocID="{1E837759-ABE2-4F7B-9A50-F2AD9F4D9F67}" presName="composite" presStyleCnt="0"/>
      <dgm:spPr/>
    </dgm:pt>
    <dgm:pt modelId="{D51FD318-58F7-47F2-9C3E-966BADB2A168}" type="pres">
      <dgm:prSet presAssocID="{1E837759-ABE2-4F7B-9A50-F2AD9F4D9F67}" presName="LShape" presStyleLbl="alignNode1" presStyleIdx="12" presStyleCnt="17"/>
      <dgm:spPr/>
    </dgm:pt>
    <dgm:pt modelId="{A4A6B1B4-D7B6-4EBB-802B-6F92B837A025}" type="pres">
      <dgm:prSet presAssocID="{1E837759-ABE2-4F7B-9A50-F2AD9F4D9F67}" presName="ParentText" presStyleLbl="revTx" presStyleIdx="6" presStyleCnt="9">
        <dgm:presLayoutVars>
          <dgm:chMax val="0"/>
          <dgm:chPref val="0"/>
          <dgm:bulletEnabled val="1"/>
        </dgm:presLayoutVars>
      </dgm:prSet>
      <dgm:spPr/>
    </dgm:pt>
    <dgm:pt modelId="{516E11F7-8780-4333-ADB1-6B36B326CFE5}" type="pres">
      <dgm:prSet presAssocID="{1E837759-ABE2-4F7B-9A50-F2AD9F4D9F67}" presName="Triangle" presStyleLbl="alignNode1" presStyleIdx="13" presStyleCnt="17"/>
      <dgm:spPr/>
    </dgm:pt>
    <dgm:pt modelId="{48958A44-BE5F-487D-B97E-90BDC1D4687A}" type="pres">
      <dgm:prSet presAssocID="{1365AE13-9D99-4700-BE93-C1C7BDC3CB27}" presName="sibTrans" presStyleCnt="0"/>
      <dgm:spPr/>
    </dgm:pt>
    <dgm:pt modelId="{F173C578-AD1B-495C-859B-67C7C1C0F674}" type="pres">
      <dgm:prSet presAssocID="{1365AE13-9D99-4700-BE93-C1C7BDC3CB27}" presName="space" presStyleCnt="0"/>
      <dgm:spPr/>
    </dgm:pt>
    <dgm:pt modelId="{EB008C28-B6ED-4EBA-A55C-E2A00AE65F5C}" type="pres">
      <dgm:prSet presAssocID="{AA8DDAEC-00CF-4FB8-BBC6-8D711066B2A0}" presName="composite" presStyleCnt="0"/>
      <dgm:spPr/>
    </dgm:pt>
    <dgm:pt modelId="{C8071BB9-A9D3-4493-9C00-1DF3B0374267}" type="pres">
      <dgm:prSet presAssocID="{AA8DDAEC-00CF-4FB8-BBC6-8D711066B2A0}" presName="LShape" presStyleLbl="alignNode1" presStyleIdx="14" presStyleCnt="17"/>
      <dgm:spPr/>
    </dgm:pt>
    <dgm:pt modelId="{1BB626B3-4965-4600-985E-A2C410AB450B}" type="pres">
      <dgm:prSet presAssocID="{AA8DDAEC-00CF-4FB8-BBC6-8D711066B2A0}" presName="ParentText" presStyleLbl="revTx" presStyleIdx="7" presStyleCnt="9">
        <dgm:presLayoutVars>
          <dgm:chMax val="0"/>
          <dgm:chPref val="0"/>
          <dgm:bulletEnabled val="1"/>
        </dgm:presLayoutVars>
      </dgm:prSet>
      <dgm:spPr/>
    </dgm:pt>
    <dgm:pt modelId="{B98D511C-F942-475E-AE2A-FFAD7B3EBFB8}" type="pres">
      <dgm:prSet presAssocID="{AA8DDAEC-00CF-4FB8-BBC6-8D711066B2A0}" presName="Triangle" presStyleLbl="alignNode1" presStyleIdx="15" presStyleCnt="17"/>
      <dgm:spPr/>
    </dgm:pt>
    <dgm:pt modelId="{B29DCE77-35C2-4DED-8E8F-FFD9B5788429}" type="pres">
      <dgm:prSet presAssocID="{A7F9872F-B2F2-4821-871F-C65FC08BD19B}" presName="sibTrans" presStyleCnt="0"/>
      <dgm:spPr/>
    </dgm:pt>
    <dgm:pt modelId="{F83E5824-CAA6-4FA7-B04F-A35139DAAB4E}" type="pres">
      <dgm:prSet presAssocID="{A7F9872F-B2F2-4821-871F-C65FC08BD19B}" presName="space" presStyleCnt="0"/>
      <dgm:spPr/>
    </dgm:pt>
    <dgm:pt modelId="{5FE0B706-828C-4CEF-9DC6-65A4FF5DDF54}" type="pres">
      <dgm:prSet presAssocID="{92415256-F4A0-4CB6-BF82-9788187B463E}" presName="composite" presStyleCnt="0"/>
      <dgm:spPr/>
    </dgm:pt>
    <dgm:pt modelId="{3AF96F80-E0D4-469A-A084-7984F2952B66}" type="pres">
      <dgm:prSet presAssocID="{92415256-F4A0-4CB6-BF82-9788187B463E}" presName="LShape" presStyleLbl="alignNode1" presStyleIdx="16" presStyleCnt="17"/>
      <dgm:spPr/>
    </dgm:pt>
    <dgm:pt modelId="{A5994E84-D914-4F3F-9218-24B7D69DEA7C}" type="pres">
      <dgm:prSet presAssocID="{92415256-F4A0-4CB6-BF82-9788187B463E}" presName="ParentText" presStyleLbl="revTx" presStyleIdx="8" presStyleCnt="9">
        <dgm:presLayoutVars>
          <dgm:chMax val="0"/>
          <dgm:chPref val="0"/>
          <dgm:bulletEnabled val="1"/>
        </dgm:presLayoutVars>
      </dgm:prSet>
      <dgm:spPr/>
    </dgm:pt>
  </dgm:ptLst>
  <dgm:cxnLst>
    <dgm:cxn modelId="{40690E07-69F4-4F39-9EFF-653A25A09F1A}" type="presOf" srcId="{BAF175AB-746C-447B-8FA8-F636129AC8E0}" destId="{D0B4DC4B-B8EE-49F1-8DCF-6B12AF8A3522}" srcOrd="0" destOrd="0" presId="urn:microsoft.com/office/officeart/2009/3/layout/StepUpProcess"/>
    <dgm:cxn modelId="{46BA2108-B62E-4427-8CEB-9CD4DFD6572E}" srcId="{AAC9E8C6-C755-4E5A-84C6-59D5D835F354}" destId="{93555ACF-60AB-46AD-B64C-91C07079A7EA}" srcOrd="1" destOrd="0" parTransId="{BBE37683-FD8F-4B7F-9B13-CD110B815711}" sibTransId="{C0B6B9BB-CE13-463B-A1DA-A0BB45D9D3F3}"/>
    <dgm:cxn modelId="{7561050A-2013-4ED0-81EA-BCC054B8EDF1}" type="presOf" srcId="{1E837759-ABE2-4F7B-9A50-F2AD9F4D9F67}" destId="{A4A6B1B4-D7B6-4EBB-802B-6F92B837A025}" srcOrd="0" destOrd="0" presId="urn:microsoft.com/office/officeart/2009/3/layout/StepUpProcess"/>
    <dgm:cxn modelId="{85BB721E-7FB5-404A-90E3-5EB89B984F25}" type="presOf" srcId="{BB6CAC02-2941-4B6D-9A2A-DB4D2B78946B}" destId="{B9348C59-5EC7-4DE4-AAFD-C6157EE787E4}" srcOrd="0" destOrd="0" presId="urn:microsoft.com/office/officeart/2009/3/layout/StepUpProcess"/>
    <dgm:cxn modelId="{3E31F71F-575F-4445-B9AE-E7A605EED30B}" type="presOf" srcId="{93555ACF-60AB-46AD-B64C-91C07079A7EA}" destId="{FA290457-FAD3-493D-9D81-B478683F7E53}" srcOrd="0" destOrd="0" presId="urn:microsoft.com/office/officeart/2009/3/layout/StepUpProcess"/>
    <dgm:cxn modelId="{B56CE85E-F771-4198-B6CE-366A61F2C6CA}" type="presOf" srcId="{AA8DDAEC-00CF-4FB8-BBC6-8D711066B2A0}" destId="{1BB626B3-4965-4600-985E-A2C410AB450B}" srcOrd="0" destOrd="0" presId="urn:microsoft.com/office/officeart/2009/3/layout/StepUpProcess"/>
    <dgm:cxn modelId="{6678F151-4A16-4F63-925E-BBE7A37BF05D}" type="presOf" srcId="{AAC9E8C6-C755-4E5A-84C6-59D5D835F354}" destId="{AC2B4029-7DE2-4854-9847-0B4A701B3C23}" srcOrd="0" destOrd="0" presId="urn:microsoft.com/office/officeart/2009/3/layout/StepUpProcess"/>
    <dgm:cxn modelId="{C2C74575-43F0-4810-9D0C-C06824714EE6}" srcId="{AAC9E8C6-C755-4E5A-84C6-59D5D835F354}" destId="{BAF175AB-746C-447B-8FA8-F636129AC8E0}" srcOrd="5" destOrd="0" parTransId="{866B8555-4904-436B-BC68-C79F26F85932}" sibTransId="{ECD581B4-3E09-4897-8D6B-2AF2C3E2E845}"/>
    <dgm:cxn modelId="{17580B82-DB6A-43BE-ACDA-E199E107ECF8}" srcId="{AAC9E8C6-C755-4E5A-84C6-59D5D835F354}" destId="{1E837759-ABE2-4F7B-9A50-F2AD9F4D9F67}" srcOrd="6" destOrd="0" parTransId="{81E905E8-9F0B-406D-ACDC-CFDDF9CDAD5D}" sibTransId="{1365AE13-9D99-4700-BE93-C1C7BDC3CB27}"/>
    <dgm:cxn modelId="{08523988-D6AA-496E-9F74-2AEDFA649DD7}" srcId="{AAC9E8C6-C755-4E5A-84C6-59D5D835F354}" destId="{E6A16F8E-5AE1-458F-8847-F698C1F3DFC7}" srcOrd="4" destOrd="0" parTransId="{40F41A4C-A2D3-45C2-B970-5CBD63AA203A}" sibTransId="{FEDD7A0F-8B1C-4651-8504-F776A76804F1}"/>
    <dgm:cxn modelId="{8738FF8B-661E-4428-AA46-1170FAD28E3E}" srcId="{AAC9E8C6-C755-4E5A-84C6-59D5D835F354}" destId="{AA8DDAEC-00CF-4FB8-BBC6-8D711066B2A0}" srcOrd="7" destOrd="0" parTransId="{7EB28F21-F12E-471C-A8C3-EFD96A7A22A9}" sibTransId="{A7F9872F-B2F2-4821-871F-C65FC08BD19B}"/>
    <dgm:cxn modelId="{D38F5096-C002-4C4A-811D-AB660DCA1896}" srcId="{AAC9E8C6-C755-4E5A-84C6-59D5D835F354}" destId="{BB6CAC02-2941-4B6D-9A2A-DB4D2B78946B}" srcOrd="0" destOrd="0" parTransId="{7AB7A2D0-868A-4B23-BA45-FF2161E353C6}" sibTransId="{C320B7D0-16D5-4D19-B706-0A96FD248C62}"/>
    <dgm:cxn modelId="{71563B9E-6BF3-4F76-84EB-FA74A010F31C}" type="presOf" srcId="{E6A16F8E-5AE1-458F-8847-F698C1F3DFC7}" destId="{C8E8650A-7E86-40FE-B278-9B74C630EF8A}" srcOrd="0" destOrd="0" presId="urn:microsoft.com/office/officeart/2009/3/layout/StepUpProcess"/>
    <dgm:cxn modelId="{E91604A1-7F1A-41FB-A13B-E4F724F5FC93}" type="presOf" srcId="{92415256-F4A0-4CB6-BF82-9788187B463E}" destId="{A5994E84-D914-4F3F-9218-24B7D69DEA7C}" srcOrd="0" destOrd="0" presId="urn:microsoft.com/office/officeart/2009/3/layout/StepUpProcess"/>
    <dgm:cxn modelId="{366A2BC2-EC69-4095-9F73-7F0B16F336E3}" srcId="{AAC9E8C6-C755-4E5A-84C6-59D5D835F354}" destId="{92415256-F4A0-4CB6-BF82-9788187B463E}" srcOrd="8" destOrd="0" parTransId="{9A0C4DB2-151B-4E57-97DA-08F9F11ACF5A}" sibTransId="{2AA1D652-84DF-49A2-97F8-9D9220209C7A}"/>
    <dgm:cxn modelId="{88CF75C8-D88B-495B-97E3-FFF7B4BD25A6}" srcId="{AAC9E8C6-C755-4E5A-84C6-59D5D835F354}" destId="{4C57FDDA-78E9-4ED7-9AAD-3B14E1707E23}" srcOrd="3" destOrd="0" parTransId="{C8629CC8-7A6B-4E7B-8DC8-E9753823C6D3}" sibTransId="{7575F034-6C0A-482D-984E-6A10939F5CD1}"/>
    <dgm:cxn modelId="{EE780EDF-7D71-4556-82A2-7280876FBB27}" srcId="{AAC9E8C6-C755-4E5A-84C6-59D5D835F354}" destId="{A8CC37DF-070F-4592-B729-F62CE22B528B}" srcOrd="2" destOrd="0" parTransId="{EA8741D7-8134-427B-961E-885825A83076}" sibTransId="{37496105-1C3F-45E9-BBDE-FA18F32CA94F}"/>
    <dgm:cxn modelId="{DF7045F1-90AE-44F0-A4B0-5B5D25FBD469}" type="presOf" srcId="{A8CC37DF-070F-4592-B729-F62CE22B528B}" destId="{32C3F1ED-D7D7-4BCC-94A1-81A06B629D02}" srcOrd="0" destOrd="0" presId="urn:microsoft.com/office/officeart/2009/3/layout/StepUpProcess"/>
    <dgm:cxn modelId="{148404FC-516A-4E8A-8839-E8BFF82C0E5E}" type="presOf" srcId="{4C57FDDA-78E9-4ED7-9AAD-3B14E1707E23}" destId="{6A49A1A5-1C35-4770-BA75-D126679D3E34}" srcOrd="0" destOrd="0" presId="urn:microsoft.com/office/officeart/2009/3/layout/StepUpProcess"/>
    <dgm:cxn modelId="{D6B90E36-9CEE-4900-95F0-82713837257D}" type="presParOf" srcId="{AC2B4029-7DE2-4854-9847-0B4A701B3C23}" destId="{F9993E91-199B-47EF-AED1-B55604B02756}" srcOrd="0" destOrd="0" presId="urn:microsoft.com/office/officeart/2009/3/layout/StepUpProcess"/>
    <dgm:cxn modelId="{BE7BC981-B7FB-488A-88D2-53AFA06B79F5}" type="presParOf" srcId="{F9993E91-199B-47EF-AED1-B55604B02756}" destId="{F43F1C52-4ECE-46E5-BF83-27D5E8CCD74A}" srcOrd="0" destOrd="0" presId="urn:microsoft.com/office/officeart/2009/3/layout/StepUpProcess"/>
    <dgm:cxn modelId="{6B9DA6F8-E867-46EE-8432-3AC4B422E206}" type="presParOf" srcId="{F9993E91-199B-47EF-AED1-B55604B02756}" destId="{B9348C59-5EC7-4DE4-AAFD-C6157EE787E4}" srcOrd="1" destOrd="0" presId="urn:microsoft.com/office/officeart/2009/3/layout/StepUpProcess"/>
    <dgm:cxn modelId="{93635B53-7D67-4318-AF75-6A1F038FE4A3}" type="presParOf" srcId="{F9993E91-199B-47EF-AED1-B55604B02756}" destId="{D7E36D96-12EA-4623-9FB1-DD4FA754CD82}" srcOrd="2" destOrd="0" presId="urn:microsoft.com/office/officeart/2009/3/layout/StepUpProcess"/>
    <dgm:cxn modelId="{26EF4DA2-41E6-44F8-90A4-70F8D63CD26C}" type="presParOf" srcId="{AC2B4029-7DE2-4854-9847-0B4A701B3C23}" destId="{50F4B3CC-D868-49A7-9F80-3168D61505EB}" srcOrd="1" destOrd="0" presId="urn:microsoft.com/office/officeart/2009/3/layout/StepUpProcess"/>
    <dgm:cxn modelId="{27DAEB76-7456-4DE5-B506-383FAD0A3EE5}" type="presParOf" srcId="{50F4B3CC-D868-49A7-9F80-3168D61505EB}" destId="{F066F480-1ADE-4F88-836F-3EECFAABF450}" srcOrd="0" destOrd="0" presId="urn:microsoft.com/office/officeart/2009/3/layout/StepUpProcess"/>
    <dgm:cxn modelId="{6D6AAA9B-A59F-415E-9DDD-AB2E21260E91}" type="presParOf" srcId="{AC2B4029-7DE2-4854-9847-0B4A701B3C23}" destId="{36162D8C-A121-4E47-B2CD-E025CEBE497F}" srcOrd="2" destOrd="0" presId="urn:microsoft.com/office/officeart/2009/3/layout/StepUpProcess"/>
    <dgm:cxn modelId="{CF94451E-4ECF-41D0-A121-06C57A671155}" type="presParOf" srcId="{36162D8C-A121-4E47-B2CD-E025CEBE497F}" destId="{39104EB4-C0E8-46DA-80C2-A989FA5BDB23}" srcOrd="0" destOrd="0" presId="urn:microsoft.com/office/officeart/2009/3/layout/StepUpProcess"/>
    <dgm:cxn modelId="{5B351493-A422-4DDB-A7B0-D9B1AB006306}" type="presParOf" srcId="{36162D8C-A121-4E47-B2CD-E025CEBE497F}" destId="{FA290457-FAD3-493D-9D81-B478683F7E53}" srcOrd="1" destOrd="0" presId="urn:microsoft.com/office/officeart/2009/3/layout/StepUpProcess"/>
    <dgm:cxn modelId="{A0A0E2D1-DFF7-46CA-BA0A-03DF510C3689}" type="presParOf" srcId="{36162D8C-A121-4E47-B2CD-E025CEBE497F}" destId="{3C091EBD-3F88-4E3B-998E-3A5DBCA32108}" srcOrd="2" destOrd="0" presId="urn:microsoft.com/office/officeart/2009/3/layout/StepUpProcess"/>
    <dgm:cxn modelId="{36E07D5C-20C5-4DFA-BB56-D522B43B2DA7}" type="presParOf" srcId="{AC2B4029-7DE2-4854-9847-0B4A701B3C23}" destId="{D8C74901-5865-4AF1-A492-79A05DF5B26A}" srcOrd="3" destOrd="0" presId="urn:microsoft.com/office/officeart/2009/3/layout/StepUpProcess"/>
    <dgm:cxn modelId="{F7E1D4CB-2037-4050-976C-118BB40DF408}" type="presParOf" srcId="{D8C74901-5865-4AF1-A492-79A05DF5B26A}" destId="{967816F7-A41D-40CD-8226-A33DBC9B8D0E}" srcOrd="0" destOrd="0" presId="urn:microsoft.com/office/officeart/2009/3/layout/StepUpProcess"/>
    <dgm:cxn modelId="{4AA4759F-FF25-456C-8EB0-15C99DB053B3}" type="presParOf" srcId="{AC2B4029-7DE2-4854-9847-0B4A701B3C23}" destId="{306BB517-B56A-4E43-B517-C969958BF3C2}" srcOrd="4" destOrd="0" presId="urn:microsoft.com/office/officeart/2009/3/layout/StepUpProcess"/>
    <dgm:cxn modelId="{13ED7C31-FB9B-47A7-909B-DD435F7F6368}" type="presParOf" srcId="{306BB517-B56A-4E43-B517-C969958BF3C2}" destId="{8CAAF2EF-F786-485F-BAE9-0748E0B7769B}" srcOrd="0" destOrd="0" presId="urn:microsoft.com/office/officeart/2009/3/layout/StepUpProcess"/>
    <dgm:cxn modelId="{5F059189-D73A-4518-9FD8-7F4387CC6885}" type="presParOf" srcId="{306BB517-B56A-4E43-B517-C969958BF3C2}" destId="{32C3F1ED-D7D7-4BCC-94A1-81A06B629D02}" srcOrd="1" destOrd="0" presId="urn:microsoft.com/office/officeart/2009/3/layout/StepUpProcess"/>
    <dgm:cxn modelId="{50A21476-971A-4355-A914-2D5B4961419D}" type="presParOf" srcId="{306BB517-B56A-4E43-B517-C969958BF3C2}" destId="{992E5146-5B90-4944-8E68-0A11C626E6C3}" srcOrd="2" destOrd="0" presId="urn:microsoft.com/office/officeart/2009/3/layout/StepUpProcess"/>
    <dgm:cxn modelId="{67DD40B5-A6AB-40A3-ADDC-00207BEEFB6A}" type="presParOf" srcId="{AC2B4029-7DE2-4854-9847-0B4A701B3C23}" destId="{8031CA3E-3FD1-473F-8B88-01AEF02E987C}" srcOrd="5" destOrd="0" presId="urn:microsoft.com/office/officeart/2009/3/layout/StepUpProcess"/>
    <dgm:cxn modelId="{C5F2C730-1808-413D-BCE9-155CA2986EFB}" type="presParOf" srcId="{8031CA3E-3FD1-473F-8B88-01AEF02E987C}" destId="{11077577-EDD6-4557-B733-104E1C933875}" srcOrd="0" destOrd="0" presId="urn:microsoft.com/office/officeart/2009/3/layout/StepUpProcess"/>
    <dgm:cxn modelId="{637F1373-5B74-4DAC-B611-0CBB12F1130C}" type="presParOf" srcId="{AC2B4029-7DE2-4854-9847-0B4A701B3C23}" destId="{412C0D1C-E7AB-45C5-9CF1-9592A1DABA3A}" srcOrd="6" destOrd="0" presId="urn:microsoft.com/office/officeart/2009/3/layout/StepUpProcess"/>
    <dgm:cxn modelId="{1C90DE37-99E8-4BBB-A6AE-C7A36E641D94}" type="presParOf" srcId="{412C0D1C-E7AB-45C5-9CF1-9592A1DABA3A}" destId="{BB512ADB-0B24-4961-9F66-7A819BDBD456}" srcOrd="0" destOrd="0" presId="urn:microsoft.com/office/officeart/2009/3/layout/StepUpProcess"/>
    <dgm:cxn modelId="{F34BA659-2B7A-4C47-A4C5-2638E7AFB6AB}" type="presParOf" srcId="{412C0D1C-E7AB-45C5-9CF1-9592A1DABA3A}" destId="{6A49A1A5-1C35-4770-BA75-D126679D3E34}" srcOrd="1" destOrd="0" presId="urn:microsoft.com/office/officeart/2009/3/layout/StepUpProcess"/>
    <dgm:cxn modelId="{97DF06B4-073A-4F17-9DE9-12F70C08D8D3}" type="presParOf" srcId="{412C0D1C-E7AB-45C5-9CF1-9592A1DABA3A}" destId="{D599E156-3F78-424B-A4B5-E0D03FA1C3D1}" srcOrd="2" destOrd="0" presId="urn:microsoft.com/office/officeart/2009/3/layout/StepUpProcess"/>
    <dgm:cxn modelId="{2E0D81CF-9210-4379-9718-8D2B3B027C52}" type="presParOf" srcId="{AC2B4029-7DE2-4854-9847-0B4A701B3C23}" destId="{E5F8D855-9B99-4E20-9C96-2728B9B48673}" srcOrd="7" destOrd="0" presId="urn:microsoft.com/office/officeart/2009/3/layout/StepUpProcess"/>
    <dgm:cxn modelId="{23257296-D511-4F83-A111-2465A816984A}" type="presParOf" srcId="{E5F8D855-9B99-4E20-9C96-2728B9B48673}" destId="{442970F3-5B64-445B-B89E-F8C5A3E80416}" srcOrd="0" destOrd="0" presId="urn:microsoft.com/office/officeart/2009/3/layout/StepUpProcess"/>
    <dgm:cxn modelId="{382F4681-485F-443A-A7E6-1EBB579C299F}" type="presParOf" srcId="{AC2B4029-7DE2-4854-9847-0B4A701B3C23}" destId="{954330EE-3346-4E6C-9C54-78B98D2ECF0B}" srcOrd="8" destOrd="0" presId="urn:microsoft.com/office/officeart/2009/3/layout/StepUpProcess"/>
    <dgm:cxn modelId="{82A1435E-4481-4050-A242-2537A756D06E}" type="presParOf" srcId="{954330EE-3346-4E6C-9C54-78B98D2ECF0B}" destId="{B16E4CCC-4170-4443-9091-3A6A3066C86C}" srcOrd="0" destOrd="0" presId="urn:microsoft.com/office/officeart/2009/3/layout/StepUpProcess"/>
    <dgm:cxn modelId="{4D815E50-2C6D-4E90-9B93-ADE7345285D8}" type="presParOf" srcId="{954330EE-3346-4E6C-9C54-78B98D2ECF0B}" destId="{C8E8650A-7E86-40FE-B278-9B74C630EF8A}" srcOrd="1" destOrd="0" presId="urn:microsoft.com/office/officeart/2009/3/layout/StepUpProcess"/>
    <dgm:cxn modelId="{93F92937-F5EF-4D53-B883-D143ACC136BE}" type="presParOf" srcId="{954330EE-3346-4E6C-9C54-78B98D2ECF0B}" destId="{0308D188-7301-4F20-BF11-B6FBF01B297D}" srcOrd="2" destOrd="0" presId="urn:microsoft.com/office/officeart/2009/3/layout/StepUpProcess"/>
    <dgm:cxn modelId="{32B4BD16-4B28-4750-A974-31F443FE81C8}" type="presParOf" srcId="{AC2B4029-7DE2-4854-9847-0B4A701B3C23}" destId="{0C9DAC1F-4005-4B1F-8FAC-9E7C490924AB}" srcOrd="9" destOrd="0" presId="urn:microsoft.com/office/officeart/2009/3/layout/StepUpProcess"/>
    <dgm:cxn modelId="{E770B379-EE8D-4536-819C-6749E97E3169}" type="presParOf" srcId="{0C9DAC1F-4005-4B1F-8FAC-9E7C490924AB}" destId="{0CC67738-FCB3-4C33-B8AA-FD00DCCAD301}" srcOrd="0" destOrd="0" presId="urn:microsoft.com/office/officeart/2009/3/layout/StepUpProcess"/>
    <dgm:cxn modelId="{85DD407A-BB0C-418E-84E5-16BEA8A5E458}" type="presParOf" srcId="{AC2B4029-7DE2-4854-9847-0B4A701B3C23}" destId="{189E4893-A361-47F9-A5BA-65CA66F92E04}" srcOrd="10" destOrd="0" presId="urn:microsoft.com/office/officeart/2009/3/layout/StepUpProcess"/>
    <dgm:cxn modelId="{66346784-7BE5-4421-A602-AC307D683663}" type="presParOf" srcId="{189E4893-A361-47F9-A5BA-65CA66F92E04}" destId="{A51266AC-558D-4540-B6F0-2D388AFBAAB8}" srcOrd="0" destOrd="0" presId="urn:microsoft.com/office/officeart/2009/3/layout/StepUpProcess"/>
    <dgm:cxn modelId="{FA50FC2E-1396-40A5-8ED6-F88C7E0E9599}" type="presParOf" srcId="{189E4893-A361-47F9-A5BA-65CA66F92E04}" destId="{D0B4DC4B-B8EE-49F1-8DCF-6B12AF8A3522}" srcOrd="1" destOrd="0" presId="urn:microsoft.com/office/officeart/2009/3/layout/StepUpProcess"/>
    <dgm:cxn modelId="{31827F7C-0244-49F9-8F4F-47A6CD7D9B7A}" type="presParOf" srcId="{189E4893-A361-47F9-A5BA-65CA66F92E04}" destId="{09F14978-02FA-494B-B8E2-E3007647AD96}" srcOrd="2" destOrd="0" presId="urn:microsoft.com/office/officeart/2009/3/layout/StepUpProcess"/>
    <dgm:cxn modelId="{69B541DC-6532-4199-ABBC-1F83B21E38ED}" type="presParOf" srcId="{AC2B4029-7DE2-4854-9847-0B4A701B3C23}" destId="{84770D6A-7C95-4E5C-B79C-02FE3443DB62}" srcOrd="11" destOrd="0" presId="urn:microsoft.com/office/officeart/2009/3/layout/StepUpProcess"/>
    <dgm:cxn modelId="{A3AEE1D6-261E-47C9-AA89-F990E3D5CA85}" type="presParOf" srcId="{84770D6A-7C95-4E5C-B79C-02FE3443DB62}" destId="{DD85FBEF-7C4A-4F05-BDFC-9188F4F595FF}" srcOrd="0" destOrd="0" presId="urn:microsoft.com/office/officeart/2009/3/layout/StepUpProcess"/>
    <dgm:cxn modelId="{ECEF2B1B-58DA-4156-8B6F-5E3E2042118A}" type="presParOf" srcId="{AC2B4029-7DE2-4854-9847-0B4A701B3C23}" destId="{D439B92B-F5AD-4608-9607-4B9D43B7D533}" srcOrd="12" destOrd="0" presId="urn:microsoft.com/office/officeart/2009/3/layout/StepUpProcess"/>
    <dgm:cxn modelId="{48655A30-93C5-4747-B1AF-34067DF194B2}" type="presParOf" srcId="{D439B92B-F5AD-4608-9607-4B9D43B7D533}" destId="{D51FD318-58F7-47F2-9C3E-966BADB2A168}" srcOrd="0" destOrd="0" presId="urn:microsoft.com/office/officeart/2009/3/layout/StepUpProcess"/>
    <dgm:cxn modelId="{F47D6CC1-6FDC-4D7E-AE9E-11FC9AA624AC}" type="presParOf" srcId="{D439B92B-F5AD-4608-9607-4B9D43B7D533}" destId="{A4A6B1B4-D7B6-4EBB-802B-6F92B837A025}" srcOrd="1" destOrd="0" presId="urn:microsoft.com/office/officeart/2009/3/layout/StepUpProcess"/>
    <dgm:cxn modelId="{1E234112-4C3F-4D0F-993B-3FAB5DA8A440}" type="presParOf" srcId="{D439B92B-F5AD-4608-9607-4B9D43B7D533}" destId="{516E11F7-8780-4333-ADB1-6B36B326CFE5}" srcOrd="2" destOrd="0" presId="urn:microsoft.com/office/officeart/2009/3/layout/StepUpProcess"/>
    <dgm:cxn modelId="{86C8B9C3-2C54-404C-B7AF-26BC4C6DA7FA}" type="presParOf" srcId="{AC2B4029-7DE2-4854-9847-0B4A701B3C23}" destId="{48958A44-BE5F-487D-B97E-90BDC1D4687A}" srcOrd="13" destOrd="0" presId="urn:microsoft.com/office/officeart/2009/3/layout/StepUpProcess"/>
    <dgm:cxn modelId="{273B8092-0C68-4B29-A1EC-CFB4CA6B7EE2}" type="presParOf" srcId="{48958A44-BE5F-487D-B97E-90BDC1D4687A}" destId="{F173C578-AD1B-495C-859B-67C7C1C0F674}" srcOrd="0" destOrd="0" presId="urn:microsoft.com/office/officeart/2009/3/layout/StepUpProcess"/>
    <dgm:cxn modelId="{D683E20B-CD28-434C-93D2-46639FB7FECA}" type="presParOf" srcId="{AC2B4029-7DE2-4854-9847-0B4A701B3C23}" destId="{EB008C28-B6ED-4EBA-A55C-E2A00AE65F5C}" srcOrd="14" destOrd="0" presId="urn:microsoft.com/office/officeart/2009/3/layout/StepUpProcess"/>
    <dgm:cxn modelId="{69443EAF-EDB6-48F8-A2F6-6A9BD233F006}" type="presParOf" srcId="{EB008C28-B6ED-4EBA-A55C-E2A00AE65F5C}" destId="{C8071BB9-A9D3-4493-9C00-1DF3B0374267}" srcOrd="0" destOrd="0" presId="urn:microsoft.com/office/officeart/2009/3/layout/StepUpProcess"/>
    <dgm:cxn modelId="{A80EE883-2118-4A7A-BF04-BE99702D5F43}" type="presParOf" srcId="{EB008C28-B6ED-4EBA-A55C-E2A00AE65F5C}" destId="{1BB626B3-4965-4600-985E-A2C410AB450B}" srcOrd="1" destOrd="0" presId="urn:microsoft.com/office/officeart/2009/3/layout/StepUpProcess"/>
    <dgm:cxn modelId="{39E94B3E-29F3-4E55-9B80-C0A793D96920}" type="presParOf" srcId="{EB008C28-B6ED-4EBA-A55C-E2A00AE65F5C}" destId="{B98D511C-F942-475E-AE2A-FFAD7B3EBFB8}" srcOrd="2" destOrd="0" presId="urn:microsoft.com/office/officeart/2009/3/layout/StepUpProcess"/>
    <dgm:cxn modelId="{4DD7FDCE-86D3-4BF3-85D1-0337AA843F0B}" type="presParOf" srcId="{AC2B4029-7DE2-4854-9847-0B4A701B3C23}" destId="{B29DCE77-35C2-4DED-8E8F-FFD9B5788429}" srcOrd="15" destOrd="0" presId="urn:microsoft.com/office/officeart/2009/3/layout/StepUpProcess"/>
    <dgm:cxn modelId="{F1CBBBCC-CE19-4656-AABF-3C120AB037AE}" type="presParOf" srcId="{B29DCE77-35C2-4DED-8E8F-FFD9B5788429}" destId="{F83E5824-CAA6-4FA7-B04F-A35139DAAB4E}" srcOrd="0" destOrd="0" presId="urn:microsoft.com/office/officeart/2009/3/layout/StepUpProcess"/>
    <dgm:cxn modelId="{9AFCB0F4-56BD-47E6-966D-D948A4CC724B}" type="presParOf" srcId="{AC2B4029-7DE2-4854-9847-0B4A701B3C23}" destId="{5FE0B706-828C-4CEF-9DC6-65A4FF5DDF54}" srcOrd="16" destOrd="0" presId="urn:microsoft.com/office/officeart/2009/3/layout/StepUpProcess"/>
    <dgm:cxn modelId="{2B47B98E-71B8-41C5-9870-971038199B0A}" type="presParOf" srcId="{5FE0B706-828C-4CEF-9DC6-65A4FF5DDF54}" destId="{3AF96F80-E0D4-469A-A084-7984F2952B66}" srcOrd="0" destOrd="0" presId="urn:microsoft.com/office/officeart/2009/3/layout/StepUpProcess"/>
    <dgm:cxn modelId="{1ECB0361-A476-4BFD-8ADC-E53B9A29C2CD}" type="presParOf" srcId="{5FE0B706-828C-4CEF-9DC6-65A4FF5DDF54}" destId="{A5994E84-D914-4F3F-9218-24B7D69DEA7C}" srcOrd="1" destOrd="0" presId="urn:microsoft.com/office/officeart/2009/3/layout/StepUpProcess"/>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253F49-4A93-4341-9300-061629BFF5A0}" type="doc">
      <dgm:prSet loTypeId="urn:microsoft.com/office/officeart/2009/3/layout/StepUpProcess" loCatId="process" qsTypeId="urn:microsoft.com/office/officeart/2005/8/quickstyle/simple1" qsCatId="simple" csTypeId="urn:microsoft.com/office/officeart/2005/8/colors/accent0_3" csCatId="mainScheme" phldr="1"/>
      <dgm:spPr/>
      <dgm:t>
        <a:bodyPr/>
        <a:lstStyle/>
        <a:p>
          <a:endParaRPr lang="en-US"/>
        </a:p>
      </dgm:t>
    </dgm:pt>
    <dgm:pt modelId="{8A86ED6F-53F9-4E31-943B-621C791AD6FF}">
      <dgm:prSet phldrT="[Text]" custT="1"/>
      <dgm:spPr/>
      <dgm:t>
        <a:bodyPr/>
        <a:lstStyle/>
        <a:p>
          <a:r>
            <a:rPr lang="en-US" sz="900" strike="noStrike"/>
            <a:t>500 Holders </a:t>
          </a:r>
        </a:p>
      </dgm:t>
    </dgm:pt>
    <dgm:pt modelId="{EF683091-446D-47DC-B4BA-572C00C98309}" type="parTrans" cxnId="{869378E5-A968-4A98-BC7D-8B2CB1A747E1}">
      <dgm:prSet/>
      <dgm:spPr/>
      <dgm:t>
        <a:bodyPr/>
        <a:lstStyle/>
        <a:p>
          <a:endParaRPr lang="en-US" sz="900"/>
        </a:p>
      </dgm:t>
    </dgm:pt>
    <dgm:pt modelId="{635E6400-3561-4468-A613-C7B146347472}" type="sibTrans" cxnId="{869378E5-A968-4A98-BC7D-8B2CB1A747E1}">
      <dgm:prSet custT="1"/>
      <dgm:spPr/>
      <dgm:t>
        <a:bodyPr/>
        <a:lstStyle/>
        <a:p>
          <a:endParaRPr lang="en-US" sz="900"/>
        </a:p>
      </dgm:t>
    </dgm:pt>
    <dgm:pt modelId="{5407501E-F97D-48BF-99C1-E7F990979583}">
      <dgm:prSet phldrT="[Text]" custT="1"/>
      <dgm:spPr/>
      <dgm:t>
        <a:bodyPr/>
        <a:lstStyle/>
        <a:p>
          <a:r>
            <a:rPr lang="en-US" sz="900"/>
            <a:t>Launch Cheforama sustainable farming initiative </a:t>
          </a:r>
        </a:p>
      </dgm:t>
    </dgm:pt>
    <dgm:pt modelId="{3303C500-B0D5-478D-A3FC-5451932E6961}" type="parTrans" cxnId="{E1D805C6-6DA4-4E50-AF6B-67B8D006B65E}">
      <dgm:prSet/>
      <dgm:spPr/>
      <dgm:t>
        <a:bodyPr/>
        <a:lstStyle/>
        <a:p>
          <a:endParaRPr lang="en-US" sz="900"/>
        </a:p>
      </dgm:t>
    </dgm:pt>
    <dgm:pt modelId="{E93A18A7-EB08-435C-93C3-CAD182F083FA}" type="sibTrans" cxnId="{E1D805C6-6DA4-4E50-AF6B-67B8D006B65E}">
      <dgm:prSet custT="1"/>
      <dgm:spPr/>
      <dgm:t>
        <a:bodyPr/>
        <a:lstStyle/>
        <a:p>
          <a:endParaRPr lang="en-US" sz="900"/>
        </a:p>
      </dgm:t>
    </dgm:pt>
    <dgm:pt modelId="{85A68490-4B60-4070-995F-DE8153288B8E}">
      <dgm:prSet phldrT="[Text]" custT="1"/>
      <dgm:spPr/>
      <dgm:t>
        <a:bodyPr/>
        <a:lstStyle/>
        <a:p>
          <a:r>
            <a:rPr lang="en-US" sz="900"/>
            <a:t>First community donation </a:t>
          </a:r>
        </a:p>
      </dgm:t>
    </dgm:pt>
    <dgm:pt modelId="{B5D5A9B8-1842-4C7F-A1E1-9C2654A830C3}" type="parTrans" cxnId="{DC266F34-02BB-4CF2-B204-CB640DFC5826}">
      <dgm:prSet/>
      <dgm:spPr/>
      <dgm:t>
        <a:bodyPr/>
        <a:lstStyle/>
        <a:p>
          <a:endParaRPr lang="en-US" sz="900"/>
        </a:p>
      </dgm:t>
    </dgm:pt>
    <dgm:pt modelId="{C88A14E7-039B-4640-A540-A53B79934125}" type="sibTrans" cxnId="{DC266F34-02BB-4CF2-B204-CB640DFC5826}">
      <dgm:prSet custT="1"/>
      <dgm:spPr/>
      <dgm:t>
        <a:bodyPr/>
        <a:lstStyle/>
        <a:p>
          <a:endParaRPr lang="en-US" sz="900"/>
        </a:p>
      </dgm:t>
    </dgm:pt>
    <dgm:pt modelId="{3CC1C267-7E57-4C48-85BA-19A2E413F1EB}">
      <dgm:prSet custT="1"/>
      <dgm:spPr/>
      <dgm:t>
        <a:bodyPr/>
        <a:lstStyle/>
        <a:p>
          <a:r>
            <a:rPr lang="en-US" sz="900"/>
            <a:t>Launch multimedia partnerships </a:t>
          </a:r>
        </a:p>
      </dgm:t>
    </dgm:pt>
    <dgm:pt modelId="{334049F7-35F6-4F4C-B9A0-9774C6065E44}" type="parTrans" cxnId="{E886EE23-DA7C-4E40-99CB-968F48DF1319}">
      <dgm:prSet/>
      <dgm:spPr/>
      <dgm:t>
        <a:bodyPr/>
        <a:lstStyle/>
        <a:p>
          <a:endParaRPr lang="en-US" sz="900"/>
        </a:p>
      </dgm:t>
    </dgm:pt>
    <dgm:pt modelId="{1DD32201-14E6-4B00-BC84-4056ECE4E9DD}" type="sibTrans" cxnId="{E886EE23-DA7C-4E40-99CB-968F48DF1319}">
      <dgm:prSet custT="1"/>
      <dgm:spPr/>
      <dgm:t>
        <a:bodyPr/>
        <a:lstStyle/>
        <a:p>
          <a:endParaRPr lang="en-US" sz="900"/>
        </a:p>
      </dgm:t>
    </dgm:pt>
    <dgm:pt modelId="{D2177486-9D5C-429B-9B23-DFF527DB2730}">
      <dgm:prSet custT="1"/>
      <dgm:spPr/>
      <dgm:t>
        <a:bodyPr/>
        <a:lstStyle/>
        <a:p>
          <a:r>
            <a:rPr lang="en-US" sz="900"/>
            <a:t>Hire CBO (chief blockchain officer) </a:t>
          </a:r>
        </a:p>
      </dgm:t>
    </dgm:pt>
    <dgm:pt modelId="{FCD58C5A-CEFC-42AF-9A78-2E31439E486F}" type="parTrans" cxnId="{9A2CC867-4495-41DE-8D78-215C8B9BF634}">
      <dgm:prSet/>
      <dgm:spPr/>
      <dgm:t>
        <a:bodyPr/>
        <a:lstStyle/>
        <a:p>
          <a:endParaRPr lang="en-US" sz="900"/>
        </a:p>
      </dgm:t>
    </dgm:pt>
    <dgm:pt modelId="{455D78D8-123A-42BB-A28E-B8850C986675}" type="sibTrans" cxnId="{9A2CC867-4495-41DE-8D78-215C8B9BF634}">
      <dgm:prSet custT="1"/>
      <dgm:spPr/>
      <dgm:t>
        <a:bodyPr/>
        <a:lstStyle/>
        <a:p>
          <a:endParaRPr lang="en-US" sz="900"/>
        </a:p>
      </dgm:t>
    </dgm:pt>
    <dgm:pt modelId="{1037230A-7815-4646-A2D8-AA972D268CBC}">
      <dgm:prSet custT="1"/>
      <dgm:spPr/>
      <dgm:t>
        <a:bodyPr/>
        <a:lstStyle/>
        <a:p>
          <a:r>
            <a:rPr lang="en-US" sz="900"/>
            <a:t>Launch community hub initiative </a:t>
          </a:r>
        </a:p>
      </dgm:t>
    </dgm:pt>
    <dgm:pt modelId="{377FF001-9C5E-4463-AE7A-C4FDEA2D23E6}" type="parTrans" cxnId="{53044609-D1A4-4A55-BADA-8758B7C82106}">
      <dgm:prSet/>
      <dgm:spPr/>
      <dgm:t>
        <a:bodyPr/>
        <a:lstStyle/>
        <a:p>
          <a:endParaRPr lang="en-US" sz="900"/>
        </a:p>
      </dgm:t>
    </dgm:pt>
    <dgm:pt modelId="{DBFB524B-A634-46C1-BD55-098071973788}" type="sibTrans" cxnId="{53044609-D1A4-4A55-BADA-8758B7C82106}">
      <dgm:prSet custT="1"/>
      <dgm:spPr/>
      <dgm:t>
        <a:bodyPr/>
        <a:lstStyle/>
        <a:p>
          <a:endParaRPr lang="en-US" sz="900"/>
        </a:p>
      </dgm:t>
    </dgm:pt>
    <dgm:pt modelId="{D71FFF36-4B55-40FE-94E5-9231C77B659C}">
      <dgm:prSet custT="1"/>
      <dgm:spPr/>
      <dgm:t>
        <a:bodyPr/>
        <a:lstStyle/>
        <a:p>
          <a:r>
            <a:rPr lang="en-US" sz="900"/>
            <a:t>Establish and launch community protocols and integrate smart contracts into Cheforama community wallets</a:t>
          </a:r>
        </a:p>
      </dgm:t>
    </dgm:pt>
    <dgm:pt modelId="{60E27A07-CA22-46AE-A8AC-8F8061ADB924}" type="parTrans" cxnId="{F8C30772-FE4E-48E6-87FB-345857B5740E}">
      <dgm:prSet/>
      <dgm:spPr/>
      <dgm:t>
        <a:bodyPr/>
        <a:lstStyle/>
        <a:p>
          <a:endParaRPr lang="en-US" sz="900"/>
        </a:p>
      </dgm:t>
    </dgm:pt>
    <dgm:pt modelId="{75819DA6-FA7D-4BFB-A9C2-7EF82C954073}" type="sibTrans" cxnId="{F8C30772-FE4E-48E6-87FB-345857B5740E}">
      <dgm:prSet custT="1"/>
      <dgm:spPr/>
      <dgm:t>
        <a:bodyPr/>
        <a:lstStyle/>
        <a:p>
          <a:endParaRPr lang="en-US" sz="900"/>
        </a:p>
      </dgm:t>
    </dgm:pt>
    <dgm:pt modelId="{267711A3-7069-4570-B626-3B55A0EADAE2}">
      <dgm:prSet custT="1"/>
      <dgm:spPr/>
      <dgm:t>
        <a:bodyPr/>
        <a:lstStyle/>
        <a:p>
          <a:r>
            <a:rPr lang="en-US" sz="900"/>
            <a:t>Finish community onboarding </a:t>
          </a:r>
        </a:p>
      </dgm:t>
    </dgm:pt>
    <dgm:pt modelId="{9FC978E0-76D5-4E5D-BD17-47D2BC2FE84F}" type="parTrans" cxnId="{A8A0B5D2-6577-4E21-9953-9656E4E4629B}">
      <dgm:prSet/>
      <dgm:spPr/>
      <dgm:t>
        <a:bodyPr/>
        <a:lstStyle/>
        <a:p>
          <a:endParaRPr lang="en-US" sz="900"/>
        </a:p>
      </dgm:t>
    </dgm:pt>
    <dgm:pt modelId="{17A268F6-2A58-4DB6-BB45-28FD2254B199}" type="sibTrans" cxnId="{A8A0B5D2-6577-4E21-9953-9656E4E4629B}">
      <dgm:prSet custT="1"/>
      <dgm:spPr/>
      <dgm:t>
        <a:bodyPr/>
        <a:lstStyle/>
        <a:p>
          <a:endParaRPr lang="en-US" sz="900"/>
        </a:p>
      </dgm:t>
    </dgm:pt>
    <dgm:pt modelId="{A0ECD0E2-3E7F-4666-8DA5-FE96F5691409}" type="pres">
      <dgm:prSet presAssocID="{6A253F49-4A93-4341-9300-061629BFF5A0}" presName="rootnode" presStyleCnt="0">
        <dgm:presLayoutVars>
          <dgm:chMax/>
          <dgm:chPref/>
          <dgm:dir/>
          <dgm:animLvl val="lvl"/>
        </dgm:presLayoutVars>
      </dgm:prSet>
      <dgm:spPr/>
    </dgm:pt>
    <dgm:pt modelId="{25898191-6253-4945-91E9-05250DF78D69}" type="pres">
      <dgm:prSet presAssocID="{8A86ED6F-53F9-4E31-943B-621C791AD6FF}" presName="composite" presStyleCnt="0"/>
      <dgm:spPr/>
    </dgm:pt>
    <dgm:pt modelId="{03EE82B8-CE3E-45EA-9133-38A1241B1554}" type="pres">
      <dgm:prSet presAssocID="{8A86ED6F-53F9-4E31-943B-621C791AD6FF}" presName="LShape" presStyleLbl="alignNode1" presStyleIdx="0" presStyleCnt="15"/>
      <dgm:spPr/>
    </dgm:pt>
    <dgm:pt modelId="{99D4541C-BE5B-498E-BFCC-223CDE060E20}" type="pres">
      <dgm:prSet presAssocID="{8A86ED6F-53F9-4E31-943B-621C791AD6FF}" presName="ParentText" presStyleLbl="revTx" presStyleIdx="0" presStyleCnt="8">
        <dgm:presLayoutVars>
          <dgm:chMax val="0"/>
          <dgm:chPref val="0"/>
          <dgm:bulletEnabled val="1"/>
        </dgm:presLayoutVars>
      </dgm:prSet>
      <dgm:spPr/>
    </dgm:pt>
    <dgm:pt modelId="{BD96194D-641B-4708-94A0-F92BACE000DE}" type="pres">
      <dgm:prSet presAssocID="{8A86ED6F-53F9-4E31-943B-621C791AD6FF}" presName="Triangle" presStyleLbl="alignNode1" presStyleIdx="1" presStyleCnt="15"/>
      <dgm:spPr/>
    </dgm:pt>
    <dgm:pt modelId="{293A2223-AD8B-403D-9461-1357A5137326}" type="pres">
      <dgm:prSet presAssocID="{635E6400-3561-4468-A613-C7B146347472}" presName="sibTrans" presStyleCnt="0"/>
      <dgm:spPr/>
    </dgm:pt>
    <dgm:pt modelId="{D9BDFE3F-AC8D-4983-AAE8-DBD705DCD8D0}" type="pres">
      <dgm:prSet presAssocID="{635E6400-3561-4468-A613-C7B146347472}" presName="space" presStyleCnt="0"/>
      <dgm:spPr/>
    </dgm:pt>
    <dgm:pt modelId="{E0BFC17E-FD32-440C-A361-27AC370EE835}" type="pres">
      <dgm:prSet presAssocID="{5407501E-F97D-48BF-99C1-E7F990979583}" presName="composite" presStyleCnt="0"/>
      <dgm:spPr/>
    </dgm:pt>
    <dgm:pt modelId="{172F9512-ABC7-4A9E-8876-1648E66F4352}" type="pres">
      <dgm:prSet presAssocID="{5407501E-F97D-48BF-99C1-E7F990979583}" presName="LShape" presStyleLbl="alignNode1" presStyleIdx="2" presStyleCnt="15"/>
      <dgm:spPr/>
    </dgm:pt>
    <dgm:pt modelId="{B51542AA-2AE3-4279-8993-B64CE26D22F6}" type="pres">
      <dgm:prSet presAssocID="{5407501E-F97D-48BF-99C1-E7F990979583}" presName="ParentText" presStyleLbl="revTx" presStyleIdx="1" presStyleCnt="8">
        <dgm:presLayoutVars>
          <dgm:chMax val="0"/>
          <dgm:chPref val="0"/>
          <dgm:bulletEnabled val="1"/>
        </dgm:presLayoutVars>
      </dgm:prSet>
      <dgm:spPr/>
    </dgm:pt>
    <dgm:pt modelId="{8D6BE4CA-1633-40AB-92F7-67CCC0A7FDE7}" type="pres">
      <dgm:prSet presAssocID="{5407501E-F97D-48BF-99C1-E7F990979583}" presName="Triangle" presStyleLbl="alignNode1" presStyleIdx="3" presStyleCnt="15"/>
      <dgm:spPr/>
    </dgm:pt>
    <dgm:pt modelId="{DEE402F0-4160-49E8-B696-34359C7D54D0}" type="pres">
      <dgm:prSet presAssocID="{E93A18A7-EB08-435C-93C3-CAD182F083FA}" presName="sibTrans" presStyleCnt="0"/>
      <dgm:spPr/>
    </dgm:pt>
    <dgm:pt modelId="{F7ADFB7D-D01A-4E5D-9FF7-DD56780B98FF}" type="pres">
      <dgm:prSet presAssocID="{E93A18A7-EB08-435C-93C3-CAD182F083FA}" presName="space" presStyleCnt="0"/>
      <dgm:spPr/>
    </dgm:pt>
    <dgm:pt modelId="{6A5FA88C-BD25-4991-82E4-864D7B54A650}" type="pres">
      <dgm:prSet presAssocID="{85A68490-4B60-4070-995F-DE8153288B8E}" presName="composite" presStyleCnt="0"/>
      <dgm:spPr/>
    </dgm:pt>
    <dgm:pt modelId="{0FC4A9B5-6B01-4427-ADF4-018C57735BE9}" type="pres">
      <dgm:prSet presAssocID="{85A68490-4B60-4070-995F-DE8153288B8E}" presName="LShape" presStyleLbl="alignNode1" presStyleIdx="4" presStyleCnt="15"/>
      <dgm:spPr/>
    </dgm:pt>
    <dgm:pt modelId="{DF8B7A19-95BE-404E-902A-E1ED99E6CC6B}" type="pres">
      <dgm:prSet presAssocID="{85A68490-4B60-4070-995F-DE8153288B8E}" presName="ParentText" presStyleLbl="revTx" presStyleIdx="2" presStyleCnt="8">
        <dgm:presLayoutVars>
          <dgm:chMax val="0"/>
          <dgm:chPref val="0"/>
          <dgm:bulletEnabled val="1"/>
        </dgm:presLayoutVars>
      </dgm:prSet>
      <dgm:spPr/>
    </dgm:pt>
    <dgm:pt modelId="{90E3D8E3-94C9-447D-BDD5-975D569BBB23}" type="pres">
      <dgm:prSet presAssocID="{85A68490-4B60-4070-995F-DE8153288B8E}" presName="Triangle" presStyleLbl="alignNode1" presStyleIdx="5" presStyleCnt="15"/>
      <dgm:spPr/>
    </dgm:pt>
    <dgm:pt modelId="{430B3E91-BBF6-40E1-95D3-ABBBB7CB7D83}" type="pres">
      <dgm:prSet presAssocID="{C88A14E7-039B-4640-A540-A53B79934125}" presName="sibTrans" presStyleCnt="0"/>
      <dgm:spPr/>
    </dgm:pt>
    <dgm:pt modelId="{943A1957-A5D4-4573-B13D-B349AA67EFA2}" type="pres">
      <dgm:prSet presAssocID="{C88A14E7-039B-4640-A540-A53B79934125}" presName="space" presStyleCnt="0"/>
      <dgm:spPr/>
    </dgm:pt>
    <dgm:pt modelId="{88A1D6B8-694D-448C-BFD8-CC7994F1659E}" type="pres">
      <dgm:prSet presAssocID="{D2177486-9D5C-429B-9B23-DFF527DB2730}" presName="composite" presStyleCnt="0"/>
      <dgm:spPr/>
    </dgm:pt>
    <dgm:pt modelId="{4C13C5B7-774A-4DDD-87B8-2739E828C6B3}" type="pres">
      <dgm:prSet presAssocID="{D2177486-9D5C-429B-9B23-DFF527DB2730}" presName="LShape" presStyleLbl="alignNode1" presStyleIdx="6" presStyleCnt="15"/>
      <dgm:spPr/>
    </dgm:pt>
    <dgm:pt modelId="{87549BFC-0C81-420B-B2D0-F12E31F9A5BB}" type="pres">
      <dgm:prSet presAssocID="{D2177486-9D5C-429B-9B23-DFF527DB2730}" presName="ParentText" presStyleLbl="revTx" presStyleIdx="3" presStyleCnt="8">
        <dgm:presLayoutVars>
          <dgm:chMax val="0"/>
          <dgm:chPref val="0"/>
          <dgm:bulletEnabled val="1"/>
        </dgm:presLayoutVars>
      </dgm:prSet>
      <dgm:spPr/>
    </dgm:pt>
    <dgm:pt modelId="{EAA4DC1D-3A1B-4D9E-83EE-0619A67E7B69}" type="pres">
      <dgm:prSet presAssocID="{D2177486-9D5C-429B-9B23-DFF527DB2730}" presName="Triangle" presStyleLbl="alignNode1" presStyleIdx="7" presStyleCnt="15"/>
      <dgm:spPr/>
    </dgm:pt>
    <dgm:pt modelId="{08F8A3CB-ACA7-4A5C-9BA1-059AAEDF504C}" type="pres">
      <dgm:prSet presAssocID="{455D78D8-123A-42BB-A28E-B8850C986675}" presName="sibTrans" presStyleCnt="0"/>
      <dgm:spPr/>
    </dgm:pt>
    <dgm:pt modelId="{46197352-2674-4E46-B249-EF85C0BDB530}" type="pres">
      <dgm:prSet presAssocID="{455D78D8-123A-42BB-A28E-B8850C986675}" presName="space" presStyleCnt="0"/>
      <dgm:spPr/>
    </dgm:pt>
    <dgm:pt modelId="{583A8B69-2E51-4E00-A5F7-C0FACA97085B}" type="pres">
      <dgm:prSet presAssocID="{1037230A-7815-4646-A2D8-AA972D268CBC}" presName="composite" presStyleCnt="0"/>
      <dgm:spPr/>
    </dgm:pt>
    <dgm:pt modelId="{0C861692-BEEE-4C6D-9996-F45CBC3B65FB}" type="pres">
      <dgm:prSet presAssocID="{1037230A-7815-4646-A2D8-AA972D268CBC}" presName="LShape" presStyleLbl="alignNode1" presStyleIdx="8" presStyleCnt="15"/>
      <dgm:spPr/>
    </dgm:pt>
    <dgm:pt modelId="{F3F3F382-0200-435E-B54B-3D394E76375C}" type="pres">
      <dgm:prSet presAssocID="{1037230A-7815-4646-A2D8-AA972D268CBC}" presName="ParentText" presStyleLbl="revTx" presStyleIdx="4" presStyleCnt="8">
        <dgm:presLayoutVars>
          <dgm:chMax val="0"/>
          <dgm:chPref val="0"/>
          <dgm:bulletEnabled val="1"/>
        </dgm:presLayoutVars>
      </dgm:prSet>
      <dgm:spPr/>
    </dgm:pt>
    <dgm:pt modelId="{8E89DEA3-C868-486C-AD61-2D5DAD171CFB}" type="pres">
      <dgm:prSet presAssocID="{1037230A-7815-4646-A2D8-AA972D268CBC}" presName="Triangle" presStyleLbl="alignNode1" presStyleIdx="9" presStyleCnt="15"/>
      <dgm:spPr/>
    </dgm:pt>
    <dgm:pt modelId="{6CFEB5DF-5D7E-46AF-8638-FE37B2793364}" type="pres">
      <dgm:prSet presAssocID="{DBFB524B-A634-46C1-BD55-098071973788}" presName="sibTrans" presStyleCnt="0"/>
      <dgm:spPr/>
    </dgm:pt>
    <dgm:pt modelId="{75757733-FE43-4006-9348-F610B609C288}" type="pres">
      <dgm:prSet presAssocID="{DBFB524B-A634-46C1-BD55-098071973788}" presName="space" presStyleCnt="0"/>
      <dgm:spPr/>
    </dgm:pt>
    <dgm:pt modelId="{F609B050-9892-4F22-8EBE-7A12E7C476A0}" type="pres">
      <dgm:prSet presAssocID="{3CC1C267-7E57-4C48-85BA-19A2E413F1EB}" presName="composite" presStyleCnt="0"/>
      <dgm:spPr/>
    </dgm:pt>
    <dgm:pt modelId="{D08FC9B0-AB65-429E-92A4-C8FB6D9A0795}" type="pres">
      <dgm:prSet presAssocID="{3CC1C267-7E57-4C48-85BA-19A2E413F1EB}" presName="LShape" presStyleLbl="alignNode1" presStyleIdx="10" presStyleCnt="15"/>
      <dgm:spPr/>
    </dgm:pt>
    <dgm:pt modelId="{07B31163-3B8B-4801-9D82-2ED7BF0E4B68}" type="pres">
      <dgm:prSet presAssocID="{3CC1C267-7E57-4C48-85BA-19A2E413F1EB}" presName="ParentText" presStyleLbl="revTx" presStyleIdx="5" presStyleCnt="8">
        <dgm:presLayoutVars>
          <dgm:chMax val="0"/>
          <dgm:chPref val="0"/>
          <dgm:bulletEnabled val="1"/>
        </dgm:presLayoutVars>
      </dgm:prSet>
      <dgm:spPr/>
    </dgm:pt>
    <dgm:pt modelId="{4A38307F-B6D1-413C-9B20-2FA4B79AEA9E}" type="pres">
      <dgm:prSet presAssocID="{3CC1C267-7E57-4C48-85BA-19A2E413F1EB}" presName="Triangle" presStyleLbl="alignNode1" presStyleIdx="11" presStyleCnt="15"/>
      <dgm:spPr/>
    </dgm:pt>
    <dgm:pt modelId="{B9B4BF6A-67D9-426A-A8CC-F6E7D9FD8D45}" type="pres">
      <dgm:prSet presAssocID="{1DD32201-14E6-4B00-BC84-4056ECE4E9DD}" presName="sibTrans" presStyleCnt="0"/>
      <dgm:spPr/>
    </dgm:pt>
    <dgm:pt modelId="{397FA767-1A5C-4725-AD3E-9FD8995CB081}" type="pres">
      <dgm:prSet presAssocID="{1DD32201-14E6-4B00-BC84-4056ECE4E9DD}" presName="space" presStyleCnt="0"/>
      <dgm:spPr/>
    </dgm:pt>
    <dgm:pt modelId="{F84BC48A-348F-4CB4-BB10-00A26559B08C}" type="pres">
      <dgm:prSet presAssocID="{D71FFF36-4B55-40FE-94E5-9231C77B659C}" presName="composite" presStyleCnt="0"/>
      <dgm:spPr/>
    </dgm:pt>
    <dgm:pt modelId="{4E9498F1-41AF-435C-B46A-1B23C4187F0D}" type="pres">
      <dgm:prSet presAssocID="{D71FFF36-4B55-40FE-94E5-9231C77B659C}" presName="LShape" presStyleLbl="alignNode1" presStyleIdx="12" presStyleCnt="15"/>
      <dgm:spPr/>
    </dgm:pt>
    <dgm:pt modelId="{3C8A26DC-F8A4-410A-B20C-636579D077E2}" type="pres">
      <dgm:prSet presAssocID="{D71FFF36-4B55-40FE-94E5-9231C77B659C}" presName="ParentText" presStyleLbl="revTx" presStyleIdx="6" presStyleCnt="8">
        <dgm:presLayoutVars>
          <dgm:chMax val="0"/>
          <dgm:chPref val="0"/>
          <dgm:bulletEnabled val="1"/>
        </dgm:presLayoutVars>
      </dgm:prSet>
      <dgm:spPr/>
    </dgm:pt>
    <dgm:pt modelId="{848A63E3-FE3A-49A6-9728-A1F3D66699E9}" type="pres">
      <dgm:prSet presAssocID="{D71FFF36-4B55-40FE-94E5-9231C77B659C}" presName="Triangle" presStyleLbl="alignNode1" presStyleIdx="13" presStyleCnt="15"/>
      <dgm:spPr/>
    </dgm:pt>
    <dgm:pt modelId="{2FC2B665-DF45-4FB7-8308-D583E9FF644A}" type="pres">
      <dgm:prSet presAssocID="{75819DA6-FA7D-4BFB-A9C2-7EF82C954073}" presName="sibTrans" presStyleCnt="0"/>
      <dgm:spPr/>
    </dgm:pt>
    <dgm:pt modelId="{14CC15F9-EE70-4603-9A22-FD47B09CEA83}" type="pres">
      <dgm:prSet presAssocID="{75819DA6-FA7D-4BFB-A9C2-7EF82C954073}" presName="space" presStyleCnt="0"/>
      <dgm:spPr/>
    </dgm:pt>
    <dgm:pt modelId="{F18D4D8C-D900-41F8-A22C-14D206CA021A}" type="pres">
      <dgm:prSet presAssocID="{267711A3-7069-4570-B626-3B55A0EADAE2}" presName="composite" presStyleCnt="0"/>
      <dgm:spPr/>
    </dgm:pt>
    <dgm:pt modelId="{F3609A04-678A-4761-89B1-73F8DC1728BB}" type="pres">
      <dgm:prSet presAssocID="{267711A3-7069-4570-B626-3B55A0EADAE2}" presName="LShape" presStyleLbl="alignNode1" presStyleIdx="14" presStyleCnt="15"/>
      <dgm:spPr/>
    </dgm:pt>
    <dgm:pt modelId="{23C20A1C-F283-4627-969C-C48CF5588377}" type="pres">
      <dgm:prSet presAssocID="{267711A3-7069-4570-B626-3B55A0EADAE2}" presName="ParentText" presStyleLbl="revTx" presStyleIdx="7" presStyleCnt="8">
        <dgm:presLayoutVars>
          <dgm:chMax val="0"/>
          <dgm:chPref val="0"/>
          <dgm:bulletEnabled val="1"/>
        </dgm:presLayoutVars>
      </dgm:prSet>
      <dgm:spPr/>
    </dgm:pt>
  </dgm:ptLst>
  <dgm:cxnLst>
    <dgm:cxn modelId="{53044609-D1A4-4A55-BADA-8758B7C82106}" srcId="{6A253F49-4A93-4341-9300-061629BFF5A0}" destId="{1037230A-7815-4646-A2D8-AA972D268CBC}" srcOrd="4" destOrd="0" parTransId="{377FF001-9C5E-4463-AE7A-C4FDEA2D23E6}" sibTransId="{DBFB524B-A634-46C1-BD55-098071973788}"/>
    <dgm:cxn modelId="{E886EE23-DA7C-4E40-99CB-968F48DF1319}" srcId="{6A253F49-4A93-4341-9300-061629BFF5A0}" destId="{3CC1C267-7E57-4C48-85BA-19A2E413F1EB}" srcOrd="5" destOrd="0" parTransId="{334049F7-35F6-4F4C-B9A0-9774C6065E44}" sibTransId="{1DD32201-14E6-4B00-BC84-4056ECE4E9DD}"/>
    <dgm:cxn modelId="{DC266F34-02BB-4CF2-B204-CB640DFC5826}" srcId="{6A253F49-4A93-4341-9300-061629BFF5A0}" destId="{85A68490-4B60-4070-995F-DE8153288B8E}" srcOrd="2" destOrd="0" parTransId="{B5D5A9B8-1842-4C7F-A1E1-9C2654A830C3}" sibTransId="{C88A14E7-039B-4640-A540-A53B79934125}"/>
    <dgm:cxn modelId="{9A2CC867-4495-41DE-8D78-215C8B9BF634}" srcId="{6A253F49-4A93-4341-9300-061629BFF5A0}" destId="{D2177486-9D5C-429B-9B23-DFF527DB2730}" srcOrd="3" destOrd="0" parTransId="{FCD58C5A-CEFC-42AF-9A78-2E31439E486F}" sibTransId="{455D78D8-123A-42BB-A28E-B8850C986675}"/>
    <dgm:cxn modelId="{1A0ED26F-580A-42B9-8697-5DF8C14F0660}" type="presOf" srcId="{3CC1C267-7E57-4C48-85BA-19A2E413F1EB}" destId="{07B31163-3B8B-4801-9D82-2ED7BF0E4B68}" srcOrd="0" destOrd="0" presId="urn:microsoft.com/office/officeart/2009/3/layout/StepUpProcess"/>
    <dgm:cxn modelId="{F8C30772-FE4E-48E6-87FB-345857B5740E}" srcId="{6A253F49-4A93-4341-9300-061629BFF5A0}" destId="{D71FFF36-4B55-40FE-94E5-9231C77B659C}" srcOrd="6" destOrd="0" parTransId="{60E27A07-CA22-46AE-A8AC-8F8061ADB924}" sibTransId="{75819DA6-FA7D-4BFB-A9C2-7EF82C954073}"/>
    <dgm:cxn modelId="{45D0547B-7DB3-46DC-8C41-1D3CC1E99374}" type="presOf" srcId="{8A86ED6F-53F9-4E31-943B-621C791AD6FF}" destId="{99D4541C-BE5B-498E-BFCC-223CDE060E20}" srcOrd="0" destOrd="0" presId="urn:microsoft.com/office/officeart/2009/3/layout/StepUpProcess"/>
    <dgm:cxn modelId="{CD2C1C82-EBBD-47E5-9435-D80F091DD5DE}" type="presOf" srcId="{267711A3-7069-4570-B626-3B55A0EADAE2}" destId="{23C20A1C-F283-4627-969C-C48CF5588377}" srcOrd="0" destOrd="0" presId="urn:microsoft.com/office/officeart/2009/3/layout/StepUpProcess"/>
    <dgm:cxn modelId="{3127539D-49B2-46DC-80AF-AD75ED16B9DD}" type="presOf" srcId="{1037230A-7815-4646-A2D8-AA972D268CBC}" destId="{F3F3F382-0200-435E-B54B-3D394E76375C}" srcOrd="0" destOrd="0" presId="urn:microsoft.com/office/officeart/2009/3/layout/StepUpProcess"/>
    <dgm:cxn modelId="{38F268A6-EC76-487E-BF14-A38D576D1F6F}" type="presOf" srcId="{5407501E-F97D-48BF-99C1-E7F990979583}" destId="{B51542AA-2AE3-4279-8993-B64CE26D22F6}" srcOrd="0" destOrd="0" presId="urn:microsoft.com/office/officeart/2009/3/layout/StepUpProcess"/>
    <dgm:cxn modelId="{E1D805C6-6DA4-4E50-AF6B-67B8D006B65E}" srcId="{6A253F49-4A93-4341-9300-061629BFF5A0}" destId="{5407501E-F97D-48BF-99C1-E7F990979583}" srcOrd="1" destOrd="0" parTransId="{3303C500-B0D5-478D-A3FC-5451932E6961}" sibTransId="{E93A18A7-EB08-435C-93C3-CAD182F083FA}"/>
    <dgm:cxn modelId="{A8A0B5D2-6577-4E21-9953-9656E4E4629B}" srcId="{6A253F49-4A93-4341-9300-061629BFF5A0}" destId="{267711A3-7069-4570-B626-3B55A0EADAE2}" srcOrd="7" destOrd="0" parTransId="{9FC978E0-76D5-4E5D-BD17-47D2BC2FE84F}" sibTransId="{17A268F6-2A58-4DB6-BB45-28FD2254B199}"/>
    <dgm:cxn modelId="{49598BD5-73B4-45C9-8E05-4806AAECB7C3}" type="presOf" srcId="{85A68490-4B60-4070-995F-DE8153288B8E}" destId="{DF8B7A19-95BE-404E-902A-E1ED99E6CC6B}" srcOrd="0" destOrd="0" presId="urn:microsoft.com/office/officeart/2009/3/layout/StepUpProcess"/>
    <dgm:cxn modelId="{5C40C0DE-FA1A-4127-B986-C611CC307696}" type="presOf" srcId="{D71FFF36-4B55-40FE-94E5-9231C77B659C}" destId="{3C8A26DC-F8A4-410A-B20C-636579D077E2}" srcOrd="0" destOrd="0" presId="urn:microsoft.com/office/officeart/2009/3/layout/StepUpProcess"/>
    <dgm:cxn modelId="{869378E5-A968-4A98-BC7D-8B2CB1A747E1}" srcId="{6A253F49-4A93-4341-9300-061629BFF5A0}" destId="{8A86ED6F-53F9-4E31-943B-621C791AD6FF}" srcOrd="0" destOrd="0" parTransId="{EF683091-446D-47DC-B4BA-572C00C98309}" sibTransId="{635E6400-3561-4468-A613-C7B146347472}"/>
    <dgm:cxn modelId="{26DCA0F1-B0C2-4371-8D50-DBDCD71D5D6A}" type="presOf" srcId="{D2177486-9D5C-429B-9B23-DFF527DB2730}" destId="{87549BFC-0C81-420B-B2D0-F12E31F9A5BB}" srcOrd="0" destOrd="0" presId="urn:microsoft.com/office/officeart/2009/3/layout/StepUpProcess"/>
    <dgm:cxn modelId="{5445D2FC-4610-49F0-8713-96E9CDD2EE48}" type="presOf" srcId="{6A253F49-4A93-4341-9300-061629BFF5A0}" destId="{A0ECD0E2-3E7F-4666-8DA5-FE96F5691409}" srcOrd="0" destOrd="0" presId="urn:microsoft.com/office/officeart/2009/3/layout/StepUpProcess"/>
    <dgm:cxn modelId="{F347DF93-17F6-4193-8721-6572A6B9E85E}" type="presParOf" srcId="{A0ECD0E2-3E7F-4666-8DA5-FE96F5691409}" destId="{25898191-6253-4945-91E9-05250DF78D69}" srcOrd="0" destOrd="0" presId="urn:microsoft.com/office/officeart/2009/3/layout/StepUpProcess"/>
    <dgm:cxn modelId="{266B66B1-997F-403F-A0E0-6E0D29A93C3D}" type="presParOf" srcId="{25898191-6253-4945-91E9-05250DF78D69}" destId="{03EE82B8-CE3E-45EA-9133-38A1241B1554}" srcOrd="0" destOrd="0" presId="urn:microsoft.com/office/officeart/2009/3/layout/StepUpProcess"/>
    <dgm:cxn modelId="{030C425C-947C-4948-9DEE-FE53BFF4F1B2}" type="presParOf" srcId="{25898191-6253-4945-91E9-05250DF78D69}" destId="{99D4541C-BE5B-498E-BFCC-223CDE060E20}" srcOrd="1" destOrd="0" presId="urn:microsoft.com/office/officeart/2009/3/layout/StepUpProcess"/>
    <dgm:cxn modelId="{BBB8A2E7-0346-4EF7-8C7E-65A7EEA23DA9}" type="presParOf" srcId="{25898191-6253-4945-91E9-05250DF78D69}" destId="{BD96194D-641B-4708-94A0-F92BACE000DE}" srcOrd="2" destOrd="0" presId="urn:microsoft.com/office/officeart/2009/3/layout/StepUpProcess"/>
    <dgm:cxn modelId="{E4C426F7-D314-4AC3-81DC-87EE717C30C5}" type="presParOf" srcId="{A0ECD0E2-3E7F-4666-8DA5-FE96F5691409}" destId="{293A2223-AD8B-403D-9461-1357A5137326}" srcOrd="1" destOrd="0" presId="urn:microsoft.com/office/officeart/2009/3/layout/StepUpProcess"/>
    <dgm:cxn modelId="{D42E017F-C668-4CE6-B31C-2A26CA9A7BB2}" type="presParOf" srcId="{293A2223-AD8B-403D-9461-1357A5137326}" destId="{D9BDFE3F-AC8D-4983-AAE8-DBD705DCD8D0}" srcOrd="0" destOrd="0" presId="urn:microsoft.com/office/officeart/2009/3/layout/StepUpProcess"/>
    <dgm:cxn modelId="{2C55C749-D3F2-4FEE-B805-072823DE6CAF}" type="presParOf" srcId="{A0ECD0E2-3E7F-4666-8DA5-FE96F5691409}" destId="{E0BFC17E-FD32-440C-A361-27AC370EE835}" srcOrd="2" destOrd="0" presId="urn:microsoft.com/office/officeart/2009/3/layout/StepUpProcess"/>
    <dgm:cxn modelId="{EF21EE24-6018-4955-B911-87DCEE0F5F14}" type="presParOf" srcId="{E0BFC17E-FD32-440C-A361-27AC370EE835}" destId="{172F9512-ABC7-4A9E-8876-1648E66F4352}" srcOrd="0" destOrd="0" presId="urn:microsoft.com/office/officeart/2009/3/layout/StepUpProcess"/>
    <dgm:cxn modelId="{6BB2211A-EF08-4332-900A-55A6FE537A23}" type="presParOf" srcId="{E0BFC17E-FD32-440C-A361-27AC370EE835}" destId="{B51542AA-2AE3-4279-8993-B64CE26D22F6}" srcOrd="1" destOrd="0" presId="urn:microsoft.com/office/officeart/2009/3/layout/StepUpProcess"/>
    <dgm:cxn modelId="{40C9E0F5-6651-4CDE-8000-C3718717F849}" type="presParOf" srcId="{E0BFC17E-FD32-440C-A361-27AC370EE835}" destId="{8D6BE4CA-1633-40AB-92F7-67CCC0A7FDE7}" srcOrd="2" destOrd="0" presId="urn:microsoft.com/office/officeart/2009/3/layout/StepUpProcess"/>
    <dgm:cxn modelId="{0D2C1705-EE63-4D16-8BE1-EE4DB0DBC88B}" type="presParOf" srcId="{A0ECD0E2-3E7F-4666-8DA5-FE96F5691409}" destId="{DEE402F0-4160-49E8-B696-34359C7D54D0}" srcOrd="3" destOrd="0" presId="urn:microsoft.com/office/officeart/2009/3/layout/StepUpProcess"/>
    <dgm:cxn modelId="{34ED5363-79E6-4058-93FB-7DB9D63B4F4E}" type="presParOf" srcId="{DEE402F0-4160-49E8-B696-34359C7D54D0}" destId="{F7ADFB7D-D01A-4E5D-9FF7-DD56780B98FF}" srcOrd="0" destOrd="0" presId="urn:microsoft.com/office/officeart/2009/3/layout/StepUpProcess"/>
    <dgm:cxn modelId="{919D34F0-77AF-4C78-9C8A-13E50176471D}" type="presParOf" srcId="{A0ECD0E2-3E7F-4666-8DA5-FE96F5691409}" destId="{6A5FA88C-BD25-4991-82E4-864D7B54A650}" srcOrd="4" destOrd="0" presId="urn:microsoft.com/office/officeart/2009/3/layout/StepUpProcess"/>
    <dgm:cxn modelId="{0CCB9BC5-ABAE-4CDA-A64A-3A104F9F4205}" type="presParOf" srcId="{6A5FA88C-BD25-4991-82E4-864D7B54A650}" destId="{0FC4A9B5-6B01-4427-ADF4-018C57735BE9}" srcOrd="0" destOrd="0" presId="urn:microsoft.com/office/officeart/2009/3/layout/StepUpProcess"/>
    <dgm:cxn modelId="{3A63AEB8-6D71-4A2F-ABBE-906EDC256699}" type="presParOf" srcId="{6A5FA88C-BD25-4991-82E4-864D7B54A650}" destId="{DF8B7A19-95BE-404E-902A-E1ED99E6CC6B}" srcOrd="1" destOrd="0" presId="urn:microsoft.com/office/officeart/2009/3/layout/StepUpProcess"/>
    <dgm:cxn modelId="{1C4DF910-C8CD-4DD9-9AA7-50B5A1143462}" type="presParOf" srcId="{6A5FA88C-BD25-4991-82E4-864D7B54A650}" destId="{90E3D8E3-94C9-447D-BDD5-975D569BBB23}" srcOrd="2" destOrd="0" presId="urn:microsoft.com/office/officeart/2009/3/layout/StepUpProcess"/>
    <dgm:cxn modelId="{EAB96EEB-A133-49D4-8AF2-16BA16065D07}" type="presParOf" srcId="{A0ECD0E2-3E7F-4666-8DA5-FE96F5691409}" destId="{430B3E91-BBF6-40E1-95D3-ABBBB7CB7D83}" srcOrd="5" destOrd="0" presId="urn:microsoft.com/office/officeart/2009/3/layout/StepUpProcess"/>
    <dgm:cxn modelId="{8D74E2D9-13D7-4D27-BA96-0899F7B877A9}" type="presParOf" srcId="{430B3E91-BBF6-40E1-95D3-ABBBB7CB7D83}" destId="{943A1957-A5D4-4573-B13D-B349AA67EFA2}" srcOrd="0" destOrd="0" presId="urn:microsoft.com/office/officeart/2009/3/layout/StepUpProcess"/>
    <dgm:cxn modelId="{53879AA5-8467-4445-863C-D53CDB0CD97A}" type="presParOf" srcId="{A0ECD0E2-3E7F-4666-8DA5-FE96F5691409}" destId="{88A1D6B8-694D-448C-BFD8-CC7994F1659E}" srcOrd="6" destOrd="0" presId="urn:microsoft.com/office/officeart/2009/3/layout/StepUpProcess"/>
    <dgm:cxn modelId="{5FD9CE27-4C58-4312-8D06-155B7BDD4256}" type="presParOf" srcId="{88A1D6B8-694D-448C-BFD8-CC7994F1659E}" destId="{4C13C5B7-774A-4DDD-87B8-2739E828C6B3}" srcOrd="0" destOrd="0" presId="urn:microsoft.com/office/officeart/2009/3/layout/StepUpProcess"/>
    <dgm:cxn modelId="{823018E2-7183-4F22-BD29-4AF4644E673C}" type="presParOf" srcId="{88A1D6B8-694D-448C-BFD8-CC7994F1659E}" destId="{87549BFC-0C81-420B-B2D0-F12E31F9A5BB}" srcOrd="1" destOrd="0" presId="urn:microsoft.com/office/officeart/2009/3/layout/StepUpProcess"/>
    <dgm:cxn modelId="{1D9EA4CC-1062-426D-B198-631CCD58266A}" type="presParOf" srcId="{88A1D6B8-694D-448C-BFD8-CC7994F1659E}" destId="{EAA4DC1D-3A1B-4D9E-83EE-0619A67E7B69}" srcOrd="2" destOrd="0" presId="urn:microsoft.com/office/officeart/2009/3/layout/StepUpProcess"/>
    <dgm:cxn modelId="{06F87F7B-D9B6-4D92-800F-2D340D525F6B}" type="presParOf" srcId="{A0ECD0E2-3E7F-4666-8DA5-FE96F5691409}" destId="{08F8A3CB-ACA7-4A5C-9BA1-059AAEDF504C}" srcOrd="7" destOrd="0" presId="urn:microsoft.com/office/officeart/2009/3/layout/StepUpProcess"/>
    <dgm:cxn modelId="{60825ED7-E723-490F-AC5B-5B5AAB1F255A}" type="presParOf" srcId="{08F8A3CB-ACA7-4A5C-9BA1-059AAEDF504C}" destId="{46197352-2674-4E46-B249-EF85C0BDB530}" srcOrd="0" destOrd="0" presId="urn:microsoft.com/office/officeart/2009/3/layout/StepUpProcess"/>
    <dgm:cxn modelId="{8913FFB6-4291-4E7A-8B92-07FFA819A205}" type="presParOf" srcId="{A0ECD0E2-3E7F-4666-8DA5-FE96F5691409}" destId="{583A8B69-2E51-4E00-A5F7-C0FACA97085B}" srcOrd="8" destOrd="0" presId="urn:microsoft.com/office/officeart/2009/3/layout/StepUpProcess"/>
    <dgm:cxn modelId="{6EB18F57-8361-4DA5-9E74-955DC7C35B3C}" type="presParOf" srcId="{583A8B69-2E51-4E00-A5F7-C0FACA97085B}" destId="{0C861692-BEEE-4C6D-9996-F45CBC3B65FB}" srcOrd="0" destOrd="0" presId="urn:microsoft.com/office/officeart/2009/3/layout/StepUpProcess"/>
    <dgm:cxn modelId="{58D147E0-8471-44AD-98E8-A7E4699AE6E2}" type="presParOf" srcId="{583A8B69-2E51-4E00-A5F7-C0FACA97085B}" destId="{F3F3F382-0200-435E-B54B-3D394E76375C}" srcOrd="1" destOrd="0" presId="urn:microsoft.com/office/officeart/2009/3/layout/StepUpProcess"/>
    <dgm:cxn modelId="{8FA74C9A-0115-4D4C-881E-84A7A1425691}" type="presParOf" srcId="{583A8B69-2E51-4E00-A5F7-C0FACA97085B}" destId="{8E89DEA3-C868-486C-AD61-2D5DAD171CFB}" srcOrd="2" destOrd="0" presId="urn:microsoft.com/office/officeart/2009/3/layout/StepUpProcess"/>
    <dgm:cxn modelId="{D633636E-6A7A-49BE-8262-34C023EC9C18}" type="presParOf" srcId="{A0ECD0E2-3E7F-4666-8DA5-FE96F5691409}" destId="{6CFEB5DF-5D7E-46AF-8638-FE37B2793364}" srcOrd="9" destOrd="0" presId="urn:microsoft.com/office/officeart/2009/3/layout/StepUpProcess"/>
    <dgm:cxn modelId="{C117B963-107D-402A-A0F3-B203474D1F8A}" type="presParOf" srcId="{6CFEB5DF-5D7E-46AF-8638-FE37B2793364}" destId="{75757733-FE43-4006-9348-F610B609C288}" srcOrd="0" destOrd="0" presId="urn:microsoft.com/office/officeart/2009/3/layout/StepUpProcess"/>
    <dgm:cxn modelId="{E2E19010-40C8-417E-8E2B-0768B336A498}" type="presParOf" srcId="{A0ECD0E2-3E7F-4666-8DA5-FE96F5691409}" destId="{F609B050-9892-4F22-8EBE-7A12E7C476A0}" srcOrd="10" destOrd="0" presId="urn:microsoft.com/office/officeart/2009/3/layout/StepUpProcess"/>
    <dgm:cxn modelId="{A5F61B69-4D99-4A4C-A6D6-C76658BFE852}" type="presParOf" srcId="{F609B050-9892-4F22-8EBE-7A12E7C476A0}" destId="{D08FC9B0-AB65-429E-92A4-C8FB6D9A0795}" srcOrd="0" destOrd="0" presId="urn:microsoft.com/office/officeart/2009/3/layout/StepUpProcess"/>
    <dgm:cxn modelId="{95B9E452-2AB5-4574-8DA4-E3E131EDBC82}" type="presParOf" srcId="{F609B050-9892-4F22-8EBE-7A12E7C476A0}" destId="{07B31163-3B8B-4801-9D82-2ED7BF0E4B68}" srcOrd="1" destOrd="0" presId="urn:microsoft.com/office/officeart/2009/3/layout/StepUpProcess"/>
    <dgm:cxn modelId="{247CD5C9-E8F5-4B61-9AFF-F280F8694BB6}" type="presParOf" srcId="{F609B050-9892-4F22-8EBE-7A12E7C476A0}" destId="{4A38307F-B6D1-413C-9B20-2FA4B79AEA9E}" srcOrd="2" destOrd="0" presId="urn:microsoft.com/office/officeart/2009/3/layout/StepUpProcess"/>
    <dgm:cxn modelId="{684AEDF5-CC9B-4D85-BB35-1C4957327433}" type="presParOf" srcId="{A0ECD0E2-3E7F-4666-8DA5-FE96F5691409}" destId="{B9B4BF6A-67D9-426A-A8CC-F6E7D9FD8D45}" srcOrd="11" destOrd="0" presId="urn:microsoft.com/office/officeart/2009/3/layout/StepUpProcess"/>
    <dgm:cxn modelId="{DD69C412-7290-4023-9172-EB1A82B83989}" type="presParOf" srcId="{B9B4BF6A-67D9-426A-A8CC-F6E7D9FD8D45}" destId="{397FA767-1A5C-4725-AD3E-9FD8995CB081}" srcOrd="0" destOrd="0" presId="urn:microsoft.com/office/officeart/2009/3/layout/StepUpProcess"/>
    <dgm:cxn modelId="{8F2B73F7-01A7-4F01-B611-55DE8114113F}" type="presParOf" srcId="{A0ECD0E2-3E7F-4666-8DA5-FE96F5691409}" destId="{F84BC48A-348F-4CB4-BB10-00A26559B08C}" srcOrd="12" destOrd="0" presId="urn:microsoft.com/office/officeart/2009/3/layout/StepUpProcess"/>
    <dgm:cxn modelId="{751DE064-4847-4522-B63A-44FBEFA4A6CB}" type="presParOf" srcId="{F84BC48A-348F-4CB4-BB10-00A26559B08C}" destId="{4E9498F1-41AF-435C-B46A-1B23C4187F0D}" srcOrd="0" destOrd="0" presId="urn:microsoft.com/office/officeart/2009/3/layout/StepUpProcess"/>
    <dgm:cxn modelId="{5809F92B-168E-4DD7-AEE8-455A811FCEC3}" type="presParOf" srcId="{F84BC48A-348F-4CB4-BB10-00A26559B08C}" destId="{3C8A26DC-F8A4-410A-B20C-636579D077E2}" srcOrd="1" destOrd="0" presId="urn:microsoft.com/office/officeart/2009/3/layout/StepUpProcess"/>
    <dgm:cxn modelId="{6C3D3891-5F38-47C8-AC16-FB4C8C9D4D56}" type="presParOf" srcId="{F84BC48A-348F-4CB4-BB10-00A26559B08C}" destId="{848A63E3-FE3A-49A6-9728-A1F3D66699E9}" srcOrd="2" destOrd="0" presId="urn:microsoft.com/office/officeart/2009/3/layout/StepUpProcess"/>
    <dgm:cxn modelId="{680406D0-2C97-4101-A80C-94E73CB345BD}" type="presParOf" srcId="{A0ECD0E2-3E7F-4666-8DA5-FE96F5691409}" destId="{2FC2B665-DF45-4FB7-8308-D583E9FF644A}" srcOrd="13" destOrd="0" presId="urn:microsoft.com/office/officeart/2009/3/layout/StepUpProcess"/>
    <dgm:cxn modelId="{3979EBF5-E4BA-4963-B04C-D33AB41119E9}" type="presParOf" srcId="{2FC2B665-DF45-4FB7-8308-D583E9FF644A}" destId="{14CC15F9-EE70-4603-9A22-FD47B09CEA83}" srcOrd="0" destOrd="0" presId="urn:microsoft.com/office/officeart/2009/3/layout/StepUpProcess"/>
    <dgm:cxn modelId="{C144718B-9DEA-4B5F-B97F-6076CD3FE2C1}" type="presParOf" srcId="{A0ECD0E2-3E7F-4666-8DA5-FE96F5691409}" destId="{F18D4D8C-D900-41F8-A22C-14D206CA021A}" srcOrd="14" destOrd="0" presId="urn:microsoft.com/office/officeart/2009/3/layout/StepUpProcess"/>
    <dgm:cxn modelId="{3C18F565-F921-4911-A5E0-4A4104A51F31}" type="presParOf" srcId="{F18D4D8C-D900-41F8-A22C-14D206CA021A}" destId="{F3609A04-678A-4761-89B1-73F8DC1728BB}" srcOrd="0" destOrd="0" presId="urn:microsoft.com/office/officeart/2009/3/layout/StepUpProcess"/>
    <dgm:cxn modelId="{C169EFDC-C016-4451-9B4E-5FE54413813F}" type="presParOf" srcId="{F18D4D8C-D900-41F8-A22C-14D206CA021A}" destId="{23C20A1C-F283-4627-969C-C48CF5588377}" srcOrd="1" destOrd="0" presId="urn:microsoft.com/office/officeart/2009/3/layout/StepUpProcess"/>
  </dgm:cxnLst>
  <dgm:bg>
    <a:noFill/>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A253F49-4A93-4341-9300-061629BFF5A0}" type="doc">
      <dgm:prSet loTypeId="urn:microsoft.com/office/officeart/2009/3/layout/StepUpProcess" loCatId="process" qsTypeId="urn:microsoft.com/office/officeart/2005/8/quickstyle/simple1" qsCatId="simple" csTypeId="urn:microsoft.com/office/officeart/2005/8/colors/accent0_3" csCatId="mainScheme" phldr="1"/>
      <dgm:spPr/>
      <dgm:t>
        <a:bodyPr/>
        <a:lstStyle/>
        <a:p>
          <a:endParaRPr lang="en-US"/>
        </a:p>
      </dgm:t>
    </dgm:pt>
    <dgm:pt modelId="{8A86ED6F-53F9-4E31-943B-621C791AD6FF}">
      <dgm:prSet phldrT="[Text]" custT="1"/>
      <dgm:spPr/>
      <dgm:t>
        <a:bodyPr/>
        <a:lstStyle/>
        <a:p>
          <a:r>
            <a:rPr lang="en-US" sz="1100"/>
            <a:t>Set up farm outreach centers </a:t>
          </a:r>
          <a:endParaRPr lang="en-US" sz="1100" strike="noStrike"/>
        </a:p>
      </dgm:t>
    </dgm:pt>
    <dgm:pt modelId="{EF683091-446D-47DC-B4BA-572C00C98309}" type="parTrans" cxnId="{869378E5-A968-4A98-BC7D-8B2CB1A747E1}">
      <dgm:prSet/>
      <dgm:spPr/>
      <dgm:t>
        <a:bodyPr/>
        <a:lstStyle/>
        <a:p>
          <a:endParaRPr lang="en-US" sz="1100"/>
        </a:p>
      </dgm:t>
    </dgm:pt>
    <dgm:pt modelId="{635E6400-3561-4468-A613-C7B146347472}" type="sibTrans" cxnId="{869378E5-A968-4A98-BC7D-8B2CB1A747E1}">
      <dgm:prSet custT="1"/>
      <dgm:spPr/>
      <dgm:t>
        <a:bodyPr/>
        <a:lstStyle/>
        <a:p>
          <a:endParaRPr lang="en-US" sz="1100"/>
        </a:p>
      </dgm:t>
    </dgm:pt>
    <dgm:pt modelId="{5407501E-F97D-48BF-99C1-E7F990979583}">
      <dgm:prSet phldrT="[Text]" custT="1"/>
      <dgm:spPr/>
      <dgm:t>
        <a:bodyPr/>
        <a:lstStyle/>
        <a:p>
          <a:r>
            <a:rPr lang="en-US" sz="1100"/>
            <a:t>1000 – 2500 holders </a:t>
          </a:r>
        </a:p>
      </dgm:t>
    </dgm:pt>
    <dgm:pt modelId="{3303C500-B0D5-478D-A3FC-5451932E6961}" type="parTrans" cxnId="{E1D805C6-6DA4-4E50-AF6B-67B8D006B65E}">
      <dgm:prSet/>
      <dgm:spPr/>
      <dgm:t>
        <a:bodyPr/>
        <a:lstStyle/>
        <a:p>
          <a:endParaRPr lang="en-US" sz="1100"/>
        </a:p>
      </dgm:t>
    </dgm:pt>
    <dgm:pt modelId="{E93A18A7-EB08-435C-93C3-CAD182F083FA}" type="sibTrans" cxnId="{E1D805C6-6DA4-4E50-AF6B-67B8D006B65E}">
      <dgm:prSet custT="1"/>
      <dgm:spPr/>
      <dgm:t>
        <a:bodyPr/>
        <a:lstStyle/>
        <a:p>
          <a:endParaRPr lang="en-US" sz="1100"/>
        </a:p>
      </dgm:t>
    </dgm:pt>
    <dgm:pt modelId="{85A68490-4B60-4070-995F-DE8153288B8E}">
      <dgm:prSet phldrT="[Text]" custT="1"/>
      <dgm:spPr/>
      <dgm:t>
        <a:bodyPr/>
        <a:lstStyle/>
        <a:p>
          <a:r>
            <a:rPr lang="en-US" sz="1100"/>
            <a:t>Partner with educational institutions </a:t>
          </a:r>
        </a:p>
      </dgm:t>
    </dgm:pt>
    <dgm:pt modelId="{B5D5A9B8-1842-4C7F-A1E1-9C2654A830C3}" type="parTrans" cxnId="{DC266F34-02BB-4CF2-B204-CB640DFC5826}">
      <dgm:prSet/>
      <dgm:spPr/>
      <dgm:t>
        <a:bodyPr/>
        <a:lstStyle/>
        <a:p>
          <a:endParaRPr lang="en-US" sz="1100"/>
        </a:p>
      </dgm:t>
    </dgm:pt>
    <dgm:pt modelId="{C88A14E7-039B-4640-A540-A53B79934125}" type="sibTrans" cxnId="{DC266F34-02BB-4CF2-B204-CB640DFC5826}">
      <dgm:prSet custT="1"/>
      <dgm:spPr/>
      <dgm:t>
        <a:bodyPr/>
        <a:lstStyle/>
        <a:p>
          <a:endParaRPr lang="en-US" sz="1100"/>
        </a:p>
      </dgm:t>
    </dgm:pt>
    <dgm:pt modelId="{3CC1C267-7E57-4C48-85BA-19A2E413F1EB}">
      <dgm:prSet custT="1"/>
      <dgm:spPr/>
      <dgm:t>
        <a:bodyPr/>
        <a:lstStyle/>
        <a:p>
          <a:r>
            <a:rPr lang="en-US" sz="1100"/>
            <a:t>List on CMC, COINGECKO </a:t>
          </a:r>
        </a:p>
      </dgm:t>
    </dgm:pt>
    <dgm:pt modelId="{334049F7-35F6-4F4C-B9A0-9774C6065E44}" type="parTrans" cxnId="{E886EE23-DA7C-4E40-99CB-968F48DF1319}">
      <dgm:prSet/>
      <dgm:spPr/>
      <dgm:t>
        <a:bodyPr/>
        <a:lstStyle/>
        <a:p>
          <a:endParaRPr lang="en-US" sz="1100"/>
        </a:p>
      </dgm:t>
    </dgm:pt>
    <dgm:pt modelId="{1DD32201-14E6-4B00-BC84-4056ECE4E9DD}" type="sibTrans" cxnId="{E886EE23-DA7C-4E40-99CB-968F48DF1319}">
      <dgm:prSet custT="1"/>
      <dgm:spPr/>
      <dgm:t>
        <a:bodyPr/>
        <a:lstStyle/>
        <a:p>
          <a:endParaRPr lang="en-US" sz="1100"/>
        </a:p>
      </dgm:t>
    </dgm:pt>
    <dgm:pt modelId="{D2177486-9D5C-429B-9B23-DFF527DB2730}">
      <dgm:prSet custT="1"/>
      <dgm:spPr/>
      <dgm:t>
        <a:bodyPr/>
        <a:lstStyle/>
        <a:p>
          <a:r>
            <a:rPr lang="en-US" sz="1100"/>
            <a:t>Launch blockchain Cheforama development </a:t>
          </a:r>
        </a:p>
      </dgm:t>
    </dgm:pt>
    <dgm:pt modelId="{FCD58C5A-CEFC-42AF-9A78-2E31439E486F}" type="parTrans" cxnId="{9A2CC867-4495-41DE-8D78-215C8B9BF634}">
      <dgm:prSet/>
      <dgm:spPr/>
      <dgm:t>
        <a:bodyPr/>
        <a:lstStyle/>
        <a:p>
          <a:endParaRPr lang="en-US" sz="1100"/>
        </a:p>
      </dgm:t>
    </dgm:pt>
    <dgm:pt modelId="{455D78D8-123A-42BB-A28E-B8850C986675}" type="sibTrans" cxnId="{9A2CC867-4495-41DE-8D78-215C8B9BF634}">
      <dgm:prSet custT="1"/>
      <dgm:spPr/>
      <dgm:t>
        <a:bodyPr/>
        <a:lstStyle/>
        <a:p>
          <a:endParaRPr lang="en-US" sz="1100"/>
        </a:p>
      </dgm:t>
    </dgm:pt>
    <dgm:pt modelId="{1037230A-7815-4646-A2D8-AA972D268CBC}">
      <dgm:prSet custT="1"/>
      <dgm:spPr/>
      <dgm:t>
        <a:bodyPr/>
        <a:lstStyle/>
        <a:p>
          <a:r>
            <a:rPr lang="en-US" sz="1100"/>
            <a:t>Add remainder active partners or list DEX</a:t>
          </a:r>
        </a:p>
      </dgm:t>
    </dgm:pt>
    <dgm:pt modelId="{377FF001-9C5E-4463-AE7A-C4FDEA2D23E6}" type="parTrans" cxnId="{53044609-D1A4-4A55-BADA-8758B7C82106}">
      <dgm:prSet/>
      <dgm:spPr/>
      <dgm:t>
        <a:bodyPr/>
        <a:lstStyle/>
        <a:p>
          <a:endParaRPr lang="en-US" sz="1100"/>
        </a:p>
      </dgm:t>
    </dgm:pt>
    <dgm:pt modelId="{DBFB524B-A634-46C1-BD55-098071973788}" type="sibTrans" cxnId="{53044609-D1A4-4A55-BADA-8758B7C82106}">
      <dgm:prSet custT="1"/>
      <dgm:spPr/>
      <dgm:t>
        <a:bodyPr/>
        <a:lstStyle/>
        <a:p>
          <a:endParaRPr lang="en-US" sz="1100"/>
        </a:p>
      </dgm:t>
    </dgm:pt>
    <dgm:pt modelId="{17067792-6045-4071-AD1A-4E813AC6F01F}" type="pres">
      <dgm:prSet presAssocID="{6A253F49-4A93-4341-9300-061629BFF5A0}" presName="rootnode" presStyleCnt="0">
        <dgm:presLayoutVars>
          <dgm:chMax/>
          <dgm:chPref/>
          <dgm:dir/>
          <dgm:animLvl val="lvl"/>
        </dgm:presLayoutVars>
      </dgm:prSet>
      <dgm:spPr/>
    </dgm:pt>
    <dgm:pt modelId="{52EA163A-4801-4E6C-A5D9-968DFD0C821C}" type="pres">
      <dgm:prSet presAssocID="{8A86ED6F-53F9-4E31-943B-621C791AD6FF}" presName="composite" presStyleCnt="0"/>
      <dgm:spPr/>
    </dgm:pt>
    <dgm:pt modelId="{222EA206-F4D6-4573-9322-3A6D2D85E4D3}" type="pres">
      <dgm:prSet presAssocID="{8A86ED6F-53F9-4E31-943B-621C791AD6FF}" presName="LShape" presStyleLbl="alignNode1" presStyleIdx="0" presStyleCnt="11"/>
      <dgm:spPr/>
    </dgm:pt>
    <dgm:pt modelId="{5B93282B-50EE-495C-B895-0A4AE9B4373B}" type="pres">
      <dgm:prSet presAssocID="{8A86ED6F-53F9-4E31-943B-621C791AD6FF}" presName="ParentText" presStyleLbl="revTx" presStyleIdx="0" presStyleCnt="6">
        <dgm:presLayoutVars>
          <dgm:chMax val="0"/>
          <dgm:chPref val="0"/>
          <dgm:bulletEnabled val="1"/>
        </dgm:presLayoutVars>
      </dgm:prSet>
      <dgm:spPr/>
    </dgm:pt>
    <dgm:pt modelId="{F13374D3-EF03-435C-9CF6-34AB30CA6EC3}" type="pres">
      <dgm:prSet presAssocID="{8A86ED6F-53F9-4E31-943B-621C791AD6FF}" presName="Triangle" presStyleLbl="alignNode1" presStyleIdx="1" presStyleCnt="11"/>
      <dgm:spPr/>
    </dgm:pt>
    <dgm:pt modelId="{0F14A0ED-3946-4C65-B2F0-1D46501CBC8E}" type="pres">
      <dgm:prSet presAssocID="{635E6400-3561-4468-A613-C7B146347472}" presName="sibTrans" presStyleCnt="0"/>
      <dgm:spPr/>
    </dgm:pt>
    <dgm:pt modelId="{044CA293-5316-4F83-AACA-553D32C98D95}" type="pres">
      <dgm:prSet presAssocID="{635E6400-3561-4468-A613-C7B146347472}" presName="space" presStyleCnt="0"/>
      <dgm:spPr/>
    </dgm:pt>
    <dgm:pt modelId="{7D8544F5-F822-433A-A692-63BCFF49BD95}" type="pres">
      <dgm:prSet presAssocID="{5407501E-F97D-48BF-99C1-E7F990979583}" presName="composite" presStyleCnt="0"/>
      <dgm:spPr/>
    </dgm:pt>
    <dgm:pt modelId="{AF03566E-55D4-487D-B27F-88D868921862}" type="pres">
      <dgm:prSet presAssocID="{5407501E-F97D-48BF-99C1-E7F990979583}" presName="LShape" presStyleLbl="alignNode1" presStyleIdx="2" presStyleCnt="11"/>
      <dgm:spPr/>
    </dgm:pt>
    <dgm:pt modelId="{221A8840-AECB-4990-A7D9-8D617EB3C95C}" type="pres">
      <dgm:prSet presAssocID="{5407501E-F97D-48BF-99C1-E7F990979583}" presName="ParentText" presStyleLbl="revTx" presStyleIdx="1" presStyleCnt="6">
        <dgm:presLayoutVars>
          <dgm:chMax val="0"/>
          <dgm:chPref val="0"/>
          <dgm:bulletEnabled val="1"/>
        </dgm:presLayoutVars>
      </dgm:prSet>
      <dgm:spPr/>
    </dgm:pt>
    <dgm:pt modelId="{FAC6D706-0C51-412D-8776-E54313B8412F}" type="pres">
      <dgm:prSet presAssocID="{5407501E-F97D-48BF-99C1-E7F990979583}" presName="Triangle" presStyleLbl="alignNode1" presStyleIdx="3" presStyleCnt="11"/>
      <dgm:spPr/>
    </dgm:pt>
    <dgm:pt modelId="{CBA47EB7-37BF-415E-802F-70304334115C}" type="pres">
      <dgm:prSet presAssocID="{E93A18A7-EB08-435C-93C3-CAD182F083FA}" presName="sibTrans" presStyleCnt="0"/>
      <dgm:spPr/>
    </dgm:pt>
    <dgm:pt modelId="{C0DA87B1-0B63-4ACF-A5CB-9DD154D2E9D8}" type="pres">
      <dgm:prSet presAssocID="{E93A18A7-EB08-435C-93C3-CAD182F083FA}" presName="space" presStyleCnt="0"/>
      <dgm:spPr/>
    </dgm:pt>
    <dgm:pt modelId="{F34B881B-BC0D-46D6-BF7D-31D41A7BCB99}" type="pres">
      <dgm:prSet presAssocID="{85A68490-4B60-4070-995F-DE8153288B8E}" presName="composite" presStyleCnt="0"/>
      <dgm:spPr/>
    </dgm:pt>
    <dgm:pt modelId="{06F838F0-D66C-4D0E-80FC-7C3CF1590398}" type="pres">
      <dgm:prSet presAssocID="{85A68490-4B60-4070-995F-DE8153288B8E}" presName="LShape" presStyleLbl="alignNode1" presStyleIdx="4" presStyleCnt="11"/>
      <dgm:spPr/>
    </dgm:pt>
    <dgm:pt modelId="{016284EC-814D-4A90-A780-9673F7BCBB99}" type="pres">
      <dgm:prSet presAssocID="{85A68490-4B60-4070-995F-DE8153288B8E}" presName="ParentText" presStyleLbl="revTx" presStyleIdx="2" presStyleCnt="6">
        <dgm:presLayoutVars>
          <dgm:chMax val="0"/>
          <dgm:chPref val="0"/>
          <dgm:bulletEnabled val="1"/>
        </dgm:presLayoutVars>
      </dgm:prSet>
      <dgm:spPr/>
    </dgm:pt>
    <dgm:pt modelId="{5B9F4BED-071D-44F9-B9C2-FF6A2D32FA37}" type="pres">
      <dgm:prSet presAssocID="{85A68490-4B60-4070-995F-DE8153288B8E}" presName="Triangle" presStyleLbl="alignNode1" presStyleIdx="5" presStyleCnt="11"/>
      <dgm:spPr/>
    </dgm:pt>
    <dgm:pt modelId="{4195B724-D7FA-4A76-9264-4D5A4E8B2C22}" type="pres">
      <dgm:prSet presAssocID="{C88A14E7-039B-4640-A540-A53B79934125}" presName="sibTrans" presStyleCnt="0"/>
      <dgm:spPr/>
    </dgm:pt>
    <dgm:pt modelId="{003226EE-31AF-4913-AF39-AAD1BFCEE7F6}" type="pres">
      <dgm:prSet presAssocID="{C88A14E7-039B-4640-A540-A53B79934125}" presName="space" presStyleCnt="0"/>
      <dgm:spPr/>
    </dgm:pt>
    <dgm:pt modelId="{5F3CEEC0-33E5-49B0-A4C9-3BBA428B9A37}" type="pres">
      <dgm:prSet presAssocID="{D2177486-9D5C-429B-9B23-DFF527DB2730}" presName="composite" presStyleCnt="0"/>
      <dgm:spPr/>
    </dgm:pt>
    <dgm:pt modelId="{FAD2470B-085A-4CD6-8127-9483188FD18A}" type="pres">
      <dgm:prSet presAssocID="{D2177486-9D5C-429B-9B23-DFF527DB2730}" presName="LShape" presStyleLbl="alignNode1" presStyleIdx="6" presStyleCnt="11"/>
      <dgm:spPr/>
    </dgm:pt>
    <dgm:pt modelId="{CFCD2435-EE96-4373-AE05-7EABF1413EFF}" type="pres">
      <dgm:prSet presAssocID="{D2177486-9D5C-429B-9B23-DFF527DB2730}" presName="ParentText" presStyleLbl="revTx" presStyleIdx="3" presStyleCnt="6">
        <dgm:presLayoutVars>
          <dgm:chMax val="0"/>
          <dgm:chPref val="0"/>
          <dgm:bulletEnabled val="1"/>
        </dgm:presLayoutVars>
      </dgm:prSet>
      <dgm:spPr/>
    </dgm:pt>
    <dgm:pt modelId="{3B6D31D0-85C0-44B2-9651-F8B77E594E7D}" type="pres">
      <dgm:prSet presAssocID="{D2177486-9D5C-429B-9B23-DFF527DB2730}" presName="Triangle" presStyleLbl="alignNode1" presStyleIdx="7" presStyleCnt="11"/>
      <dgm:spPr/>
    </dgm:pt>
    <dgm:pt modelId="{2B686825-72A0-433F-874B-7382BD8A5184}" type="pres">
      <dgm:prSet presAssocID="{455D78D8-123A-42BB-A28E-B8850C986675}" presName="sibTrans" presStyleCnt="0"/>
      <dgm:spPr/>
    </dgm:pt>
    <dgm:pt modelId="{DC4F385C-6D84-412F-B242-1D6469D850AC}" type="pres">
      <dgm:prSet presAssocID="{455D78D8-123A-42BB-A28E-B8850C986675}" presName="space" presStyleCnt="0"/>
      <dgm:spPr/>
    </dgm:pt>
    <dgm:pt modelId="{B1F19B9F-8F73-409C-9C90-D9EC16B74230}" type="pres">
      <dgm:prSet presAssocID="{1037230A-7815-4646-A2D8-AA972D268CBC}" presName="composite" presStyleCnt="0"/>
      <dgm:spPr/>
    </dgm:pt>
    <dgm:pt modelId="{8EB04750-4228-444B-881A-BD8FB12F9F04}" type="pres">
      <dgm:prSet presAssocID="{1037230A-7815-4646-A2D8-AA972D268CBC}" presName="LShape" presStyleLbl="alignNode1" presStyleIdx="8" presStyleCnt="11"/>
      <dgm:spPr/>
    </dgm:pt>
    <dgm:pt modelId="{818D66E0-5236-4D7F-9DE6-B312B881A85E}" type="pres">
      <dgm:prSet presAssocID="{1037230A-7815-4646-A2D8-AA972D268CBC}" presName="ParentText" presStyleLbl="revTx" presStyleIdx="4" presStyleCnt="6">
        <dgm:presLayoutVars>
          <dgm:chMax val="0"/>
          <dgm:chPref val="0"/>
          <dgm:bulletEnabled val="1"/>
        </dgm:presLayoutVars>
      </dgm:prSet>
      <dgm:spPr/>
    </dgm:pt>
    <dgm:pt modelId="{9E91BE12-D47C-4A62-92DC-03ED127FBB33}" type="pres">
      <dgm:prSet presAssocID="{1037230A-7815-4646-A2D8-AA972D268CBC}" presName="Triangle" presStyleLbl="alignNode1" presStyleIdx="9" presStyleCnt="11"/>
      <dgm:spPr/>
    </dgm:pt>
    <dgm:pt modelId="{C05E309E-8D40-4C13-BBAB-6AD05A2CA0D9}" type="pres">
      <dgm:prSet presAssocID="{DBFB524B-A634-46C1-BD55-098071973788}" presName="sibTrans" presStyleCnt="0"/>
      <dgm:spPr/>
    </dgm:pt>
    <dgm:pt modelId="{7EF35851-FAA5-40C0-B681-A96EA54A1B6B}" type="pres">
      <dgm:prSet presAssocID="{DBFB524B-A634-46C1-BD55-098071973788}" presName="space" presStyleCnt="0"/>
      <dgm:spPr/>
    </dgm:pt>
    <dgm:pt modelId="{FDADCB75-6DBE-4091-A96E-C9C5ED678C37}" type="pres">
      <dgm:prSet presAssocID="{3CC1C267-7E57-4C48-85BA-19A2E413F1EB}" presName="composite" presStyleCnt="0"/>
      <dgm:spPr/>
    </dgm:pt>
    <dgm:pt modelId="{92A09BA1-1EA4-4B13-A7BD-194654FA838D}" type="pres">
      <dgm:prSet presAssocID="{3CC1C267-7E57-4C48-85BA-19A2E413F1EB}" presName="LShape" presStyleLbl="alignNode1" presStyleIdx="10" presStyleCnt="11"/>
      <dgm:spPr/>
    </dgm:pt>
    <dgm:pt modelId="{A15CCF90-417A-4910-AF08-2D3BBD52F416}" type="pres">
      <dgm:prSet presAssocID="{3CC1C267-7E57-4C48-85BA-19A2E413F1EB}" presName="ParentText" presStyleLbl="revTx" presStyleIdx="5" presStyleCnt="6">
        <dgm:presLayoutVars>
          <dgm:chMax val="0"/>
          <dgm:chPref val="0"/>
          <dgm:bulletEnabled val="1"/>
        </dgm:presLayoutVars>
      </dgm:prSet>
      <dgm:spPr/>
    </dgm:pt>
  </dgm:ptLst>
  <dgm:cxnLst>
    <dgm:cxn modelId="{53044609-D1A4-4A55-BADA-8758B7C82106}" srcId="{6A253F49-4A93-4341-9300-061629BFF5A0}" destId="{1037230A-7815-4646-A2D8-AA972D268CBC}" srcOrd="4" destOrd="0" parTransId="{377FF001-9C5E-4463-AE7A-C4FDEA2D23E6}" sibTransId="{DBFB524B-A634-46C1-BD55-098071973788}"/>
    <dgm:cxn modelId="{E886EE23-DA7C-4E40-99CB-968F48DF1319}" srcId="{6A253F49-4A93-4341-9300-061629BFF5A0}" destId="{3CC1C267-7E57-4C48-85BA-19A2E413F1EB}" srcOrd="5" destOrd="0" parTransId="{334049F7-35F6-4F4C-B9A0-9774C6065E44}" sibTransId="{1DD32201-14E6-4B00-BC84-4056ECE4E9DD}"/>
    <dgm:cxn modelId="{EE90E92C-03A8-4637-95ED-D1DF1BC2C0FA}" type="presOf" srcId="{85A68490-4B60-4070-995F-DE8153288B8E}" destId="{016284EC-814D-4A90-A780-9673F7BCBB99}" srcOrd="0" destOrd="0" presId="urn:microsoft.com/office/officeart/2009/3/layout/StepUpProcess"/>
    <dgm:cxn modelId="{DC266F34-02BB-4CF2-B204-CB640DFC5826}" srcId="{6A253F49-4A93-4341-9300-061629BFF5A0}" destId="{85A68490-4B60-4070-995F-DE8153288B8E}" srcOrd="2" destOrd="0" parTransId="{B5D5A9B8-1842-4C7F-A1E1-9C2654A830C3}" sibTransId="{C88A14E7-039B-4640-A540-A53B79934125}"/>
    <dgm:cxn modelId="{D2E5DF5F-0C1B-490E-B887-6C2BA9B9354E}" type="presOf" srcId="{3CC1C267-7E57-4C48-85BA-19A2E413F1EB}" destId="{A15CCF90-417A-4910-AF08-2D3BBD52F416}" srcOrd="0" destOrd="0" presId="urn:microsoft.com/office/officeart/2009/3/layout/StepUpProcess"/>
    <dgm:cxn modelId="{9A2CC867-4495-41DE-8D78-215C8B9BF634}" srcId="{6A253F49-4A93-4341-9300-061629BFF5A0}" destId="{D2177486-9D5C-429B-9B23-DFF527DB2730}" srcOrd="3" destOrd="0" parTransId="{FCD58C5A-CEFC-42AF-9A78-2E31439E486F}" sibTransId="{455D78D8-123A-42BB-A28E-B8850C986675}"/>
    <dgm:cxn modelId="{ACD9A348-E5D3-4329-A38D-D2467ACCF702}" type="presOf" srcId="{8A86ED6F-53F9-4E31-943B-621C791AD6FF}" destId="{5B93282B-50EE-495C-B895-0A4AE9B4373B}" srcOrd="0" destOrd="0" presId="urn:microsoft.com/office/officeart/2009/3/layout/StepUpProcess"/>
    <dgm:cxn modelId="{7BD41471-46B5-41B9-B054-EE20BE10712A}" type="presOf" srcId="{5407501E-F97D-48BF-99C1-E7F990979583}" destId="{221A8840-AECB-4990-A7D9-8D617EB3C95C}" srcOrd="0" destOrd="0" presId="urn:microsoft.com/office/officeart/2009/3/layout/StepUpProcess"/>
    <dgm:cxn modelId="{8C46A65A-8C8E-4FB8-B555-768C2C570BC4}" type="presOf" srcId="{6A253F49-4A93-4341-9300-061629BFF5A0}" destId="{17067792-6045-4071-AD1A-4E813AC6F01F}" srcOrd="0" destOrd="0" presId="urn:microsoft.com/office/officeart/2009/3/layout/StepUpProcess"/>
    <dgm:cxn modelId="{FDC0ACA8-C38C-4F16-BE84-3E1C52E48F2B}" type="presOf" srcId="{D2177486-9D5C-429B-9B23-DFF527DB2730}" destId="{CFCD2435-EE96-4373-AE05-7EABF1413EFF}" srcOrd="0" destOrd="0" presId="urn:microsoft.com/office/officeart/2009/3/layout/StepUpProcess"/>
    <dgm:cxn modelId="{C1211BBD-C40C-4E68-9C16-E4C05346F839}" type="presOf" srcId="{1037230A-7815-4646-A2D8-AA972D268CBC}" destId="{818D66E0-5236-4D7F-9DE6-B312B881A85E}" srcOrd="0" destOrd="0" presId="urn:microsoft.com/office/officeart/2009/3/layout/StepUpProcess"/>
    <dgm:cxn modelId="{E1D805C6-6DA4-4E50-AF6B-67B8D006B65E}" srcId="{6A253F49-4A93-4341-9300-061629BFF5A0}" destId="{5407501E-F97D-48BF-99C1-E7F990979583}" srcOrd="1" destOrd="0" parTransId="{3303C500-B0D5-478D-A3FC-5451932E6961}" sibTransId="{E93A18A7-EB08-435C-93C3-CAD182F083FA}"/>
    <dgm:cxn modelId="{869378E5-A968-4A98-BC7D-8B2CB1A747E1}" srcId="{6A253F49-4A93-4341-9300-061629BFF5A0}" destId="{8A86ED6F-53F9-4E31-943B-621C791AD6FF}" srcOrd="0" destOrd="0" parTransId="{EF683091-446D-47DC-B4BA-572C00C98309}" sibTransId="{635E6400-3561-4468-A613-C7B146347472}"/>
    <dgm:cxn modelId="{AB2E2B03-78BB-495F-A073-4C8071F79ABD}" type="presParOf" srcId="{17067792-6045-4071-AD1A-4E813AC6F01F}" destId="{52EA163A-4801-4E6C-A5D9-968DFD0C821C}" srcOrd="0" destOrd="0" presId="urn:microsoft.com/office/officeart/2009/3/layout/StepUpProcess"/>
    <dgm:cxn modelId="{6CDEB9FF-7FC6-419E-A576-1DF699516588}" type="presParOf" srcId="{52EA163A-4801-4E6C-A5D9-968DFD0C821C}" destId="{222EA206-F4D6-4573-9322-3A6D2D85E4D3}" srcOrd="0" destOrd="0" presId="urn:microsoft.com/office/officeart/2009/3/layout/StepUpProcess"/>
    <dgm:cxn modelId="{FCEEE401-691B-48E6-AC87-1896C93C2444}" type="presParOf" srcId="{52EA163A-4801-4E6C-A5D9-968DFD0C821C}" destId="{5B93282B-50EE-495C-B895-0A4AE9B4373B}" srcOrd="1" destOrd="0" presId="urn:microsoft.com/office/officeart/2009/3/layout/StepUpProcess"/>
    <dgm:cxn modelId="{37B99A45-6F08-4673-BC0F-96E4FA40DF4A}" type="presParOf" srcId="{52EA163A-4801-4E6C-A5D9-968DFD0C821C}" destId="{F13374D3-EF03-435C-9CF6-34AB30CA6EC3}" srcOrd="2" destOrd="0" presId="urn:microsoft.com/office/officeart/2009/3/layout/StepUpProcess"/>
    <dgm:cxn modelId="{C58EBE32-12CC-4967-A9F0-D10889E748CB}" type="presParOf" srcId="{17067792-6045-4071-AD1A-4E813AC6F01F}" destId="{0F14A0ED-3946-4C65-B2F0-1D46501CBC8E}" srcOrd="1" destOrd="0" presId="urn:microsoft.com/office/officeart/2009/3/layout/StepUpProcess"/>
    <dgm:cxn modelId="{C09503EA-9AC9-4CB7-9FF2-44B24E2A6A41}" type="presParOf" srcId="{0F14A0ED-3946-4C65-B2F0-1D46501CBC8E}" destId="{044CA293-5316-4F83-AACA-553D32C98D95}" srcOrd="0" destOrd="0" presId="urn:microsoft.com/office/officeart/2009/3/layout/StepUpProcess"/>
    <dgm:cxn modelId="{FFA5CCA4-AB95-4200-9971-22073609497C}" type="presParOf" srcId="{17067792-6045-4071-AD1A-4E813AC6F01F}" destId="{7D8544F5-F822-433A-A692-63BCFF49BD95}" srcOrd="2" destOrd="0" presId="urn:microsoft.com/office/officeart/2009/3/layout/StepUpProcess"/>
    <dgm:cxn modelId="{A021249E-E97F-4984-94FA-2524F0BCEC68}" type="presParOf" srcId="{7D8544F5-F822-433A-A692-63BCFF49BD95}" destId="{AF03566E-55D4-487D-B27F-88D868921862}" srcOrd="0" destOrd="0" presId="urn:microsoft.com/office/officeart/2009/3/layout/StepUpProcess"/>
    <dgm:cxn modelId="{AEEB8944-629D-4FBD-BD7F-067F1F449691}" type="presParOf" srcId="{7D8544F5-F822-433A-A692-63BCFF49BD95}" destId="{221A8840-AECB-4990-A7D9-8D617EB3C95C}" srcOrd="1" destOrd="0" presId="urn:microsoft.com/office/officeart/2009/3/layout/StepUpProcess"/>
    <dgm:cxn modelId="{2DFCFCAA-9C82-449F-8C66-4D787FF32CE6}" type="presParOf" srcId="{7D8544F5-F822-433A-A692-63BCFF49BD95}" destId="{FAC6D706-0C51-412D-8776-E54313B8412F}" srcOrd="2" destOrd="0" presId="urn:microsoft.com/office/officeart/2009/3/layout/StepUpProcess"/>
    <dgm:cxn modelId="{8671D93F-96D9-4B21-BA63-DB75008BCC73}" type="presParOf" srcId="{17067792-6045-4071-AD1A-4E813AC6F01F}" destId="{CBA47EB7-37BF-415E-802F-70304334115C}" srcOrd="3" destOrd="0" presId="urn:microsoft.com/office/officeart/2009/3/layout/StepUpProcess"/>
    <dgm:cxn modelId="{F6135A1E-6751-4106-8818-AF1B2FF5953D}" type="presParOf" srcId="{CBA47EB7-37BF-415E-802F-70304334115C}" destId="{C0DA87B1-0B63-4ACF-A5CB-9DD154D2E9D8}" srcOrd="0" destOrd="0" presId="urn:microsoft.com/office/officeart/2009/3/layout/StepUpProcess"/>
    <dgm:cxn modelId="{F297EF0F-696B-4335-A445-A2A6EF9260A7}" type="presParOf" srcId="{17067792-6045-4071-AD1A-4E813AC6F01F}" destId="{F34B881B-BC0D-46D6-BF7D-31D41A7BCB99}" srcOrd="4" destOrd="0" presId="urn:microsoft.com/office/officeart/2009/3/layout/StepUpProcess"/>
    <dgm:cxn modelId="{95D8D211-703A-4E7A-9E48-2892DC5E662B}" type="presParOf" srcId="{F34B881B-BC0D-46D6-BF7D-31D41A7BCB99}" destId="{06F838F0-D66C-4D0E-80FC-7C3CF1590398}" srcOrd="0" destOrd="0" presId="urn:microsoft.com/office/officeart/2009/3/layout/StepUpProcess"/>
    <dgm:cxn modelId="{EACD7FD8-D3F6-4976-AB99-CD9F30EA5B90}" type="presParOf" srcId="{F34B881B-BC0D-46D6-BF7D-31D41A7BCB99}" destId="{016284EC-814D-4A90-A780-9673F7BCBB99}" srcOrd="1" destOrd="0" presId="urn:microsoft.com/office/officeart/2009/3/layout/StepUpProcess"/>
    <dgm:cxn modelId="{AF510278-CED5-41F1-BEF5-895C914CEFEF}" type="presParOf" srcId="{F34B881B-BC0D-46D6-BF7D-31D41A7BCB99}" destId="{5B9F4BED-071D-44F9-B9C2-FF6A2D32FA37}" srcOrd="2" destOrd="0" presId="urn:microsoft.com/office/officeart/2009/3/layout/StepUpProcess"/>
    <dgm:cxn modelId="{A8B508BB-AFFF-4C46-A512-194A79A3BBD1}" type="presParOf" srcId="{17067792-6045-4071-AD1A-4E813AC6F01F}" destId="{4195B724-D7FA-4A76-9264-4D5A4E8B2C22}" srcOrd="5" destOrd="0" presId="urn:microsoft.com/office/officeart/2009/3/layout/StepUpProcess"/>
    <dgm:cxn modelId="{47AD4387-1847-4208-830F-A5EE5F9B9249}" type="presParOf" srcId="{4195B724-D7FA-4A76-9264-4D5A4E8B2C22}" destId="{003226EE-31AF-4913-AF39-AAD1BFCEE7F6}" srcOrd="0" destOrd="0" presId="urn:microsoft.com/office/officeart/2009/3/layout/StepUpProcess"/>
    <dgm:cxn modelId="{680B8D7A-251B-46F1-8BCD-D2ED93DADC2E}" type="presParOf" srcId="{17067792-6045-4071-AD1A-4E813AC6F01F}" destId="{5F3CEEC0-33E5-49B0-A4C9-3BBA428B9A37}" srcOrd="6" destOrd="0" presId="urn:microsoft.com/office/officeart/2009/3/layout/StepUpProcess"/>
    <dgm:cxn modelId="{CB101ACD-EA04-482B-90E6-277A8EE8A22D}" type="presParOf" srcId="{5F3CEEC0-33E5-49B0-A4C9-3BBA428B9A37}" destId="{FAD2470B-085A-4CD6-8127-9483188FD18A}" srcOrd="0" destOrd="0" presId="urn:microsoft.com/office/officeart/2009/3/layout/StepUpProcess"/>
    <dgm:cxn modelId="{5687151B-0C1B-4D61-8431-ED7FDFC06942}" type="presParOf" srcId="{5F3CEEC0-33E5-49B0-A4C9-3BBA428B9A37}" destId="{CFCD2435-EE96-4373-AE05-7EABF1413EFF}" srcOrd="1" destOrd="0" presId="urn:microsoft.com/office/officeart/2009/3/layout/StepUpProcess"/>
    <dgm:cxn modelId="{2250F6F5-D3B4-488C-87E6-55752CC63E2E}" type="presParOf" srcId="{5F3CEEC0-33E5-49B0-A4C9-3BBA428B9A37}" destId="{3B6D31D0-85C0-44B2-9651-F8B77E594E7D}" srcOrd="2" destOrd="0" presId="urn:microsoft.com/office/officeart/2009/3/layout/StepUpProcess"/>
    <dgm:cxn modelId="{0A043F41-505D-455D-9E18-D56D41C1B2A1}" type="presParOf" srcId="{17067792-6045-4071-AD1A-4E813AC6F01F}" destId="{2B686825-72A0-433F-874B-7382BD8A5184}" srcOrd="7" destOrd="0" presId="urn:microsoft.com/office/officeart/2009/3/layout/StepUpProcess"/>
    <dgm:cxn modelId="{0E75B672-04A0-4C30-B564-BBC51B0D74C5}" type="presParOf" srcId="{2B686825-72A0-433F-874B-7382BD8A5184}" destId="{DC4F385C-6D84-412F-B242-1D6469D850AC}" srcOrd="0" destOrd="0" presId="urn:microsoft.com/office/officeart/2009/3/layout/StepUpProcess"/>
    <dgm:cxn modelId="{E68C6BA0-D4B0-4A6F-A66F-70D5BDE35047}" type="presParOf" srcId="{17067792-6045-4071-AD1A-4E813AC6F01F}" destId="{B1F19B9F-8F73-409C-9C90-D9EC16B74230}" srcOrd="8" destOrd="0" presId="urn:microsoft.com/office/officeart/2009/3/layout/StepUpProcess"/>
    <dgm:cxn modelId="{C5320843-73D7-484C-9F7B-B46894066130}" type="presParOf" srcId="{B1F19B9F-8F73-409C-9C90-D9EC16B74230}" destId="{8EB04750-4228-444B-881A-BD8FB12F9F04}" srcOrd="0" destOrd="0" presId="urn:microsoft.com/office/officeart/2009/3/layout/StepUpProcess"/>
    <dgm:cxn modelId="{30B65FB3-BACE-456C-9ECD-C7939195D344}" type="presParOf" srcId="{B1F19B9F-8F73-409C-9C90-D9EC16B74230}" destId="{818D66E0-5236-4D7F-9DE6-B312B881A85E}" srcOrd="1" destOrd="0" presId="urn:microsoft.com/office/officeart/2009/3/layout/StepUpProcess"/>
    <dgm:cxn modelId="{94CFB1A9-5148-4319-98CE-F72111FB5AB2}" type="presParOf" srcId="{B1F19B9F-8F73-409C-9C90-D9EC16B74230}" destId="{9E91BE12-D47C-4A62-92DC-03ED127FBB33}" srcOrd="2" destOrd="0" presId="urn:microsoft.com/office/officeart/2009/3/layout/StepUpProcess"/>
    <dgm:cxn modelId="{F8DAF436-DEB8-433A-99E5-3861CAB893C3}" type="presParOf" srcId="{17067792-6045-4071-AD1A-4E813AC6F01F}" destId="{C05E309E-8D40-4C13-BBAB-6AD05A2CA0D9}" srcOrd="9" destOrd="0" presId="urn:microsoft.com/office/officeart/2009/3/layout/StepUpProcess"/>
    <dgm:cxn modelId="{9FF93B9D-ED8C-4A0C-921E-937D6E8A8CDD}" type="presParOf" srcId="{C05E309E-8D40-4C13-BBAB-6AD05A2CA0D9}" destId="{7EF35851-FAA5-40C0-B681-A96EA54A1B6B}" srcOrd="0" destOrd="0" presId="urn:microsoft.com/office/officeart/2009/3/layout/StepUpProcess"/>
    <dgm:cxn modelId="{8B89B629-D061-4A68-8ED1-3DFD4902047C}" type="presParOf" srcId="{17067792-6045-4071-AD1A-4E813AC6F01F}" destId="{FDADCB75-6DBE-4091-A96E-C9C5ED678C37}" srcOrd="10" destOrd="0" presId="urn:microsoft.com/office/officeart/2009/3/layout/StepUpProcess"/>
    <dgm:cxn modelId="{2D59E97B-4A52-4088-B620-A130DDBA5E32}" type="presParOf" srcId="{FDADCB75-6DBE-4091-A96E-C9C5ED678C37}" destId="{92A09BA1-1EA4-4B13-A7BD-194654FA838D}" srcOrd="0" destOrd="0" presId="urn:microsoft.com/office/officeart/2009/3/layout/StepUpProcess"/>
    <dgm:cxn modelId="{662BC15F-1097-4F47-8AEE-DD5C293DEC58}" type="presParOf" srcId="{FDADCB75-6DBE-4091-A96E-C9C5ED678C37}" destId="{A15CCF90-417A-4910-AF08-2D3BBD52F416}" srcOrd="1" destOrd="0" presId="urn:microsoft.com/office/officeart/2009/3/layout/StepUpProcess"/>
  </dgm:cxnLst>
  <dgm:bg>
    <a:noFill/>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A253F49-4A93-4341-9300-061629BFF5A0}" type="doc">
      <dgm:prSet loTypeId="urn:microsoft.com/office/officeart/2009/3/layout/StepUpProcess" loCatId="process" qsTypeId="urn:microsoft.com/office/officeart/2005/8/quickstyle/simple1" qsCatId="simple" csTypeId="urn:microsoft.com/office/officeart/2005/8/colors/accent0_3" csCatId="mainScheme" phldr="1"/>
      <dgm:spPr/>
      <dgm:t>
        <a:bodyPr/>
        <a:lstStyle/>
        <a:p>
          <a:endParaRPr lang="en-US"/>
        </a:p>
      </dgm:t>
    </dgm:pt>
    <dgm:pt modelId="{8A86ED6F-53F9-4E31-943B-621C791AD6FF}">
      <dgm:prSet phldrT="[Text]" custT="1"/>
      <dgm:spPr/>
      <dgm:t>
        <a:bodyPr/>
        <a:lstStyle/>
        <a:p>
          <a:r>
            <a:rPr lang="en-US" sz="1200"/>
            <a:t>Launch geological world farming initiative </a:t>
          </a:r>
          <a:endParaRPr lang="en-US" sz="1200" strike="noStrike"/>
        </a:p>
      </dgm:t>
    </dgm:pt>
    <dgm:pt modelId="{EF683091-446D-47DC-B4BA-572C00C98309}" type="parTrans" cxnId="{869378E5-A968-4A98-BC7D-8B2CB1A747E1}">
      <dgm:prSet/>
      <dgm:spPr/>
      <dgm:t>
        <a:bodyPr/>
        <a:lstStyle/>
        <a:p>
          <a:endParaRPr lang="en-US" sz="1200"/>
        </a:p>
      </dgm:t>
    </dgm:pt>
    <dgm:pt modelId="{635E6400-3561-4468-A613-C7B146347472}" type="sibTrans" cxnId="{869378E5-A968-4A98-BC7D-8B2CB1A747E1}">
      <dgm:prSet custT="1"/>
      <dgm:spPr/>
      <dgm:t>
        <a:bodyPr/>
        <a:lstStyle/>
        <a:p>
          <a:endParaRPr lang="en-US" sz="1200"/>
        </a:p>
      </dgm:t>
    </dgm:pt>
    <dgm:pt modelId="{5407501E-F97D-48BF-99C1-E7F990979583}">
      <dgm:prSet phldrT="[Text]" custT="1"/>
      <dgm:spPr/>
      <dgm:t>
        <a:bodyPr/>
        <a:lstStyle/>
        <a:p>
          <a:r>
            <a:rPr lang="en-US" sz="1200"/>
            <a:t>World community outreach initiative </a:t>
          </a:r>
        </a:p>
      </dgm:t>
    </dgm:pt>
    <dgm:pt modelId="{3303C500-B0D5-478D-A3FC-5451932E6961}" type="parTrans" cxnId="{E1D805C6-6DA4-4E50-AF6B-67B8D006B65E}">
      <dgm:prSet/>
      <dgm:spPr/>
      <dgm:t>
        <a:bodyPr/>
        <a:lstStyle/>
        <a:p>
          <a:endParaRPr lang="en-US" sz="1200"/>
        </a:p>
      </dgm:t>
    </dgm:pt>
    <dgm:pt modelId="{E93A18A7-EB08-435C-93C3-CAD182F083FA}" type="sibTrans" cxnId="{E1D805C6-6DA4-4E50-AF6B-67B8D006B65E}">
      <dgm:prSet custT="1"/>
      <dgm:spPr/>
      <dgm:t>
        <a:bodyPr/>
        <a:lstStyle/>
        <a:p>
          <a:endParaRPr lang="en-US" sz="1200"/>
        </a:p>
      </dgm:t>
    </dgm:pt>
    <dgm:pt modelId="{85A68490-4B60-4070-995F-DE8153288B8E}">
      <dgm:prSet phldrT="[Text]" custT="1"/>
      <dgm:spPr/>
      <dgm:t>
        <a:bodyPr/>
        <a:lstStyle/>
        <a:p>
          <a:r>
            <a:rPr lang="en-US" sz="1200"/>
            <a:t>15000+ holders </a:t>
          </a:r>
        </a:p>
      </dgm:t>
    </dgm:pt>
    <dgm:pt modelId="{B5D5A9B8-1842-4C7F-A1E1-9C2654A830C3}" type="parTrans" cxnId="{DC266F34-02BB-4CF2-B204-CB640DFC5826}">
      <dgm:prSet/>
      <dgm:spPr/>
      <dgm:t>
        <a:bodyPr/>
        <a:lstStyle/>
        <a:p>
          <a:endParaRPr lang="en-US" sz="1200"/>
        </a:p>
      </dgm:t>
    </dgm:pt>
    <dgm:pt modelId="{C88A14E7-039B-4640-A540-A53B79934125}" type="sibTrans" cxnId="{DC266F34-02BB-4CF2-B204-CB640DFC5826}">
      <dgm:prSet custT="1"/>
      <dgm:spPr/>
      <dgm:t>
        <a:bodyPr/>
        <a:lstStyle/>
        <a:p>
          <a:endParaRPr lang="en-US" sz="1200"/>
        </a:p>
      </dgm:t>
    </dgm:pt>
    <dgm:pt modelId="{D2177486-9D5C-429B-9B23-DFF527DB2730}">
      <dgm:prSet custT="1"/>
      <dgm:spPr/>
      <dgm:t>
        <a:bodyPr/>
        <a:lstStyle/>
        <a:p>
          <a:r>
            <a:rPr lang="en-US" sz="1200"/>
            <a:t>Start work on Cheforama annual community report </a:t>
          </a:r>
        </a:p>
      </dgm:t>
    </dgm:pt>
    <dgm:pt modelId="{FCD58C5A-CEFC-42AF-9A78-2E31439E486F}" type="parTrans" cxnId="{9A2CC867-4495-41DE-8D78-215C8B9BF634}">
      <dgm:prSet/>
      <dgm:spPr/>
      <dgm:t>
        <a:bodyPr/>
        <a:lstStyle/>
        <a:p>
          <a:endParaRPr lang="en-US" sz="1200"/>
        </a:p>
      </dgm:t>
    </dgm:pt>
    <dgm:pt modelId="{455D78D8-123A-42BB-A28E-B8850C986675}" type="sibTrans" cxnId="{9A2CC867-4495-41DE-8D78-215C8B9BF634}">
      <dgm:prSet custT="1"/>
      <dgm:spPr/>
      <dgm:t>
        <a:bodyPr/>
        <a:lstStyle/>
        <a:p>
          <a:endParaRPr lang="en-US" sz="1200"/>
        </a:p>
      </dgm:t>
    </dgm:pt>
    <dgm:pt modelId="{C00F9585-C36B-42D7-8DF8-C877576B3C46}" type="pres">
      <dgm:prSet presAssocID="{6A253F49-4A93-4341-9300-061629BFF5A0}" presName="rootnode" presStyleCnt="0">
        <dgm:presLayoutVars>
          <dgm:chMax/>
          <dgm:chPref/>
          <dgm:dir/>
          <dgm:animLvl val="lvl"/>
        </dgm:presLayoutVars>
      </dgm:prSet>
      <dgm:spPr/>
    </dgm:pt>
    <dgm:pt modelId="{2A8BD0D9-85F4-4DB6-B211-7D1AF18C8C5B}" type="pres">
      <dgm:prSet presAssocID="{8A86ED6F-53F9-4E31-943B-621C791AD6FF}" presName="composite" presStyleCnt="0"/>
      <dgm:spPr/>
    </dgm:pt>
    <dgm:pt modelId="{7CA161C5-1DFF-46BE-ADC7-4D2425691E75}" type="pres">
      <dgm:prSet presAssocID="{8A86ED6F-53F9-4E31-943B-621C791AD6FF}" presName="LShape" presStyleLbl="alignNode1" presStyleIdx="0" presStyleCnt="7"/>
      <dgm:spPr/>
    </dgm:pt>
    <dgm:pt modelId="{E3D55A82-9F0D-4059-85F4-EB38164B65B4}" type="pres">
      <dgm:prSet presAssocID="{8A86ED6F-53F9-4E31-943B-621C791AD6FF}" presName="ParentText" presStyleLbl="revTx" presStyleIdx="0" presStyleCnt="4">
        <dgm:presLayoutVars>
          <dgm:chMax val="0"/>
          <dgm:chPref val="0"/>
          <dgm:bulletEnabled val="1"/>
        </dgm:presLayoutVars>
      </dgm:prSet>
      <dgm:spPr/>
    </dgm:pt>
    <dgm:pt modelId="{1DB5A467-10F4-47B8-96CA-E2B11639592F}" type="pres">
      <dgm:prSet presAssocID="{8A86ED6F-53F9-4E31-943B-621C791AD6FF}" presName="Triangle" presStyleLbl="alignNode1" presStyleIdx="1" presStyleCnt="7"/>
      <dgm:spPr/>
    </dgm:pt>
    <dgm:pt modelId="{A389245F-874B-4DE6-B8E3-3BAAEC9970B0}" type="pres">
      <dgm:prSet presAssocID="{635E6400-3561-4468-A613-C7B146347472}" presName="sibTrans" presStyleCnt="0"/>
      <dgm:spPr/>
    </dgm:pt>
    <dgm:pt modelId="{4C71FA69-2B8D-44FE-B0FE-4052199A4D0A}" type="pres">
      <dgm:prSet presAssocID="{635E6400-3561-4468-A613-C7B146347472}" presName="space" presStyleCnt="0"/>
      <dgm:spPr/>
    </dgm:pt>
    <dgm:pt modelId="{D26CFFAB-175C-4229-8695-FBD2A8C2CD57}" type="pres">
      <dgm:prSet presAssocID="{5407501E-F97D-48BF-99C1-E7F990979583}" presName="composite" presStyleCnt="0"/>
      <dgm:spPr/>
    </dgm:pt>
    <dgm:pt modelId="{69845DF8-1EB4-4385-8DC0-0CE0E6068C1C}" type="pres">
      <dgm:prSet presAssocID="{5407501E-F97D-48BF-99C1-E7F990979583}" presName="LShape" presStyleLbl="alignNode1" presStyleIdx="2" presStyleCnt="7"/>
      <dgm:spPr/>
    </dgm:pt>
    <dgm:pt modelId="{BD6738C6-5C1F-4CB8-8E8E-FA0DA6DBFB1E}" type="pres">
      <dgm:prSet presAssocID="{5407501E-F97D-48BF-99C1-E7F990979583}" presName="ParentText" presStyleLbl="revTx" presStyleIdx="1" presStyleCnt="4">
        <dgm:presLayoutVars>
          <dgm:chMax val="0"/>
          <dgm:chPref val="0"/>
          <dgm:bulletEnabled val="1"/>
        </dgm:presLayoutVars>
      </dgm:prSet>
      <dgm:spPr/>
    </dgm:pt>
    <dgm:pt modelId="{2FBB0723-B684-4A90-852B-DB7AC70ED5ED}" type="pres">
      <dgm:prSet presAssocID="{5407501E-F97D-48BF-99C1-E7F990979583}" presName="Triangle" presStyleLbl="alignNode1" presStyleIdx="3" presStyleCnt="7"/>
      <dgm:spPr/>
    </dgm:pt>
    <dgm:pt modelId="{F5C7A466-0A24-4D40-8AEA-085A4409DE6E}" type="pres">
      <dgm:prSet presAssocID="{E93A18A7-EB08-435C-93C3-CAD182F083FA}" presName="sibTrans" presStyleCnt="0"/>
      <dgm:spPr/>
    </dgm:pt>
    <dgm:pt modelId="{1893626A-916F-4B4F-9BBE-C4836EF0D24F}" type="pres">
      <dgm:prSet presAssocID="{E93A18A7-EB08-435C-93C3-CAD182F083FA}" presName="space" presStyleCnt="0"/>
      <dgm:spPr/>
    </dgm:pt>
    <dgm:pt modelId="{C7A1A5C0-15E4-4B8E-82CA-D14F3CA34586}" type="pres">
      <dgm:prSet presAssocID="{85A68490-4B60-4070-995F-DE8153288B8E}" presName="composite" presStyleCnt="0"/>
      <dgm:spPr/>
    </dgm:pt>
    <dgm:pt modelId="{97C9A032-020E-4B5C-A93A-AF6F9AF45076}" type="pres">
      <dgm:prSet presAssocID="{85A68490-4B60-4070-995F-DE8153288B8E}" presName="LShape" presStyleLbl="alignNode1" presStyleIdx="4" presStyleCnt="7"/>
      <dgm:spPr/>
    </dgm:pt>
    <dgm:pt modelId="{E7F9A63B-A930-42A9-97E0-B4BCFFD75C5C}" type="pres">
      <dgm:prSet presAssocID="{85A68490-4B60-4070-995F-DE8153288B8E}" presName="ParentText" presStyleLbl="revTx" presStyleIdx="2" presStyleCnt="4">
        <dgm:presLayoutVars>
          <dgm:chMax val="0"/>
          <dgm:chPref val="0"/>
          <dgm:bulletEnabled val="1"/>
        </dgm:presLayoutVars>
      </dgm:prSet>
      <dgm:spPr/>
    </dgm:pt>
    <dgm:pt modelId="{7E38CC2F-FFA0-4910-99B4-6266C251031C}" type="pres">
      <dgm:prSet presAssocID="{85A68490-4B60-4070-995F-DE8153288B8E}" presName="Triangle" presStyleLbl="alignNode1" presStyleIdx="5" presStyleCnt="7"/>
      <dgm:spPr/>
    </dgm:pt>
    <dgm:pt modelId="{9AEE65F6-3E36-4A65-B2F2-DE9F17F77ABB}" type="pres">
      <dgm:prSet presAssocID="{C88A14E7-039B-4640-A540-A53B79934125}" presName="sibTrans" presStyleCnt="0"/>
      <dgm:spPr/>
    </dgm:pt>
    <dgm:pt modelId="{E71DB24D-78EA-4F50-A263-193C8FC193FC}" type="pres">
      <dgm:prSet presAssocID="{C88A14E7-039B-4640-A540-A53B79934125}" presName="space" presStyleCnt="0"/>
      <dgm:spPr/>
    </dgm:pt>
    <dgm:pt modelId="{6A3DC586-2DBD-4FF9-957D-701519579E1D}" type="pres">
      <dgm:prSet presAssocID="{D2177486-9D5C-429B-9B23-DFF527DB2730}" presName="composite" presStyleCnt="0"/>
      <dgm:spPr/>
    </dgm:pt>
    <dgm:pt modelId="{C2E7C34B-F799-4E11-BFA6-A7EC0A5CD240}" type="pres">
      <dgm:prSet presAssocID="{D2177486-9D5C-429B-9B23-DFF527DB2730}" presName="LShape" presStyleLbl="alignNode1" presStyleIdx="6" presStyleCnt="7"/>
      <dgm:spPr/>
    </dgm:pt>
    <dgm:pt modelId="{72F40C1F-BE91-43EE-9AAD-8204175694AC}" type="pres">
      <dgm:prSet presAssocID="{D2177486-9D5C-429B-9B23-DFF527DB2730}" presName="ParentText" presStyleLbl="revTx" presStyleIdx="3" presStyleCnt="4">
        <dgm:presLayoutVars>
          <dgm:chMax val="0"/>
          <dgm:chPref val="0"/>
          <dgm:bulletEnabled val="1"/>
        </dgm:presLayoutVars>
      </dgm:prSet>
      <dgm:spPr/>
    </dgm:pt>
  </dgm:ptLst>
  <dgm:cxnLst>
    <dgm:cxn modelId="{8B63C01E-669F-463D-AF62-73C362D0E163}" type="presOf" srcId="{D2177486-9D5C-429B-9B23-DFF527DB2730}" destId="{72F40C1F-BE91-43EE-9AAD-8204175694AC}" srcOrd="0" destOrd="0" presId="urn:microsoft.com/office/officeart/2009/3/layout/StepUpProcess"/>
    <dgm:cxn modelId="{DC266F34-02BB-4CF2-B204-CB640DFC5826}" srcId="{6A253F49-4A93-4341-9300-061629BFF5A0}" destId="{85A68490-4B60-4070-995F-DE8153288B8E}" srcOrd="2" destOrd="0" parTransId="{B5D5A9B8-1842-4C7F-A1E1-9C2654A830C3}" sibTransId="{C88A14E7-039B-4640-A540-A53B79934125}"/>
    <dgm:cxn modelId="{1D435D3F-C8CE-43E6-8D3E-CE578234A348}" type="presOf" srcId="{6A253F49-4A93-4341-9300-061629BFF5A0}" destId="{C00F9585-C36B-42D7-8DF8-C877576B3C46}" srcOrd="0" destOrd="0" presId="urn:microsoft.com/office/officeart/2009/3/layout/StepUpProcess"/>
    <dgm:cxn modelId="{038C8341-1CBB-4C6A-A4A3-78B4BEE079E9}" type="presOf" srcId="{85A68490-4B60-4070-995F-DE8153288B8E}" destId="{E7F9A63B-A930-42A9-97E0-B4BCFFD75C5C}" srcOrd="0" destOrd="0" presId="urn:microsoft.com/office/officeart/2009/3/layout/StepUpProcess"/>
    <dgm:cxn modelId="{9A2CC867-4495-41DE-8D78-215C8B9BF634}" srcId="{6A253F49-4A93-4341-9300-061629BFF5A0}" destId="{D2177486-9D5C-429B-9B23-DFF527DB2730}" srcOrd="3" destOrd="0" parTransId="{FCD58C5A-CEFC-42AF-9A78-2E31439E486F}" sibTransId="{455D78D8-123A-42BB-A28E-B8850C986675}"/>
    <dgm:cxn modelId="{1EE871A9-8696-4BFB-BA39-B144D37279AE}" type="presOf" srcId="{5407501E-F97D-48BF-99C1-E7F990979583}" destId="{BD6738C6-5C1F-4CB8-8E8E-FA0DA6DBFB1E}" srcOrd="0" destOrd="0" presId="urn:microsoft.com/office/officeart/2009/3/layout/StepUpProcess"/>
    <dgm:cxn modelId="{F19C76AF-9787-48FB-ADCB-2617F59F2F05}" type="presOf" srcId="{8A86ED6F-53F9-4E31-943B-621C791AD6FF}" destId="{E3D55A82-9F0D-4059-85F4-EB38164B65B4}" srcOrd="0" destOrd="0" presId="urn:microsoft.com/office/officeart/2009/3/layout/StepUpProcess"/>
    <dgm:cxn modelId="{E1D805C6-6DA4-4E50-AF6B-67B8D006B65E}" srcId="{6A253F49-4A93-4341-9300-061629BFF5A0}" destId="{5407501E-F97D-48BF-99C1-E7F990979583}" srcOrd="1" destOrd="0" parTransId="{3303C500-B0D5-478D-A3FC-5451932E6961}" sibTransId="{E93A18A7-EB08-435C-93C3-CAD182F083FA}"/>
    <dgm:cxn modelId="{869378E5-A968-4A98-BC7D-8B2CB1A747E1}" srcId="{6A253F49-4A93-4341-9300-061629BFF5A0}" destId="{8A86ED6F-53F9-4E31-943B-621C791AD6FF}" srcOrd="0" destOrd="0" parTransId="{EF683091-446D-47DC-B4BA-572C00C98309}" sibTransId="{635E6400-3561-4468-A613-C7B146347472}"/>
    <dgm:cxn modelId="{3735657A-DD64-4F90-A314-C1898E086995}" type="presParOf" srcId="{C00F9585-C36B-42D7-8DF8-C877576B3C46}" destId="{2A8BD0D9-85F4-4DB6-B211-7D1AF18C8C5B}" srcOrd="0" destOrd="0" presId="urn:microsoft.com/office/officeart/2009/3/layout/StepUpProcess"/>
    <dgm:cxn modelId="{8AA98892-F10E-4768-BC68-E0A81689E127}" type="presParOf" srcId="{2A8BD0D9-85F4-4DB6-B211-7D1AF18C8C5B}" destId="{7CA161C5-1DFF-46BE-ADC7-4D2425691E75}" srcOrd="0" destOrd="0" presId="urn:microsoft.com/office/officeart/2009/3/layout/StepUpProcess"/>
    <dgm:cxn modelId="{0AEF8954-C0C0-40D2-B978-36B57572530B}" type="presParOf" srcId="{2A8BD0D9-85F4-4DB6-B211-7D1AF18C8C5B}" destId="{E3D55A82-9F0D-4059-85F4-EB38164B65B4}" srcOrd="1" destOrd="0" presId="urn:microsoft.com/office/officeart/2009/3/layout/StepUpProcess"/>
    <dgm:cxn modelId="{4CA6AFE3-15C3-4BB3-B42C-C4A0F590B071}" type="presParOf" srcId="{2A8BD0D9-85F4-4DB6-B211-7D1AF18C8C5B}" destId="{1DB5A467-10F4-47B8-96CA-E2B11639592F}" srcOrd="2" destOrd="0" presId="urn:microsoft.com/office/officeart/2009/3/layout/StepUpProcess"/>
    <dgm:cxn modelId="{458316D4-3C80-42C9-A00F-B6E30D00CCBF}" type="presParOf" srcId="{C00F9585-C36B-42D7-8DF8-C877576B3C46}" destId="{A389245F-874B-4DE6-B8E3-3BAAEC9970B0}" srcOrd="1" destOrd="0" presId="urn:microsoft.com/office/officeart/2009/3/layout/StepUpProcess"/>
    <dgm:cxn modelId="{6613E941-BC2A-4601-94E3-DD555E946FC6}" type="presParOf" srcId="{A389245F-874B-4DE6-B8E3-3BAAEC9970B0}" destId="{4C71FA69-2B8D-44FE-B0FE-4052199A4D0A}" srcOrd="0" destOrd="0" presId="urn:microsoft.com/office/officeart/2009/3/layout/StepUpProcess"/>
    <dgm:cxn modelId="{39D22014-DECD-49A1-B991-E05DC9A033DB}" type="presParOf" srcId="{C00F9585-C36B-42D7-8DF8-C877576B3C46}" destId="{D26CFFAB-175C-4229-8695-FBD2A8C2CD57}" srcOrd="2" destOrd="0" presId="urn:microsoft.com/office/officeart/2009/3/layout/StepUpProcess"/>
    <dgm:cxn modelId="{775D4F1D-80CB-4087-9832-F2B1709FD1D0}" type="presParOf" srcId="{D26CFFAB-175C-4229-8695-FBD2A8C2CD57}" destId="{69845DF8-1EB4-4385-8DC0-0CE0E6068C1C}" srcOrd="0" destOrd="0" presId="urn:microsoft.com/office/officeart/2009/3/layout/StepUpProcess"/>
    <dgm:cxn modelId="{FC662935-FEC3-41E4-A8A5-5D22D57DA27C}" type="presParOf" srcId="{D26CFFAB-175C-4229-8695-FBD2A8C2CD57}" destId="{BD6738C6-5C1F-4CB8-8E8E-FA0DA6DBFB1E}" srcOrd="1" destOrd="0" presId="urn:microsoft.com/office/officeart/2009/3/layout/StepUpProcess"/>
    <dgm:cxn modelId="{4A54BEC2-EB96-4A6D-8050-615ED72AA972}" type="presParOf" srcId="{D26CFFAB-175C-4229-8695-FBD2A8C2CD57}" destId="{2FBB0723-B684-4A90-852B-DB7AC70ED5ED}" srcOrd="2" destOrd="0" presId="urn:microsoft.com/office/officeart/2009/3/layout/StepUpProcess"/>
    <dgm:cxn modelId="{9AFA9769-B757-40A1-811D-EAE08DDBF348}" type="presParOf" srcId="{C00F9585-C36B-42D7-8DF8-C877576B3C46}" destId="{F5C7A466-0A24-4D40-8AEA-085A4409DE6E}" srcOrd="3" destOrd="0" presId="urn:microsoft.com/office/officeart/2009/3/layout/StepUpProcess"/>
    <dgm:cxn modelId="{BFADBF61-3172-4959-A4B9-EB87603CCC05}" type="presParOf" srcId="{F5C7A466-0A24-4D40-8AEA-085A4409DE6E}" destId="{1893626A-916F-4B4F-9BBE-C4836EF0D24F}" srcOrd="0" destOrd="0" presId="urn:microsoft.com/office/officeart/2009/3/layout/StepUpProcess"/>
    <dgm:cxn modelId="{2D31FBDE-D903-41B4-82D9-50FFA38427A1}" type="presParOf" srcId="{C00F9585-C36B-42D7-8DF8-C877576B3C46}" destId="{C7A1A5C0-15E4-4B8E-82CA-D14F3CA34586}" srcOrd="4" destOrd="0" presId="urn:microsoft.com/office/officeart/2009/3/layout/StepUpProcess"/>
    <dgm:cxn modelId="{C50D72B1-9403-45BA-BADD-36B755F68356}" type="presParOf" srcId="{C7A1A5C0-15E4-4B8E-82CA-D14F3CA34586}" destId="{97C9A032-020E-4B5C-A93A-AF6F9AF45076}" srcOrd="0" destOrd="0" presId="urn:microsoft.com/office/officeart/2009/3/layout/StepUpProcess"/>
    <dgm:cxn modelId="{28CF8CD5-1316-4E3E-9D75-C7F41E8D5260}" type="presParOf" srcId="{C7A1A5C0-15E4-4B8E-82CA-D14F3CA34586}" destId="{E7F9A63B-A930-42A9-97E0-B4BCFFD75C5C}" srcOrd="1" destOrd="0" presId="urn:microsoft.com/office/officeart/2009/3/layout/StepUpProcess"/>
    <dgm:cxn modelId="{C31519CF-6FCE-4055-84EF-4A6B45B8260C}" type="presParOf" srcId="{C7A1A5C0-15E4-4B8E-82CA-D14F3CA34586}" destId="{7E38CC2F-FFA0-4910-99B4-6266C251031C}" srcOrd="2" destOrd="0" presId="urn:microsoft.com/office/officeart/2009/3/layout/StepUpProcess"/>
    <dgm:cxn modelId="{A1C6213B-F43D-47F0-B2FA-D07DC373C1CD}" type="presParOf" srcId="{C00F9585-C36B-42D7-8DF8-C877576B3C46}" destId="{9AEE65F6-3E36-4A65-B2F2-DE9F17F77ABB}" srcOrd="5" destOrd="0" presId="urn:microsoft.com/office/officeart/2009/3/layout/StepUpProcess"/>
    <dgm:cxn modelId="{4D5BB8B5-C3E5-4D9D-8EB4-578FD607A295}" type="presParOf" srcId="{9AEE65F6-3E36-4A65-B2F2-DE9F17F77ABB}" destId="{E71DB24D-78EA-4F50-A263-193C8FC193FC}" srcOrd="0" destOrd="0" presId="urn:microsoft.com/office/officeart/2009/3/layout/StepUpProcess"/>
    <dgm:cxn modelId="{9B594725-20CD-4A42-84AE-67F88204E061}" type="presParOf" srcId="{C00F9585-C36B-42D7-8DF8-C877576B3C46}" destId="{6A3DC586-2DBD-4FF9-957D-701519579E1D}" srcOrd="6" destOrd="0" presId="urn:microsoft.com/office/officeart/2009/3/layout/StepUpProcess"/>
    <dgm:cxn modelId="{3ED9A9F5-F5C4-4DC0-82E3-2627A45E7E45}" type="presParOf" srcId="{6A3DC586-2DBD-4FF9-957D-701519579E1D}" destId="{C2E7C34B-F799-4E11-BFA6-A7EC0A5CD240}" srcOrd="0" destOrd="0" presId="urn:microsoft.com/office/officeart/2009/3/layout/StepUpProcess"/>
    <dgm:cxn modelId="{6306662A-8722-48C5-BB93-9A869CB8FFBE}" type="presParOf" srcId="{6A3DC586-2DBD-4FF9-957D-701519579E1D}" destId="{72F40C1F-BE91-43EE-9AAD-8204175694AC}" srcOrd="1" destOrd="0" presId="urn:microsoft.com/office/officeart/2009/3/layout/StepUpProcess"/>
  </dgm:cxnLst>
  <dgm:bg>
    <a:noFill/>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8E12A-8808-40E3-885B-CCAF3FE2BDBA}">
      <dsp:nvSpPr>
        <dsp:cNvPr id="0" name=""/>
        <dsp:cNvSpPr/>
      </dsp:nvSpPr>
      <dsp:spPr>
        <a:xfrm>
          <a:off x="0" y="2207"/>
          <a:ext cx="5943600" cy="0"/>
        </a:xfrm>
        <a:prstGeom prst="line">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A1E46E1-6876-427A-904A-11B7AB83F0C9}">
      <dsp:nvSpPr>
        <dsp:cNvPr id="0" name=""/>
        <dsp:cNvSpPr/>
      </dsp:nvSpPr>
      <dsp:spPr>
        <a:xfrm>
          <a:off x="0" y="2207"/>
          <a:ext cx="5943600" cy="7528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marL="0" lvl="0" indent="0" algn="l" defTabSz="800100">
            <a:lnSpc>
              <a:spcPct val="90000"/>
            </a:lnSpc>
            <a:spcBef>
              <a:spcPct val="0"/>
            </a:spcBef>
            <a:spcAft>
              <a:spcPct val="35000"/>
            </a:spcAft>
            <a:buNone/>
          </a:pPr>
          <a:r>
            <a:rPr lang="en-US" sz="1800" kern="1200" dirty="0"/>
            <a:t>ABOUT US </a:t>
          </a:r>
          <a:endParaRPr lang="en-US" sz="1800" kern="1200"/>
        </a:p>
      </dsp:txBody>
      <dsp:txXfrm>
        <a:off x="0" y="2207"/>
        <a:ext cx="5943600" cy="752885"/>
      </dsp:txXfrm>
    </dsp:sp>
    <dsp:sp modelId="{B217F00C-7994-4BBF-9701-733AFFF53B3F}">
      <dsp:nvSpPr>
        <dsp:cNvPr id="0" name=""/>
        <dsp:cNvSpPr/>
      </dsp:nvSpPr>
      <dsp:spPr>
        <a:xfrm>
          <a:off x="0" y="755093"/>
          <a:ext cx="5943600" cy="0"/>
        </a:xfrm>
        <a:prstGeom prst="line">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6877B8B-098C-434A-9E2E-2A4E54CD9E34}">
      <dsp:nvSpPr>
        <dsp:cNvPr id="0" name=""/>
        <dsp:cNvSpPr/>
      </dsp:nvSpPr>
      <dsp:spPr>
        <a:xfrm>
          <a:off x="0" y="755093"/>
          <a:ext cx="5943600" cy="7528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marL="0" lvl="0" indent="0" algn="l" defTabSz="800100">
            <a:lnSpc>
              <a:spcPct val="90000"/>
            </a:lnSpc>
            <a:spcBef>
              <a:spcPct val="0"/>
            </a:spcBef>
            <a:spcAft>
              <a:spcPct val="35000"/>
            </a:spcAft>
            <a:buNone/>
          </a:pPr>
          <a:r>
            <a:rPr lang="en-US" sz="1800" kern="1200" dirty="0"/>
            <a:t>CONCEPTUALIZATION</a:t>
          </a:r>
          <a:endParaRPr lang="en-US" sz="1800" kern="1200"/>
        </a:p>
      </dsp:txBody>
      <dsp:txXfrm>
        <a:off x="0" y="755093"/>
        <a:ext cx="5943600" cy="752885"/>
      </dsp:txXfrm>
    </dsp:sp>
    <dsp:sp modelId="{3DC00615-FB31-408F-BCC8-F23E3C460345}">
      <dsp:nvSpPr>
        <dsp:cNvPr id="0" name=""/>
        <dsp:cNvSpPr/>
      </dsp:nvSpPr>
      <dsp:spPr>
        <a:xfrm>
          <a:off x="0" y="1507978"/>
          <a:ext cx="5943600" cy="0"/>
        </a:xfrm>
        <a:prstGeom prst="line">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831F05-F5BE-4476-AD54-8E06985C827F}">
      <dsp:nvSpPr>
        <dsp:cNvPr id="0" name=""/>
        <dsp:cNvSpPr/>
      </dsp:nvSpPr>
      <dsp:spPr>
        <a:xfrm>
          <a:off x="0" y="1507978"/>
          <a:ext cx="5943600" cy="7528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marL="0" lvl="0" indent="0" algn="l" defTabSz="800100">
            <a:lnSpc>
              <a:spcPct val="90000"/>
            </a:lnSpc>
            <a:spcBef>
              <a:spcPct val="0"/>
            </a:spcBef>
            <a:spcAft>
              <a:spcPct val="35000"/>
            </a:spcAft>
            <a:buNone/>
          </a:pPr>
          <a:r>
            <a:rPr lang="en-US" sz="1800" kern="1200" dirty="0"/>
            <a:t>FOUNDING INITIATIVE</a:t>
          </a:r>
          <a:endParaRPr lang="en-US" sz="1800" kern="1200"/>
        </a:p>
      </dsp:txBody>
      <dsp:txXfrm>
        <a:off x="0" y="1507978"/>
        <a:ext cx="5943600" cy="752885"/>
      </dsp:txXfrm>
    </dsp:sp>
    <dsp:sp modelId="{3A18669C-629D-4A87-8057-CFCFE9EC9FF5}">
      <dsp:nvSpPr>
        <dsp:cNvPr id="0" name=""/>
        <dsp:cNvSpPr/>
      </dsp:nvSpPr>
      <dsp:spPr>
        <a:xfrm>
          <a:off x="0" y="2260863"/>
          <a:ext cx="5943600" cy="0"/>
        </a:xfrm>
        <a:prstGeom prst="line">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1B650-9569-4606-A238-36C289C463FB}">
      <dsp:nvSpPr>
        <dsp:cNvPr id="0" name=""/>
        <dsp:cNvSpPr/>
      </dsp:nvSpPr>
      <dsp:spPr>
        <a:xfrm>
          <a:off x="0" y="2260863"/>
          <a:ext cx="5943600" cy="7528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marL="0" lvl="0" indent="0" algn="l" defTabSz="800100">
            <a:lnSpc>
              <a:spcPct val="90000"/>
            </a:lnSpc>
            <a:spcBef>
              <a:spcPct val="0"/>
            </a:spcBef>
            <a:spcAft>
              <a:spcPct val="35000"/>
            </a:spcAft>
            <a:buNone/>
          </a:pPr>
          <a:r>
            <a:rPr lang="en-US" sz="1800" kern="1200" dirty="0"/>
            <a:t>APPROACH</a:t>
          </a:r>
          <a:endParaRPr lang="en-US" sz="1800" kern="1200"/>
        </a:p>
      </dsp:txBody>
      <dsp:txXfrm>
        <a:off x="0" y="2260863"/>
        <a:ext cx="5943600" cy="752885"/>
      </dsp:txXfrm>
    </dsp:sp>
    <dsp:sp modelId="{E677B14E-5FFE-45B6-9AFC-6042796511EC}">
      <dsp:nvSpPr>
        <dsp:cNvPr id="0" name=""/>
        <dsp:cNvSpPr/>
      </dsp:nvSpPr>
      <dsp:spPr>
        <a:xfrm>
          <a:off x="0" y="3013749"/>
          <a:ext cx="5943600" cy="0"/>
        </a:xfrm>
        <a:prstGeom prst="line">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0409D1D-7814-4A96-87CE-25147AF26C44}">
      <dsp:nvSpPr>
        <dsp:cNvPr id="0" name=""/>
        <dsp:cNvSpPr/>
      </dsp:nvSpPr>
      <dsp:spPr>
        <a:xfrm>
          <a:off x="0" y="3013749"/>
          <a:ext cx="5943600" cy="7528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marL="0" lvl="0" indent="0" algn="l" defTabSz="800100">
            <a:lnSpc>
              <a:spcPct val="90000"/>
            </a:lnSpc>
            <a:spcBef>
              <a:spcPct val="0"/>
            </a:spcBef>
            <a:spcAft>
              <a:spcPct val="35000"/>
            </a:spcAft>
            <a:buNone/>
          </a:pPr>
          <a:r>
            <a:rPr lang="en-US" sz="1800" kern="1200" dirty="0"/>
            <a:t>COMMUNITY GUIDELINES AND OPERATIONAL PROCEDURES</a:t>
          </a:r>
          <a:endParaRPr lang="en-US" sz="1800" kern="1200"/>
        </a:p>
      </dsp:txBody>
      <dsp:txXfrm>
        <a:off x="0" y="3013749"/>
        <a:ext cx="5943600" cy="752885"/>
      </dsp:txXfrm>
    </dsp:sp>
    <dsp:sp modelId="{4377A1A3-5C2D-4D3C-B9E2-A87A67DA7D0A}">
      <dsp:nvSpPr>
        <dsp:cNvPr id="0" name=""/>
        <dsp:cNvSpPr/>
      </dsp:nvSpPr>
      <dsp:spPr>
        <a:xfrm>
          <a:off x="0" y="3766634"/>
          <a:ext cx="5943600" cy="0"/>
        </a:xfrm>
        <a:prstGeom prst="line">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A6034E-1340-4E9F-BC8D-5BFFEE007293}">
      <dsp:nvSpPr>
        <dsp:cNvPr id="0" name=""/>
        <dsp:cNvSpPr/>
      </dsp:nvSpPr>
      <dsp:spPr>
        <a:xfrm>
          <a:off x="0" y="3766634"/>
          <a:ext cx="5943600" cy="7528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8580" tIns="68580" rIns="68580" bIns="68580" numCol="1" spcCol="1270" anchor="t" anchorCtr="0">
          <a:noAutofit/>
        </a:bodyPr>
        <a:lstStyle/>
        <a:p>
          <a:pPr marL="0" lvl="0" indent="0" algn="l" defTabSz="800100">
            <a:lnSpc>
              <a:spcPct val="90000"/>
            </a:lnSpc>
            <a:spcBef>
              <a:spcPct val="0"/>
            </a:spcBef>
            <a:spcAft>
              <a:spcPct val="35000"/>
            </a:spcAft>
            <a:buNone/>
          </a:pPr>
          <a:r>
            <a:rPr lang="en-US" sz="1800" kern="1200" dirty="0"/>
            <a:t>ROADMAP</a:t>
          </a:r>
          <a:endParaRPr lang="en-US" sz="1800" kern="1200"/>
        </a:p>
      </dsp:txBody>
      <dsp:txXfrm>
        <a:off x="0" y="3766634"/>
        <a:ext cx="5943600" cy="7528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3F1C52-4ECE-46E5-BF83-27D5E8CCD74A}">
      <dsp:nvSpPr>
        <dsp:cNvPr id="0" name=""/>
        <dsp:cNvSpPr/>
      </dsp:nvSpPr>
      <dsp:spPr>
        <a:xfrm rot="5400000">
          <a:off x="123070" y="1871577"/>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9348C59-5EC7-4DE4-AAFD-C6157EE787E4}">
      <dsp:nvSpPr>
        <dsp:cNvPr id="0" name=""/>
        <dsp:cNvSpPr/>
      </dsp:nvSpPr>
      <dsp:spPr>
        <a:xfrm>
          <a:off x="62453" y="2052119"/>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strike="sngStrike" kern="1200"/>
            <a:t>Mint token, main net deployed </a:t>
          </a:r>
        </a:p>
      </dsp:txBody>
      <dsp:txXfrm>
        <a:off x="62453" y="2052119"/>
        <a:ext cx="545525" cy="478184"/>
      </dsp:txXfrm>
    </dsp:sp>
    <dsp:sp modelId="{D7E36D96-12EA-4623-9FB1-DD4FA754CD82}">
      <dsp:nvSpPr>
        <dsp:cNvPr id="0" name=""/>
        <dsp:cNvSpPr/>
      </dsp:nvSpPr>
      <dsp:spPr>
        <a:xfrm>
          <a:off x="505049" y="1827091"/>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9104EB4-C0E8-46DA-80C2-A989FA5BDB23}">
      <dsp:nvSpPr>
        <dsp:cNvPr id="0" name=""/>
        <dsp:cNvSpPr/>
      </dsp:nvSpPr>
      <dsp:spPr>
        <a:xfrm rot="5400000">
          <a:off x="790899" y="1706322"/>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A290457-FAD3-493D-9D81-B478683F7E53}">
      <dsp:nvSpPr>
        <dsp:cNvPr id="0" name=""/>
        <dsp:cNvSpPr/>
      </dsp:nvSpPr>
      <dsp:spPr>
        <a:xfrm>
          <a:off x="730282" y="1886864"/>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Publish whitepaper</a:t>
          </a:r>
        </a:p>
      </dsp:txBody>
      <dsp:txXfrm>
        <a:off x="730282" y="1886864"/>
        <a:ext cx="545525" cy="478184"/>
      </dsp:txXfrm>
    </dsp:sp>
    <dsp:sp modelId="{3C091EBD-3F88-4E3B-998E-3A5DBCA32108}">
      <dsp:nvSpPr>
        <dsp:cNvPr id="0" name=""/>
        <dsp:cNvSpPr/>
      </dsp:nvSpPr>
      <dsp:spPr>
        <a:xfrm>
          <a:off x="1172878" y="1661836"/>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AAF2EF-F786-485F-BAE9-0748E0B7769B}">
      <dsp:nvSpPr>
        <dsp:cNvPr id="0" name=""/>
        <dsp:cNvSpPr/>
      </dsp:nvSpPr>
      <dsp:spPr>
        <a:xfrm rot="5400000">
          <a:off x="1458728" y="1541067"/>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C3F1ED-D7D7-4BCC-94A1-81A06B629D02}">
      <dsp:nvSpPr>
        <dsp:cNvPr id="0" name=""/>
        <dsp:cNvSpPr/>
      </dsp:nvSpPr>
      <dsp:spPr>
        <a:xfrm>
          <a:off x="1398111" y="1721609"/>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Launch website</a:t>
          </a:r>
        </a:p>
      </dsp:txBody>
      <dsp:txXfrm>
        <a:off x="1398111" y="1721609"/>
        <a:ext cx="545525" cy="478184"/>
      </dsp:txXfrm>
    </dsp:sp>
    <dsp:sp modelId="{992E5146-5B90-4944-8E68-0A11C626E6C3}">
      <dsp:nvSpPr>
        <dsp:cNvPr id="0" name=""/>
        <dsp:cNvSpPr/>
      </dsp:nvSpPr>
      <dsp:spPr>
        <a:xfrm>
          <a:off x="1840707" y="1496581"/>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B512ADB-0B24-4961-9F66-7A819BDBD456}">
      <dsp:nvSpPr>
        <dsp:cNvPr id="0" name=""/>
        <dsp:cNvSpPr/>
      </dsp:nvSpPr>
      <dsp:spPr>
        <a:xfrm rot="5400000">
          <a:off x="2126558" y="1375812"/>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A49A1A5-1C35-4770-BA75-D126679D3E34}">
      <dsp:nvSpPr>
        <dsp:cNvPr id="0" name=""/>
        <dsp:cNvSpPr/>
      </dsp:nvSpPr>
      <dsp:spPr>
        <a:xfrm>
          <a:off x="2065941" y="1556354"/>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Host pre dex investor sale round 1 </a:t>
          </a:r>
        </a:p>
      </dsp:txBody>
      <dsp:txXfrm>
        <a:off x="2065941" y="1556354"/>
        <a:ext cx="545525" cy="478184"/>
      </dsp:txXfrm>
    </dsp:sp>
    <dsp:sp modelId="{D599E156-3F78-424B-A4B5-E0D03FA1C3D1}">
      <dsp:nvSpPr>
        <dsp:cNvPr id="0" name=""/>
        <dsp:cNvSpPr/>
      </dsp:nvSpPr>
      <dsp:spPr>
        <a:xfrm>
          <a:off x="2508537" y="1331326"/>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6E4CCC-4170-4443-9091-3A6A3066C86C}">
      <dsp:nvSpPr>
        <dsp:cNvPr id="0" name=""/>
        <dsp:cNvSpPr/>
      </dsp:nvSpPr>
      <dsp:spPr>
        <a:xfrm rot="5400000">
          <a:off x="2794387" y="1210557"/>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E8650A-7E86-40FE-B278-9B74C630EF8A}">
      <dsp:nvSpPr>
        <dsp:cNvPr id="0" name=""/>
        <dsp:cNvSpPr/>
      </dsp:nvSpPr>
      <dsp:spPr>
        <a:xfrm>
          <a:off x="2733770" y="1391099"/>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Start community onboarding intake </a:t>
          </a:r>
        </a:p>
      </dsp:txBody>
      <dsp:txXfrm>
        <a:off x="2733770" y="1391099"/>
        <a:ext cx="545525" cy="478184"/>
      </dsp:txXfrm>
    </dsp:sp>
    <dsp:sp modelId="{0308D188-7301-4F20-BF11-B6FBF01B297D}">
      <dsp:nvSpPr>
        <dsp:cNvPr id="0" name=""/>
        <dsp:cNvSpPr/>
      </dsp:nvSpPr>
      <dsp:spPr>
        <a:xfrm>
          <a:off x="3176366" y="1166071"/>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1266AC-558D-4540-B6F0-2D388AFBAAB8}">
      <dsp:nvSpPr>
        <dsp:cNvPr id="0" name=""/>
        <dsp:cNvSpPr/>
      </dsp:nvSpPr>
      <dsp:spPr>
        <a:xfrm rot="5400000">
          <a:off x="3462216" y="1045302"/>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B4DC4B-B8EE-49F1-8DCF-6B12AF8A3522}">
      <dsp:nvSpPr>
        <dsp:cNvPr id="0" name=""/>
        <dsp:cNvSpPr/>
      </dsp:nvSpPr>
      <dsp:spPr>
        <a:xfrm>
          <a:off x="3401599" y="1225844"/>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Launch Cheforama RnD initiative </a:t>
          </a:r>
        </a:p>
      </dsp:txBody>
      <dsp:txXfrm>
        <a:off x="3401599" y="1225844"/>
        <a:ext cx="545525" cy="478184"/>
      </dsp:txXfrm>
    </dsp:sp>
    <dsp:sp modelId="{09F14978-02FA-494B-B8E2-E3007647AD96}">
      <dsp:nvSpPr>
        <dsp:cNvPr id="0" name=""/>
        <dsp:cNvSpPr/>
      </dsp:nvSpPr>
      <dsp:spPr>
        <a:xfrm>
          <a:off x="3844195" y="1000816"/>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1FD318-58F7-47F2-9C3E-966BADB2A168}">
      <dsp:nvSpPr>
        <dsp:cNvPr id="0" name=""/>
        <dsp:cNvSpPr/>
      </dsp:nvSpPr>
      <dsp:spPr>
        <a:xfrm rot="5400000">
          <a:off x="4130046" y="880047"/>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4A6B1B4-D7B6-4EBB-802B-6F92B837A025}">
      <dsp:nvSpPr>
        <dsp:cNvPr id="0" name=""/>
        <dsp:cNvSpPr/>
      </dsp:nvSpPr>
      <dsp:spPr>
        <a:xfrm>
          <a:off x="4069429" y="1060589"/>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Launch pancake swap </a:t>
          </a:r>
        </a:p>
      </dsp:txBody>
      <dsp:txXfrm>
        <a:off x="4069429" y="1060589"/>
        <a:ext cx="545525" cy="478184"/>
      </dsp:txXfrm>
    </dsp:sp>
    <dsp:sp modelId="{516E11F7-8780-4333-ADB1-6B36B326CFE5}">
      <dsp:nvSpPr>
        <dsp:cNvPr id="0" name=""/>
        <dsp:cNvSpPr/>
      </dsp:nvSpPr>
      <dsp:spPr>
        <a:xfrm>
          <a:off x="4512025" y="835561"/>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071BB9-A9D3-4493-9C00-1DF3B0374267}">
      <dsp:nvSpPr>
        <dsp:cNvPr id="0" name=""/>
        <dsp:cNvSpPr/>
      </dsp:nvSpPr>
      <dsp:spPr>
        <a:xfrm rot="5400000">
          <a:off x="4797875" y="714792"/>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B626B3-4965-4600-985E-A2C410AB450B}">
      <dsp:nvSpPr>
        <dsp:cNvPr id="0" name=""/>
        <dsp:cNvSpPr/>
      </dsp:nvSpPr>
      <dsp:spPr>
        <a:xfrm>
          <a:off x="4737258" y="895334"/>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Initial marketing campaign </a:t>
          </a:r>
        </a:p>
      </dsp:txBody>
      <dsp:txXfrm>
        <a:off x="4737258" y="895334"/>
        <a:ext cx="545525" cy="478184"/>
      </dsp:txXfrm>
    </dsp:sp>
    <dsp:sp modelId="{B98D511C-F942-475E-AE2A-FFAD7B3EBFB8}">
      <dsp:nvSpPr>
        <dsp:cNvPr id="0" name=""/>
        <dsp:cNvSpPr/>
      </dsp:nvSpPr>
      <dsp:spPr>
        <a:xfrm>
          <a:off x="5179854" y="670306"/>
          <a:ext cx="102929" cy="102929"/>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AF96F80-E0D4-469A-A084-7984F2952B66}">
      <dsp:nvSpPr>
        <dsp:cNvPr id="0" name=""/>
        <dsp:cNvSpPr/>
      </dsp:nvSpPr>
      <dsp:spPr>
        <a:xfrm rot="5400000">
          <a:off x="5465704" y="549537"/>
          <a:ext cx="363139" cy="604255"/>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994E84-D914-4F3F-9218-24B7D69DEA7C}">
      <dsp:nvSpPr>
        <dsp:cNvPr id="0" name=""/>
        <dsp:cNvSpPr/>
      </dsp:nvSpPr>
      <dsp:spPr>
        <a:xfrm>
          <a:off x="5405087" y="730079"/>
          <a:ext cx="545525" cy="4781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Symbol" panose="05050102010706020507" pitchFamily="18" charset="2"/>
            <a:buNone/>
          </a:pPr>
          <a:r>
            <a:rPr lang="en-US" sz="900" kern="1200"/>
            <a:t>Hire COO (chief operating officer)</a:t>
          </a:r>
        </a:p>
      </dsp:txBody>
      <dsp:txXfrm>
        <a:off x="5405087" y="730079"/>
        <a:ext cx="545525" cy="478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EE82B8-CE3E-45EA-9133-38A1241B1554}">
      <dsp:nvSpPr>
        <dsp:cNvPr id="0" name=""/>
        <dsp:cNvSpPr/>
      </dsp:nvSpPr>
      <dsp:spPr>
        <a:xfrm rot="5400000">
          <a:off x="135722" y="1721855"/>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9D4541C-BE5B-498E-BFCC-223CDE060E20}">
      <dsp:nvSpPr>
        <dsp:cNvPr id="0" name=""/>
        <dsp:cNvSpPr/>
      </dsp:nvSpPr>
      <dsp:spPr>
        <a:xfrm>
          <a:off x="67490" y="1925076"/>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strike="noStrike" kern="1200"/>
            <a:t>500 Holders </a:t>
          </a:r>
        </a:p>
      </dsp:txBody>
      <dsp:txXfrm>
        <a:off x="67490" y="1925076"/>
        <a:ext cx="614052" cy="538252"/>
      </dsp:txXfrm>
    </dsp:sp>
    <dsp:sp modelId="{BD96194D-641B-4708-94A0-F92BACE000DE}">
      <dsp:nvSpPr>
        <dsp:cNvPr id="0" name=""/>
        <dsp:cNvSpPr/>
      </dsp:nvSpPr>
      <dsp:spPr>
        <a:xfrm>
          <a:off x="565683" y="1671781"/>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2F9512-ABC7-4A9E-8876-1648E66F4352}">
      <dsp:nvSpPr>
        <dsp:cNvPr id="0" name=""/>
        <dsp:cNvSpPr/>
      </dsp:nvSpPr>
      <dsp:spPr>
        <a:xfrm rot="5400000">
          <a:off x="887441" y="1535841"/>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1542AA-2AE3-4279-8993-B64CE26D22F6}">
      <dsp:nvSpPr>
        <dsp:cNvPr id="0" name=""/>
        <dsp:cNvSpPr/>
      </dsp:nvSpPr>
      <dsp:spPr>
        <a:xfrm>
          <a:off x="819210" y="1739062"/>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Launch Cheforama sustainable farming initiative </a:t>
          </a:r>
        </a:p>
      </dsp:txBody>
      <dsp:txXfrm>
        <a:off x="819210" y="1739062"/>
        <a:ext cx="614052" cy="538252"/>
      </dsp:txXfrm>
    </dsp:sp>
    <dsp:sp modelId="{8D6BE4CA-1633-40AB-92F7-67CCC0A7FDE7}">
      <dsp:nvSpPr>
        <dsp:cNvPr id="0" name=""/>
        <dsp:cNvSpPr/>
      </dsp:nvSpPr>
      <dsp:spPr>
        <a:xfrm>
          <a:off x="1317403" y="1485767"/>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C4A9B5-6B01-4427-ADF4-018C57735BE9}">
      <dsp:nvSpPr>
        <dsp:cNvPr id="0" name=""/>
        <dsp:cNvSpPr/>
      </dsp:nvSpPr>
      <dsp:spPr>
        <a:xfrm rot="5400000">
          <a:off x="1639161" y="1349827"/>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8B7A19-95BE-404E-902A-E1ED99E6CC6B}">
      <dsp:nvSpPr>
        <dsp:cNvPr id="0" name=""/>
        <dsp:cNvSpPr/>
      </dsp:nvSpPr>
      <dsp:spPr>
        <a:xfrm>
          <a:off x="1570929" y="1553048"/>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First community donation </a:t>
          </a:r>
        </a:p>
      </dsp:txBody>
      <dsp:txXfrm>
        <a:off x="1570929" y="1553048"/>
        <a:ext cx="614052" cy="538252"/>
      </dsp:txXfrm>
    </dsp:sp>
    <dsp:sp modelId="{90E3D8E3-94C9-447D-BDD5-975D569BBB23}">
      <dsp:nvSpPr>
        <dsp:cNvPr id="0" name=""/>
        <dsp:cNvSpPr/>
      </dsp:nvSpPr>
      <dsp:spPr>
        <a:xfrm>
          <a:off x="2069123" y="1299753"/>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13C5B7-774A-4DDD-87B8-2739E828C6B3}">
      <dsp:nvSpPr>
        <dsp:cNvPr id="0" name=""/>
        <dsp:cNvSpPr/>
      </dsp:nvSpPr>
      <dsp:spPr>
        <a:xfrm rot="5400000">
          <a:off x="2390880" y="1163813"/>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549BFC-0C81-420B-B2D0-F12E31F9A5BB}">
      <dsp:nvSpPr>
        <dsp:cNvPr id="0" name=""/>
        <dsp:cNvSpPr/>
      </dsp:nvSpPr>
      <dsp:spPr>
        <a:xfrm>
          <a:off x="2322649" y="1367035"/>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Hire CBO (chief blockchain officer) </a:t>
          </a:r>
        </a:p>
      </dsp:txBody>
      <dsp:txXfrm>
        <a:off x="2322649" y="1367035"/>
        <a:ext cx="614052" cy="538252"/>
      </dsp:txXfrm>
    </dsp:sp>
    <dsp:sp modelId="{EAA4DC1D-3A1B-4D9E-83EE-0619A67E7B69}">
      <dsp:nvSpPr>
        <dsp:cNvPr id="0" name=""/>
        <dsp:cNvSpPr/>
      </dsp:nvSpPr>
      <dsp:spPr>
        <a:xfrm>
          <a:off x="2820842" y="1113739"/>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C861692-BEEE-4C6D-9996-F45CBC3B65FB}">
      <dsp:nvSpPr>
        <dsp:cNvPr id="0" name=""/>
        <dsp:cNvSpPr/>
      </dsp:nvSpPr>
      <dsp:spPr>
        <a:xfrm rot="5400000">
          <a:off x="3142600" y="977800"/>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F3F382-0200-435E-B54B-3D394E76375C}">
      <dsp:nvSpPr>
        <dsp:cNvPr id="0" name=""/>
        <dsp:cNvSpPr/>
      </dsp:nvSpPr>
      <dsp:spPr>
        <a:xfrm>
          <a:off x="3074369" y="1181021"/>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Launch community hub initiative </a:t>
          </a:r>
        </a:p>
      </dsp:txBody>
      <dsp:txXfrm>
        <a:off x="3074369" y="1181021"/>
        <a:ext cx="614052" cy="538252"/>
      </dsp:txXfrm>
    </dsp:sp>
    <dsp:sp modelId="{8E89DEA3-C868-486C-AD61-2D5DAD171CFB}">
      <dsp:nvSpPr>
        <dsp:cNvPr id="0" name=""/>
        <dsp:cNvSpPr/>
      </dsp:nvSpPr>
      <dsp:spPr>
        <a:xfrm>
          <a:off x="3572562" y="927725"/>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8FC9B0-AB65-429E-92A4-C8FB6D9A0795}">
      <dsp:nvSpPr>
        <dsp:cNvPr id="0" name=""/>
        <dsp:cNvSpPr/>
      </dsp:nvSpPr>
      <dsp:spPr>
        <a:xfrm rot="5400000">
          <a:off x="3894320" y="791786"/>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B31163-3B8B-4801-9D82-2ED7BF0E4B68}">
      <dsp:nvSpPr>
        <dsp:cNvPr id="0" name=""/>
        <dsp:cNvSpPr/>
      </dsp:nvSpPr>
      <dsp:spPr>
        <a:xfrm>
          <a:off x="3826088" y="995007"/>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Launch multimedia partnerships </a:t>
          </a:r>
        </a:p>
      </dsp:txBody>
      <dsp:txXfrm>
        <a:off x="3826088" y="995007"/>
        <a:ext cx="614052" cy="538252"/>
      </dsp:txXfrm>
    </dsp:sp>
    <dsp:sp modelId="{4A38307F-B6D1-413C-9B20-2FA4B79AEA9E}">
      <dsp:nvSpPr>
        <dsp:cNvPr id="0" name=""/>
        <dsp:cNvSpPr/>
      </dsp:nvSpPr>
      <dsp:spPr>
        <a:xfrm>
          <a:off x="4324281" y="741712"/>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9498F1-41AF-435C-B46A-1B23C4187F0D}">
      <dsp:nvSpPr>
        <dsp:cNvPr id="0" name=""/>
        <dsp:cNvSpPr/>
      </dsp:nvSpPr>
      <dsp:spPr>
        <a:xfrm rot="5400000">
          <a:off x="4646039" y="605772"/>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8A26DC-F8A4-410A-B20C-636579D077E2}">
      <dsp:nvSpPr>
        <dsp:cNvPr id="0" name=""/>
        <dsp:cNvSpPr/>
      </dsp:nvSpPr>
      <dsp:spPr>
        <a:xfrm>
          <a:off x="4577808" y="808993"/>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Establish and launch community protocols and integrate smart contracts into Cheforama community wallets</a:t>
          </a:r>
        </a:p>
      </dsp:txBody>
      <dsp:txXfrm>
        <a:off x="4577808" y="808993"/>
        <a:ext cx="614052" cy="538252"/>
      </dsp:txXfrm>
    </dsp:sp>
    <dsp:sp modelId="{848A63E3-FE3A-49A6-9728-A1F3D66699E9}">
      <dsp:nvSpPr>
        <dsp:cNvPr id="0" name=""/>
        <dsp:cNvSpPr/>
      </dsp:nvSpPr>
      <dsp:spPr>
        <a:xfrm>
          <a:off x="5076001" y="555698"/>
          <a:ext cx="115858" cy="115858"/>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609A04-678A-4761-89B1-73F8DC1728BB}">
      <dsp:nvSpPr>
        <dsp:cNvPr id="0" name=""/>
        <dsp:cNvSpPr/>
      </dsp:nvSpPr>
      <dsp:spPr>
        <a:xfrm rot="5400000">
          <a:off x="5397759" y="419758"/>
          <a:ext cx="408755" cy="680159"/>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C20A1C-F283-4627-969C-C48CF5588377}">
      <dsp:nvSpPr>
        <dsp:cNvPr id="0" name=""/>
        <dsp:cNvSpPr/>
      </dsp:nvSpPr>
      <dsp:spPr>
        <a:xfrm>
          <a:off x="5329528" y="622980"/>
          <a:ext cx="614052" cy="5382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kern="1200"/>
            <a:t>Finish community onboarding </a:t>
          </a:r>
        </a:p>
      </dsp:txBody>
      <dsp:txXfrm>
        <a:off x="5329528" y="622980"/>
        <a:ext cx="614052" cy="53825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2EA206-F4D6-4573-9322-3A6D2D85E4D3}">
      <dsp:nvSpPr>
        <dsp:cNvPr id="0" name=""/>
        <dsp:cNvSpPr/>
      </dsp:nvSpPr>
      <dsp:spPr>
        <a:xfrm rot="5400000">
          <a:off x="184892" y="1544755"/>
          <a:ext cx="546529" cy="909412"/>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93282B-50EE-495C-B895-0A4AE9B4373B}">
      <dsp:nvSpPr>
        <dsp:cNvPr id="0" name=""/>
        <dsp:cNvSpPr/>
      </dsp:nvSpPr>
      <dsp:spPr>
        <a:xfrm>
          <a:off x="93663" y="1816473"/>
          <a:ext cx="821023" cy="719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Set up farm outreach centers </a:t>
          </a:r>
          <a:endParaRPr lang="en-US" sz="1100" strike="noStrike" kern="1200"/>
        </a:p>
      </dsp:txBody>
      <dsp:txXfrm>
        <a:off x="93663" y="1816473"/>
        <a:ext cx="821023" cy="719674"/>
      </dsp:txXfrm>
    </dsp:sp>
    <dsp:sp modelId="{F13374D3-EF03-435C-9CF6-34AB30CA6EC3}">
      <dsp:nvSpPr>
        <dsp:cNvPr id="0" name=""/>
        <dsp:cNvSpPr/>
      </dsp:nvSpPr>
      <dsp:spPr>
        <a:xfrm>
          <a:off x="759776" y="1477803"/>
          <a:ext cx="154910" cy="154910"/>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03566E-55D4-487D-B27F-88D868921862}">
      <dsp:nvSpPr>
        <dsp:cNvPr id="0" name=""/>
        <dsp:cNvSpPr/>
      </dsp:nvSpPr>
      <dsp:spPr>
        <a:xfrm rot="5400000">
          <a:off x="1189985" y="1296044"/>
          <a:ext cx="546529" cy="909412"/>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1A8840-AECB-4990-A7D9-8D617EB3C95C}">
      <dsp:nvSpPr>
        <dsp:cNvPr id="0" name=""/>
        <dsp:cNvSpPr/>
      </dsp:nvSpPr>
      <dsp:spPr>
        <a:xfrm>
          <a:off x="1098755" y="1567762"/>
          <a:ext cx="821023" cy="719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1000 – 2500 holders </a:t>
          </a:r>
        </a:p>
      </dsp:txBody>
      <dsp:txXfrm>
        <a:off x="1098755" y="1567762"/>
        <a:ext cx="821023" cy="719674"/>
      </dsp:txXfrm>
    </dsp:sp>
    <dsp:sp modelId="{FAC6D706-0C51-412D-8776-E54313B8412F}">
      <dsp:nvSpPr>
        <dsp:cNvPr id="0" name=""/>
        <dsp:cNvSpPr/>
      </dsp:nvSpPr>
      <dsp:spPr>
        <a:xfrm>
          <a:off x="1764868" y="1229092"/>
          <a:ext cx="154910" cy="154910"/>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F838F0-D66C-4D0E-80FC-7C3CF1590398}">
      <dsp:nvSpPr>
        <dsp:cNvPr id="0" name=""/>
        <dsp:cNvSpPr/>
      </dsp:nvSpPr>
      <dsp:spPr>
        <a:xfrm rot="5400000">
          <a:off x="2195077" y="1047333"/>
          <a:ext cx="546529" cy="909412"/>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6284EC-814D-4A90-A780-9673F7BCBB99}">
      <dsp:nvSpPr>
        <dsp:cNvPr id="0" name=""/>
        <dsp:cNvSpPr/>
      </dsp:nvSpPr>
      <dsp:spPr>
        <a:xfrm>
          <a:off x="2103848" y="1319051"/>
          <a:ext cx="821023" cy="719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Partner with educational institutions </a:t>
          </a:r>
        </a:p>
      </dsp:txBody>
      <dsp:txXfrm>
        <a:off x="2103848" y="1319051"/>
        <a:ext cx="821023" cy="719674"/>
      </dsp:txXfrm>
    </dsp:sp>
    <dsp:sp modelId="{5B9F4BED-071D-44F9-B9C2-FF6A2D32FA37}">
      <dsp:nvSpPr>
        <dsp:cNvPr id="0" name=""/>
        <dsp:cNvSpPr/>
      </dsp:nvSpPr>
      <dsp:spPr>
        <a:xfrm>
          <a:off x="2769961" y="980381"/>
          <a:ext cx="154910" cy="154910"/>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AD2470B-085A-4CD6-8127-9483188FD18A}">
      <dsp:nvSpPr>
        <dsp:cNvPr id="0" name=""/>
        <dsp:cNvSpPr/>
      </dsp:nvSpPr>
      <dsp:spPr>
        <a:xfrm rot="5400000">
          <a:off x="3200170" y="798621"/>
          <a:ext cx="546529" cy="909412"/>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CD2435-EE96-4373-AE05-7EABF1413EFF}">
      <dsp:nvSpPr>
        <dsp:cNvPr id="0" name=""/>
        <dsp:cNvSpPr/>
      </dsp:nvSpPr>
      <dsp:spPr>
        <a:xfrm>
          <a:off x="3108940" y="1070340"/>
          <a:ext cx="821023" cy="719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Launch blockchain Cheforama development </a:t>
          </a:r>
        </a:p>
      </dsp:txBody>
      <dsp:txXfrm>
        <a:off x="3108940" y="1070340"/>
        <a:ext cx="821023" cy="719674"/>
      </dsp:txXfrm>
    </dsp:sp>
    <dsp:sp modelId="{3B6D31D0-85C0-44B2-9651-F8B77E594E7D}">
      <dsp:nvSpPr>
        <dsp:cNvPr id="0" name=""/>
        <dsp:cNvSpPr/>
      </dsp:nvSpPr>
      <dsp:spPr>
        <a:xfrm>
          <a:off x="3775053" y="731669"/>
          <a:ext cx="154910" cy="154910"/>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B04750-4228-444B-881A-BD8FB12F9F04}">
      <dsp:nvSpPr>
        <dsp:cNvPr id="0" name=""/>
        <dsp:cNvSpPr/>
      </dsp:nvSpPr>
      <dsp:spPr>
        <a:xfrm rot="5400000">
          <a:off x="4205262" y="549910"/>
          <a:ext cx="546529" cy="909412"/>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8D66E0-5236-4D7F-9DE6-B312B881A85E}">
      <dsp:nvSpPr>
        <dsp:cNvPr id="0" name=""/>
        <dsp:cNvSpPr/>
      </dsp:nvSpPr>
      <dsp:spPr>
        <a:xfrm>
          <a:off x="4114033" y="821629"/>
          <a:ext cx="821023" cy="719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Add remainder active partners or list DEX</a:t>
          </a:r>
        </a:p>
      </dsp:txBody>
      <dsp:txXfrm>
        <a:off x="4114033" y="821629"/>
        <a:ext cx="821023" cy="719674"/>
      </dsp:txXfrm>
    </dsp:sp>
    <dsp:sp modelId="{9E91BE12-D47C-4A62-92DC-03ED127FBB33}">
      <dsp:nvSpPr>
        <dsp:cNvPr id="0" name=""/>
        <dsp:cNvSpPr/>
      </dsp:nvSpPr>
      <dsp:spPr>
        <a:xfrm>
          <a:off x="4780146" y="482958"/>
          <a:ext cx="154910" cy="154910"/>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A09BA1-1EA4-4B13-A7BD-194654FA838D}">
      <dsp:nvSpPr>
        <dsp:cNvPr id="0" name=""/>
        <dsp:cNvSpPr/>
      </dsp:nvSpPr>
      <dsp:spPr>
        <a:xfrm rot="5400000">
          <a:off x="5210355" y="301199"/>
          <a:ext cx="546529" cy="909412"/>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5CCF90-417A-4910-AF08-2D3BBD52F416}">
      <dsp:nvSpPr>
        <dsp:cNvPr id="0" name=""/>
        <dsp:cNvSpPr/>
      </dsp:nvSpPr>
      <dsp:spPr>
        <a:xfrm>
          <a:off x="5119126" y="572918"/>
          <a:ext cx="821023" cy="719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marL="0" lvl="0" indent="0" algn="l" defTabSz="488950">
            <a:lnSpc>
              <a:spcPct val="90000"/>
            </a:lnSpc>
            <a:spcBef>
              <a:spcPct val="0"/>
            </a:spcBef>
            <a:spcAft>
              <a:spcPct val="35000"/>
            </a:spcAft>
            <a:buNone/>
          </a:pPr>
          <a:r>
            <a:rPr lang="en-US" sz="1100" kern="1200"/>
            <a:t>List on CMC, COINGECKO </a:t>
          </a:r>
        </a:p>
      </dsp:txBody>
      <dsp:txXfrm>
        <a:off x="5119126" y="572918"/>
        <a:ext cx="821023" cy="71967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A161C5-1DFF-46BE-ADC7-4D2425691E75}">
      <dsp:nvSpPr>
        <dsp:cNvPr id="0" name=""/>
        <dsp:cNvSpPr/>
      </dsp:nvSpPr>
      <dsp:spPr>
        <a:xfrm rot="5400000">
          <a:off x="276743" y="1186694"/>
          <a:ext cx="826644" cy="1375518"/>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D55A82-9F0D-4059-85F4-EB38164B65B4}">
      <dsp:nvSpPr>
        <dsp:cNvPr id="0" name=""/>
        <dsp:cNvSpPr/>
      </dsp:nvSpPr>
      <dsp:spPr>
        <a:xfrm>
          <a:off x="138755" y="1597678"/>
          <a:ext cx="1241825" cy="10885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Launch geological world farming initiative </a:t>
          </a:r>
          <a:endParaRPr lang="en-US" sz="1200" strike="noStrike" kern="1200"/>
        </a:p>
      </dsp:txBody>
      <dsp:txXfrm>
        <a:off x="138755" y="1597678"/>
        <a:ext cx="1241825" cy="1088533"/>
      </dsp:txXfrm>
    </dsp:sp>
    <dsp:sp modelId="{1DB5A467-10F4-47B8-96CA-E2B11639592F}">
      <dsp:nvSpPr>
        <dsp:cNvPr id="0" name=""/>
        <dsp:cNvSpPr/>
      </dsp:nvSpPr>
      <dsp:spPr>
        <a:xfrm>
          <a:off x="1146274" y="1085427"/>
          <a:ext cx="234306" cy="234306"/>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9845DF8-1EB4-4385-8DC0-0CE0E6068C1C}">
      <dsp:nvSpPr>
        <dsp:cNvPr id="0" name=""/>
        <dsp:cNvSpPr/>
      </dsp:nvSpPr>
      <dsp:spPr>
        <a:xfrm rot="5400000">
          <a:off x="1796980" y="810510"/>
          <a:ext cx="826644" cy="1375518"/>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738C6-5C1F-4CB8-8E8E-FA0DA6DBFB1E}">
      <dsp:nvSpPr>
        <dsp:cNvPr id="0" name=""/>
        <dsp:cNvSpPr/>
      </dsp:nvSpPr>
      <dsp:spPr>
        <a:xfrm>
          <a:off x="1658992" y="1221493"/>
          <a:ext cx="1241825" cy="10885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World community outreach initiative </a:t>
          </a:r>
        </a:p>
      </dsp:txBody>
      <dsp:txXfrm>
        <a:off x="1658992" y="1221493"/>
        <a:ext cx="1241825" cy="1088533"/>
      </dsp:txXfrm>
    </dsp:sp>
    <dsp:sp modelId="{2FBB0723-B684-4A90-852B-DB7AC70ED5ED}">
      <dsp:nvSpPr>
        <dsp:cNvPr id="0" name=""/>
        <dsp:cNvSpPr/>
      </dsp:nvSpPr>
      <dsp:spPr>
        <a:xfrm>
          <a:off x="2666512" y="709243"/>
          <a:ext cx="234306" cy="234306"/>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7C9A032-020E-4B5C-A93A-AF6F9AF45076}">
      <dsp:nvSpPr>
        <dsp:cNvPr id="0" name=""/>
        <dsp:cNvSpPr/>
      </dsp:nvSpPr>
      <dsp:spPr>
        <a:xfrm rot="5400000">
          <a:off x="3317218" y="434325"/>
          <a:ext cx="826644" cy="1375518"/>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7F9A63B-A930-42A9-97E0-B4BCFFD75C5C}">
      <dsp:nvSpPr>
        <dsp:cNvPr id="0" name=""/>
        <dsp:cNvSpPr/>
      </dsp:nvSpPr>
      <dsp:spPr>
        <a:xfrm>
          <a:off x="3179230" y="845309"/>
          <a:ext cx="1241825" cy="10885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15000+ holders </a:t>
          </a:r>
        </a:p>
      </dsp:txBody>
      <dsp:txXfrm>
        <a:off x="3179230" y="845309"/>
        <a:ext cx="1241825" cy="1088533"/>
      </dsp:txXfrm>
    </dsp:sp>
    <dsp:sp modelId="{7E38CC2F-FFA0-4910-99B4-6266C251031C}">
      <dsp:nvSpPr>
        <dsp:cNvPr id="0" name=""/>
        <dsp:cNvSpPr/>
      </dsp:nvSpPr>
      <dsp:spPr>
        <a:xfrm>
          <a:off x="4186749" y="333058"/>
          <a:ext cx="234306" cy="234306"/>
        </a:xfrm>
        <a:prstGeom prst="triangle">
          <a:avLst>
            <a:gd name="adj" fmla="val 10000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E7C34B-F799-4E11-BFA6-A7EC0A5CD240}">
      <dsp:nvSpPr>
        <dsp:cNvPr id="0" name=""/>
        <dsp:cNvSpPr/>
      </dsp:nvSpPr>
      <dsp:spPr>
        <a:xfrm rot="5400000">
          <a:off x="4837455" y="58141"/>
          <a:ext cx="826644" cy="1375518"/>
        </a:xfrm>
        <a:prstGeom prst="corner">
          <a:avLst>
            <a:gd name="adj1" fmla="val 16120"/>
            <a:gd name="adj2" fmla="val 16110"/>
          </a:avLst>
        </a:prstGeom>
        <a:solidFill>
          <a:schemeClr val="dk2">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F40C1F-BE91-43EE-9AAD-8204175694AC}">
      <dsp:nvSpPr>
        <dsp:cNvPr id="0" name=""/>
        <dsp:cNvSpPr/>
      </dsp:nvSpPr>
      <dsp:spPr>
        <a:xfrm>
          <a:off x="4699467" y="469125"/>
          <a:ext cx="1241825" cy="108853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Start work on Cheforama annual community report </a:t>
          </a:r>
        </a:p>
      </dsp:txBody>
      <dsp:txXfrm>
        <a:off x="4699467" y="469125"/>
        <a:ext cx="1241825" cy="1088533"/>
      </dsp:txXfrm>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urajchopra@icloud.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4F7FC5-3EA5-4C68-879D-196AD66BF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386</Words>
  <Characters>79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roject FOUNDED: 10.10.2021
WHITEPAPER published :11.18.2021</vt:lpstr>
    </vt:vector>
  </TitlesOfParts>
  <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OUNDED: 10.10.2021
WHITEPAPER published :11.18.2021</dc:title>
  <dc:subject/>
  <dc:creator>Author: Suraj “Sunny” Chopra</dc:creator>
  <cp:keywords/>
  <dc:description/>
  <cp:lastModifiedBy>suraj chopra</cp:lastModifiedBy>
  <cp:revision>4</cp:revision>
  <dcterms:created xsi:type="dcterms:W3CDTF">2021-12-23T08:53:00Z</dcterms:created>
  <dcterms:modified xsi:type="dcterms:W3CDTF">2022-02-08T00:27:00Z</dcterms:modified>
</cp:coreProperties>
</file>